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7.xml" ContentType="application/vnd.openxmlformats-officedocument.wordprocessingml.header+xml"/>
  <Override PartName="/word/footer6.xml" ContentType="application/vnd.openxmlformats-officedocument.wordprocessingml.footer+xml"/>
  <Override PartName="/word/header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DAC931" w14:textId="12C75928" w:rsidR="00F87457" w:rsidRPr="00FE471F" w:rsidRDefault="00F87457" w:rsidP="00BA70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id-ID"/>
        </w:rPr>
      </w:pPr>
      <w:bookmarkStart w:id="0" w:name="_Hlk13474381"/>
      <w:r w:rsidRPr="00C95E4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Table </w:t>
      </w:r>
      <w:r w:rsidR="00FE471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id-ID"/>
        </w:rPr>
        <w:t>1</w:t>
      </w:r>
    </w:p>
    <w:p w14:paraId="7565240E" w14:textId="77777777" w:rsidR="00F87457" w:rsidRPr="00C95E49" w:rsidRDefault="00F87457" w:rsidP="00BA70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C95E4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DI Inflows in Indonesia Province</w:t>
      </w:r>
    </w:p>
    <w:bookmarkEnd w:id="0"/>
    <w:p w14:paraId="44252353" w14:textId="77777777" w:rsidR="00F87457" w:rsidRPr="00C95E49" w:rsidRDefault="00F87457" w:rsidP="00BA70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tbl>
      <w:tblPr>
        <w:tblW w:w="9155" w:type="dxa"/>
        <w:tblLook w:val="04A0" w:firstRow="1" w:lastRow="0" w:firstColumn="1" w:lastColumn="0" w:noHBand="0" w:noVBand="1"/>
      </w:tblPr>
      <w:tblGrid>
        <w:gridCol w:w="510"/>
        <w:gridCol w:w="2741"/>
        <w:gridCol w:w="1476"/>
        <w:gridCol w:w="1476"/>
        <w:gridCol w:w="1476"/>
        <w:gridCol w:w="1476"/>
      </w:tblGrid>
      <w:tr w:rsidR="00F87457" w:rsidRPr="00FD2FFC" w14:paraId="0B2FCA72" w14:textId="77777777" w:rsidTr="00140BAE">
        <w:trPr>
          <w:trHeight w:val="260"/>
        </w:trPr>
        <w:tc>
          <w:tcPr>
            <w:tcW w:w="51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C8F2E7" w14:textId="77777777" w:rsidR="00F87457" w:rsidRPr="00FD2FFC" w:rsidRDefault="00F87457" w:rsidP="00BA7060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No</w:t>
            </w:r>
          </w:p>
        </w:tc>
        <w:tc>
          <w:tcPr>
            <w:tcW w:w="2741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1B7A42" w14:textId="77777777" w:rsidR="00F87457" w:rsidRPr="00FD2FFC" w:rsidRDefault="00F87457" w:rsidP="00BA7060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County</w:t>
            </w:r>
          </w:p>
        </w:tc>
        <w:tc>
          <w:tcPr>
            <w:tcW w:w="5904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82E16DC" w14:textId="38B66C77" w:rsidR="00F87457" w:rsidRPr="00FD2FFC" w:rsidRDefault="00F87457" w:rsidP="00BA7060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Investment (USD 000)</w:t>
            </w:r>
          </w:p>
        </w:tc>
      </w:tr>
      <w:tr w:rsidR="00F87457" w:rsidRPr="00FD2FFC" w14:paraId="51207003" w14:textId="77777777" w:rsidTr="00140BAE">
        <w:trPr>
          <w:trHeight w:val="270"/>
        </w:trPr>
        <w:tc>
          <w:tcPr>
            <w:tcW w:w="51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37626B2" w14:textId="77777777" w:rsidR="00F87457" w:rsidRPr="00FD2FFC" w:rsidRDefault="00F87457" w:rsidP="00BA7060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</w:p>
        </w:tc>
        <w:tc>
          <w:tcPr>
            <w:tcW w:w="274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6B745BE" w14:textId="77777777" w:rsidR="00F87457" w:rsidRPr="00FD2FFC" w:rsidRDefault="00F87457" w:rsidP="00BA7060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FB6403" w14:textId="77777777" w:rsidR="00F87457" w:rsidRPr="00FD2FFC" w:rsidRDefault="00F87457" w:rsidP="00BA7060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2010-2011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38A6B3" w14:textId="77777777" w:rsidR="00F87457" w:rsidRPr="00FD2FFC" w:rsidRDefault="00F87457" w:rsidP="00BA7060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2012-2013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5FF22C" w14:textId="77777777" w:rsidR="00F87457" w:rsidRPr="00FD2FFC" w:rsidRDefault="00F87457" w:rsidP="00BA7060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2014-2015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DA7752" w14:textId="77777777" w:rsidR="00F87457" w:rsidRPr="00FD2FFC" w:rsidRDefault="00F87457" w:rsidP="00BA7060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2016-2017</w:t>
            </w:r>
          </w:p>
        </w:tc>
      </w:tr>
      <w:tr w:rsidR="00F87457" w:rsidRPr="00FD2FFC" w14:paraId="1E8055C6" w14:textId="77777777" w:rsidTr="00140BAE">
        <w:trPr>
          <w:trHeight w:val="410"/>
        </w:trPr>
        <w:tc>
          <w:tcPr>
            <w:tcW w:w="5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75FA28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1</w:t>
            </w:r>
          </w:p>
        </w:tc>
        <w:tc>
          <w:tcPr>
            <w:tcW w:w="27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0AACEC" w14:textId="77777777" w:rsidR="00F87457" w:rsidRPr="00FD2FFC" w:rsidRDefault="00F87457" w:rsidP="00BA7060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Jakarta Timur City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988BC9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145,849.66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3784C0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345,968.45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EC6E5A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260,354.00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5239CD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1,034,848.56</w:t>
            </w:r>
          </w:p>
        </w:tc>
      </w:tr>
      <w:tr w:rsidR="00F87457" w:rsidRPr="00FD2FFC" w14:paraId="7F491520" w14:textId="77777777" w:rsidTr="00140BAE">
        <w:trPr>
          <w:trHeight w:val="410"/>
        </w:trPr>
        <w:tc>
          <w:tcPr>
            <w:tcW w:w="5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6760C6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2</w:t>
            </w:r>
          </w:p>
        </w:tc>
        <w:tc>
          <w:tcPr>
            <w:tcW w:w="27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F86F95" w14:textId="77777777" w:rsidR="00F87457" w:rsidRPr="00FD2FFC" w:rsidRDefault="00F87457" w:rsidP="00BA7060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Jakarta Pusat City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DD974C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4,537,384.82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02153A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2,029,201.35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F52B03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1,994,634.16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7FDCDD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1,809,368.60</w:t>
            </w:r>
          </w:p>
        </w:tc>
      </w:tr>
      <w:tr w:rsidR="00F87457" w:rsidRPr="00FD2FFC" w14:paraId="7ED78ACC" w14:textId="77777777" w:rsidTr="00140BAE">
        <w:trPr>
          <w:trHeight w:val="410"/>
        </w:trPr>
        <w:tc>
          <w:tcPr>
            <w:tcW w:w="5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BC5CCB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3</w:t>
            </w:r>
          </w:p>
        </w:tc>
        <w:tc>
          <w:tcPr>
            <w:tcW w:w="27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40AE71" w14:textId="77777777" w:rsidR="00F87457" w:rsidRPr="00FD2FFC" w:rsidRDefault="00F87457" w:rsidP="00BA7060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Jakarta Barat City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70DE99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275,493.25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185A3D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111,369.52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4ABB03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355,988.99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F54EAA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679,024.82</w:t>
            </w:r>
          </w:p>
        </w:tc>
      </w:tr>
      <w:tr w:rsidR="00F87457" w:rsidRPr="00FD2FFC" w14:paraId="50F95B5C" w14:textId="77777777" w:rsidTr="00140BAE">
        <w:trPr>
          <w:trHeight w:val="410"/>
        </w:trPr>
        <w:tc>
          <w:tcPr>
            <w:tcW w:w="5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F4B969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4</w:t>
            </w:r>
          </w:p>
        </w:tc>
        <w:tc>
          <w:tcPr>
            <w:tcW w:w="27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79AA04" w14:textId="77777777" w:rsidR="00F87457" w:rsidRPr="00FD2FFC" w:rsidRDefault="00F87457" w:rsidP="00BA7060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Jakarta Utara City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7C301E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948,403.85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4EF8D8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754,590.83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AD3962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861,413.18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7F1FF2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720,285.70</w:t>
            </w:r>
          </w:p>
        </w:tc>
      </w:tr>
      <w:tr w:rsidR="00F87457" w:rsidRPr="00FD2FFC" w14:paraId="205809C7" w14:textId="77777777" w:rsidTr="00140BAE">
        <w:trPr>
          <w:trHeight w:val="410"/>
        </w:trPr>
        <w:tc>
          <w:tcPr>
            <w:tcW w:w="5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32A71A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5</w:t>
            </w:r>
          </w:p>
        </w:tc>
        <w:tc>
          <w:tcPr>
            <w:tcW w:w="27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413947" w14:textId="77777777" w:rsidR="00F87457" w:rsidRPr="00FD2FFC" w:rsidRDefault="00F87457" w:rsidP="00BA7060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District of Bogor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3F58C6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690,465.77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3D60B2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465,816.59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B3726A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485,762.32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393FF9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692,090.51</w:t>
            </w:r>
          </w:p>
        </w:tc>
      </w:tr>
      <w:tr w:rsidR="00F87457" w:rsidRPr="00FD2FFC" w14:paraId="44A4A7FE" w14:textId="77777777" w:rsidTr="00140BAE">
        <w:trPr>
          <w:trHeight w:val="437"/>
        </w:trPr>
        <w:tc>
          <w:tcPr>
            <w:tcW w:w="5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7BD45B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6</w:t>
            </w:r>
          </w:p>
        </w:tc>
        <w:tc>
          <w:tcPr>
            <w:tcW w:w="27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8EA8AF" w14:textId="77777777" w:rsidR="00F87457" w:rsidRPr="00FD2FFC" w:rsidRDefault="00F87457" w:rsidP="00BA7060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 xml:space="preserve">District of </w:t>
            </w:r>
            <w:proofErr w:type="spellStart"/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Sukabumi</w:t>
            </w:r>
            <w:proofErr w:type="spellEnd"/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EA24B5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104,249.32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8EF325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129,419.66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129F8A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602,315.26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7F6DD0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102,348.75</w:t>
            </w:r>
          </w:p>
        </w:tc>
      </w:tr>
      <w:tr w:rsidR="00F87457" w:rsidRPr="00FD2FFC" w14:paraId="094A4263" w14:textId="77777777" w:rsidTr="00140BAE">
        <w:trPr>
          <w:trHeight w:val="410"/>
        </w:trPr>
        <w:tc>
          <w:tcPr>
            <w:tcW w:w="5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CD9688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7</w:t>
            </w:r>
          </w:p>
        </w:tc>
        <w:tc>
          <w:tcPr>
            <w:tcW w:w="27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14E8C1" w14:textId="77777777" w:rsidR="00F87457" w:rsidRPr="00FD2FFC" w:rsidRDefault="00F87457" w:rsidP="00BA7060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 xml:space="preserve">District of </w:t>
            </w:r>
            <w:proofErr w:type="spellStart"/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Cianjur</w:t>
            </w:r>
            <w:proofErr w:type="spellEnd"/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31E5A4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20,676.49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43A0E3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128,257.80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801C47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155,920.32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C99448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84,969.47</w:t>
            </w:r>
          </w:p>
        </w:tc>
      </w:tr>
      <w:tr w:rsidR="00F87457" w:rsidRPr="00FD2FFC" w14:paraId="31813DF3" w14:textId="77777777" w:rsidTr="00140BAE">
        <w:trPr>
          <w:trHeight w:val="410"/>
        </w:trPr>
        <w:tc>
          <w:tcPr>
            <w:tcW w:w="5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E1743C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8</w:t>
            </w:r>
          </w:p>
        </w:tc>
        <w:tc>
          <w:tcPr>
            <w:tcW w:w="27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34D1F9" w14:textId="77777777" w:rsidR="00F87457" w:rsidRPr="00FD2FFC" w:rsidRDefault="00F87457" w:rsidP="00BA7060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District of Bandung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6835CB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78,711.23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E4871D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93,014.60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201943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112,646.44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75DBE2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76,781.56</w:t>
            </w:r>
          </w:p>
        </w:tc>
      </w:tr>
      <w:tr w:rsidR="00F87457" w:rsidRPr="00FD2FFC" w14:paraId="30964F67" w14:textId="77777777" w:rsidTr="00140BAE">
        <w:trPr>
          <w:trHeight w:val="410"/>
        </w:trPr>
        <w:tc>
          <w:tcPr>
            <w:tcW w:w="5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326CBE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9</w:t>
            </w:r>
          </w:p>
        </w:tc>
        <w:tc>
          <w:tcPr>
            <w:tcW w:w="27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828A38" w14:textId="77777777" w:rsidR="00F87457" w:rsidRPr="00FD2FFC" w:rsidRDefault="00F87457" w:rsidP="00BA7060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District of Subang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FD4DFB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71,769.23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A53C2C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104,361.76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024159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668,389.77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91B33F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137,126.36</w:t>
            </w:r>
          </w:p>
        </w:tc>
      </w:tr>
      <w:tr w:rsidR="00F87457" w:rsidRPr="00FD2FFC" w14:paraId="499A36EB" w14:textId="77777777" w:rsidTr="00140BAE">
        <w:trPr>
          <w:trHeight w:val="507"/>
        </w:trPr>
        <w:tc>
          <w:tcPr>
            <w:tcW w:w="5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710241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10</w:t>
            </w:r>
          </w:p>
        </w:tc>
        <w:tc>
          <w:tcPr>
            <w:tcW w:w="27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70374E" w14:textId="77777777" w:rsidR="00F87457" w:rsidRPr="00FD2FFC" w:rsidRDefault="00F87457" w:rsidP="00BA7060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 xml:space="preserve">District of </w:t>
            </w:r>
            <w:proofErr w:type="spellStart"/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Purwakarta</w:t>
            </w:r>
            <w:proofErr w:type="spellEnd"/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066DF2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481,772.38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B4C91B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1,065,007.42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941C1A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595,719.68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06DEB2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321,151.92</w:t>
            </w:r>
          </w:p>
        </w:tc>
      </w:tr>
      <w:tr w:rsidR="00F87457" w:rsidRPr="00FD2FFC" w14:paraId="2254874D" w14:textId="77777777" w:rsidTr="00140BAE">
        <w:trPr>
          <w:trHeight w:val="507"/>
        </w:trPr>
        <w:tc>
          <w:tcPr>
            <w:tcW w:w="5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39B08F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11</w:t>
            </w:r>
          </w:p>
        </w:tc>
        <w:tc>
          <w:tcPr>
            <w:tcW w:w="27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3739F7" w14:textId="77777777" w:rsidR="00F87457" w:rsidRPr="00FD2FFC" w:rsidRDefault="00F87457" w:rsidP="00BA7060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 xml:space="preserve">District of </w:t>
            </w:r>
            <w:proofErr w:type="spellStart"/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Karawang</w:t>
            </w:r>
            <w:proofErr w:type="spellEnd"/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B76E4E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904,523.96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0F7B4E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4,623,028.58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FA386E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3,243,900.89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538650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2,847,152.06</w:t>
            </w:r>
          </w:p>
        </w:tc>
      </w:tr>
      <w:tr w:rsidR="00F87457" w:rsidRPr="00FD2FFC" w14:paraId="1457FAE6" w14:textId="77777777" w:rsidTr="00140BAE">
        <w:trPr>
          <w:trHeight w:val="410"/>
        </w:trPr>
        <w:tc>
          <w:tcPr>
            <w:tcW w:w="5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D75F74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12</w:t>
            </w:r>
          </w:p>
        </w:tc>
        <w:tc>
          <w:tcPr>
            <w:tcW w:w="27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75ADC0" w14:textId="77777777" w:rsidR="00F87457" w:rsidRPr="00FD2FFC" w:rsidRDefault="00F87457" w:rsidP="00BA7060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District of Bekasi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97529A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1,728,168.22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48AC19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3,934,493.58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FEFFDE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4,499,099.43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AAB7BF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4,992,450.04</w:t>
            </w:r>
          </w:p>
        </w:tc>
      </w:tr>
      <w:tr w:rsidR="00F87457" w:rsidRPr="00FD2FFC" w14:paraId="2C449607" w14:textId="77777777" w:rsidTr="00140BAE">
        <w:trPr>
          <w:trHeight w:val="472"/>
        </w:trPr>
        <w:tc>
          <w:tcPr>
            <w:tcW w:w="5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40FB3C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13</w:t>
            </w:r>
          </w:p>
        </w:tc>
        <w:tc>
          <w:tcPr>
            <w:tcW w:w="27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F2F0AE" w14:textId="77777777" w:rsidR="00F87457" w:rsidRPr="00FD2FFC" w:rsidRDefault="00F87457" w:rsidP="00BA7060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District of Bandung Barat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0832C8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7,379.53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90E7F8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21,037.90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1FC93F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59,161.07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78398C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71,780.34</w:t>
            </w:r>
          </w:p>
        </w:tc>
      </w:tr>
      <w:tr w:rsidR="00F87457" w:rsidRPr="00FD2FFC" w14:paraId="5FAAB404" w14:textId="77777777" w:rsidTr="00140BAE">
        <w:trPr>
          <w:trHeight w:val="410"/>
        </w:trPr>
        <w:tc>
          <w:tcPr>
            <w:tcW w:w="5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3C4476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14</w:t>
            </w:r>
          </w:p>
        </w:tc>
        <w:tc>
          <w:tcPr>
            <w:tcW w:w="27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1B4C5E" w14:textId="77777777" w:rsidR="00F87457" w:rsidRPr="00FD2FFC" w:rsidRDefault="00F87457" w:rsidP="00BA7060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Bandung City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4D8266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106,873.66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904B23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129,134.29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9F4D84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572,502.69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6D8597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138,600.26</w:t>
            </w:r>
          </w:p>
        </w:tc>
      </w:tr>
      <w:tr w:rsidR="00F87457" w:rsidRPr="00FD2FFC" w14:paraId="1B755D4F" w14:textId="77777777" w:rsidTr="00140BAE">
        <w:trPr>
          <w:trHeight w:val="410"/>
        </w:trPr>
        <w:tc>
          <w:tcPr>
            <w:tcW w:w="5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C8E634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15</w:t>
            </w:r>
          </w:p>
        </w:tc>
        <w:tc>
          <w:tcPr>
            <w:tcW w:w="27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34302E" w14:textId="77777777" w:rsidR="00F87457" w:rsidRPr="00FD2FFC" w:rsidRDefault="00F87457" w:rsidP="00BA7060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Bekasi City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294601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215,492.81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6F606A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221,748.76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D2AA5C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105,993.25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DE5BD3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304,279.89</w:t>
            </w:r>
          </w:p>
        </w:tc>
      </w:tr>
      <w:tr w:rsidR="00F87457" w:rsidRPr="00FD2FFC" w14:paraId="732E6817" w14:textId="77777777" w:rsidTr="00140BAE">
        <w:trPr>
          <w:trHeight w:val="410"/>
        </w:trPr>
        <w:tc>
          <w:tcPr>
            <w:tcW w:w="5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896743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16</w:t>
            </w:r>
          </w:p>
        </w:tc>
        <w:tc>
          <w:tcPr>
            <w:tcW w:w="27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4B145C" w14:textId="77777777" w:rsidR="00F87457" w:rsidRPr="00FD2FFC" w:rsidRDefault="00F87457" w:rsidP="00BA7060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 xml:space="preserve">District of </w:t>
            </w:r>
            <w:proofErr w:type="spellStart"/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Boyolali</w:t>
            </w:r>
            <w:proofErr w:type="spellEnd"/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58EEE9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3,970.05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D20553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3,349.59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230479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83,765.86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6F8AD9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31,732.43</w:t>
            </w:r>
          </w:p>
        </w:tc>
      </w:tr>
      <w:tr w:rsidR="00F87457" w:rsidRPr="00FD2FFC" w14:paraId="6D2CC68C" w14:textId="77777777" w:rsidTr="00140BAE">
        <w:trPr>
          <w:trHeight w:val="610"/>
        </w:trPr>
        <w:tc>
          <w:tcPr>
            <w:tcW w:w="5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5C4293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17</w:t>
            </w:r>
          </w:p>
        </w:tc>
        <w:tc>
          <w:tcPr>
            <w:tcW w:w="27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72E3EF" w14:textId="77777777" w:rsidR="00F87457" w:rsidRPr="00FD2FFC" w:rsidRDefault="00F87457" w:rsidP="00BA7060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District of Semarang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9F1C31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8,789.49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0971DF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12,615.76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624B56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91,317.26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F0D51E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53,715.12</w:t>
            </w:r>
          </w:p>
        </w:tc>
      </w:tr>
      <w:tr w:rsidR="00F87457" w:rsidRPr="00FD2FFC" w14:paraId="6619FEF9" w14:textId="77777777" w:rsidTr="00140BAE">
        <w:trPr>
          <w:trHeight w:val="410"/>
        </w:trPr>
        <w:tc>
          <w:tcPr>
            <w:tcW w:w="51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C9E35D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18</w:t>
            </w:r>
          </w:p>
        </w:tc>
        <w:tc>
          <w:tcPr>
            <w:tcW w:w="274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246664" w14:textId="77777777" w:rsidR="00F87457" w:rsidRPr="00FD2FFC" w:rsidRDefault="00F87457" w:rsidP="00BA7060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Semarang City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78CA9D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77,878.09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01E364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119,353.81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7D7088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385,554.30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52FF54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302,314.15</w:t>
            </w:r>
          </w:p>
        </w:tc>
      </w:tr>
      <w:tr w:rsidR="00F87457" w:rsidRPr="00FD2FFC" w14:paraId="45E51DC9" w14:textId="77777777" w:rsidTr="00140BAE">
        <w:trPr>
          <w:trHeight w:val="610"/>
        </w:trPr>
        <w:tc>
          <w:tcPr>
            <w:tcW w:w="51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577EE9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19</w:t>
            </w:r>
          </w:p>
        </w:tc>
        <w:tc>
          <w:tcPr>
            <w:tcW w:w="2741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AC6C10" w14:textId="77777777" w:rsidR="00F87457" w:rsidRPr="00FD2FFC" w:rsidRDefault="00F87457" w:rsidP="00BA7060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 xml:space="preserve">District of </w:t>
            </w:r>
            <w:proofErr w:type="spellStart"/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Pasuruan</w:t>
            </w:r>
            <w:proofErr w:type="spellEnd"/>
          </w:p>
        </w:tc>
        <w:tc>
          <w:tcPr>
            <w:tcW w:w="147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BA7D39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354,323.81</w:t>
            </w:r>
          </w:p>
        </w:tc>
        <w:tc>
          <w:tcPr>
            <w:tcW w:w="147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62E4A1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474,170.29</w:t>
            </w:r>
          </w:p>
        </w:tc>
        <w:tc>
          <w:tcPr>
            <w:tcW w:w="147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E99DB2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158,469.81</w:t>
            </w:r>
          </w:p>
        </w:tc>
        <w:tc>
          <w:tcPr>
            <w:tcW w:w="147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53B21F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679,017.35</w:t>
            </w:r>
          </w:p>
        </w:tc>
      </w:tr>
      <w:tr w:rsidR="00F87457" w:rsidRPr="00FD2FFC" w14:paraId="625F7D07" w14:textId="77777777" w:rsidTr="00140BAE">
        <w:trPr>
          <w:trHeight w:val="610"/>
        </w:trPr>
        <w:tc>
          <w:tcPr>
            <w:tcW w:w="51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DEE4DA" w14:textId="03E676B8" w:rsidR="00F87457" w:rsidRPr="00F87457" w:rsidRDefault="00F87457" w:rsidP="00140BAE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id-ID" w:eastAsia="id-ID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id-ID" w:eastAsia="id-ID"/>
              </w:rPr>
              <w:t>2</w:t>
            </w:r>
            <w:r>
              <w:rPr>
                <w:rFonts w:eastAsia="Times New Roman"/>
                <w:lang w:val="id-ID" w:eastAsia="id-ID"/>
              </w:rPr>
              <w:t>0</w:t>
            </w:r>
          </w:p>
        </w:tc>
        <w:tc>
          <w:tcPr>
            <w:tcW w:w="2741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5FE372A" w14:textId="141605E2" w:rsidR="00F87457" w:rsidRPr="00F87457" w:rsidRDefault="00F87457" w:rsidP="00140BAE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id-ID" w:eastAsia="id-ID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id-ID" w:eastAsia="id-ID"/>
              </w:rPr>
              <w:t>District of Sidoarjo</w:t>
            </w:r>
          </w:p>
        </w:tc>
        <w:tc>
          <w:tcPr>
            <w:tcW w:w="147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4973A66" w14:textId="3A2B4684" w:rsidR="00F87457" w:rsidRPr="008C7AC7" w:rsidRDefault="008C7AC7" w:rsidP="00140BAE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id-ID" w:eastAsia="id-ID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id-ID" w:eastAsia="id-ID"/>
              </w:rPr>
              <w:t>1,440,088.6</w:t>
            </w:r>
          </w:p>
        </w:tc>
        <w:tc>
          <w:tcPr>
            <w:tcW w:w="147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8A82383" w14:textId="66ECE78C" w:rsidR="00F87457" w:rsidRPr="008C7AC7" w:rsidRDefault="008C7AC7" w:rsidP="00140BAE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id-ID" w:eastAsia="id-ID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id-ID" w:eastAsia="id-ID"/>
              </w:rPr>
              <w:t>11,424,122.9</w:t>
            </w:r>
          </w:p>
        </w:tc>
        <w:tc>
          <w:tcPr>
            <w:tcW w:w="147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56724DE" w14:textId="5A4FE4F2" w:rsidR="00F87457" w:rsidRPr="008C7AC7" w:rsidRDefault="008C7AC7" w:rsidP="00140BAE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id-ID" w:eastAsia="id-ID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id-ID" w:eastAsia="id-ID"/>
              </w:rPr>
              <w:t>5,546,959.3</w:t>
            </w:r>
          </w:p>
        </w:tc>
        <w:tc>
          <w:tcPr>
            <w:tcW w:w="147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0FE2F0A" w14:textId="2BA43D52" w:rsidR="00F87457" w:rsidRPr="008C7AC7" w:rsidRDefault="008C7AC7" w:rsidP="00140BAE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id-ID" w:eastAsia="id-ID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id-ID" w:eastAsia="id-ID"/>
              </w:rPr>
              <w:t>8,329,454.8</w:t>
            </w:r>
          </w:p>
        </w:tc>
      </w:tr>
      <w:tr w:rsidR="00F87457" w:rsidRPr="00FD2FFC" w14:paraId="3E7AC990" w14:textId="77777777" w:rsidTr="00140BAE">
        <w:trPr>
          <w:trHeight w:val="523"/>
        </w:trPr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11E9D4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21</w:t>
            </w:r>
          </w:p>
        </w:tc>
        <w:tc>
          <w:tcPr>
            <w:tcW w:w="2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443E76" w14:textId="77777777" w:rsidR="00F87457" w:rsidRPr="00FD2FFC" w:rsidRDefault="00F87457" w:rsidP="00BA7060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District of Mojokerto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D038C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82,418.90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1DBAB2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437,005.45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901846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531,533.32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003EEC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277,807.15</w:t>
            </w:r>
          </w:p>
        </w:tc>
      </w:tr>
      <w:tr w:rsidR="00F87457" w:rsidRPr="00FD2FFC" w14:paraId="18D3EAE8" w14:textId="77777777" w:rsidTr="00140BAE">
        <w:trPr>
          <w:trHeight w:val="410"/>
        </w:trPr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936D63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22</w:t>
            </w:r>
          </w:p>
        </w:tc>
        <w:tc>
          <w:tcPr>
            <w:tcW w:w="2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D81ACC" w14:textId="77777777" w:rsidR="00F87457" w:rsidRPr="00FD2FFC" w:rsidRDefault="00F87457" w:rsidP="00BA7060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District of Gresik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88E7EA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575,775.08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35D3BF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1,558,540.79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093B20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445,239.47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2E1478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892,849.91</w:t>
            </w:r>
          </w:p>
        </w:tc>
      </w:tr>
      <w:tr w:rsidR="00F87457" w:rsidRPr="00FD2FFC" w14:paraId="40ABEB36" w14:textId="77777777" w:rsidTr="00140BAE">
        <w:trPr>
          <w:trHeight w:val="410"/>
        </w:trPr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E7794F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23</w:t>
            </w:r>
          </w:p>
        </w:tc>
        <w:tc>
          <w:tcPr>
            <w:tcW w:w="2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2599ED" w14:textId="77777777" w:rsidR="00F87457" w:rsidRPr="00FD2FFC" w:rsidRDefault="00F87457" w:rsidP="00BA7060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Surabaya City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8EE4DA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277,735.9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E4B2B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311,905.1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C6B7DD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432,628.4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8943F" w14:textId="77777777" w:rsidR="00F87457" w:rsidRPr="00FD2FFC" w:rsidRDefault="00F87457" w:rsidP="00BA7060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</w:pPr>
            <w:r w:rsidRPr="00FD2FF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id-ID"/>
              </w:rPr>
              <w:t>594,710.13</w:t>
            </w:r>
          </w:p>
        </w:tc>
      </w:tr>
    </w:tbl>
    <w:p w14:paraId="1E6B448C" w14:textId="49D56613" w:rsidR="00F87457" w:rsidRDefault="00F87457" w:rsidP="00F87457">
      <w:pPr>
        <w:spacing w:after="0" w:line="360" w:lineRule="auto"/>
        <w:contextualSpacing/>
        <w:jc w:val="both"/>
        <w:rPr>
          <w:rStyle w:val="fontstyle01"/>
          <w:rFonts w:ascii="Times New Roman" w:hAnsi="Times New Roman" w:cs="Times New Roman"/>
          <w:i/>
          <w:iCs/>
          <w:color w:val="000000" w:themeColor="text1"/>
        </w:rPr>
      </w:pPr>
      <w:proofErr w:type="spellStart"/>
      <w:r w:rsidRPr="00FD2FFC">
        <w:rPr>
          <w:rStyle w:val="fontstyle01"/>
          <w:rFonts w:ascii="Times New Roman" w:hAnsi="Times New Roman" w:cs="Times New Roman"/>
          <w:i/>
          <w:iCs/>
          <w:color w:val="000000" w:themeColor="text1"/>
        </w:rPr>
        <w:t>Souce</w:t>
      </w:r>
      <w:proofErr w:type="spellEnd"/>
      <w:r w:rsidRPr="00FD2FFC">
        <w:rPr>
          <w:rStyle w:val="fontstyle01"/>
          <w:rFonts w:ascii="Times New Roman" w:hAnsi="Times New Roman" w:cs="Times New Roman"/>
          <w:i/>
          <w:iCs/>
          <w:color w:val="000000" w:themeColor="text1"/>
        </w:rPr>
        <w:t>: Statistics Indonesia, 2010-2017</w:t>
      </w:r>
    </w:p>
    <w:p w14:paraId="1AB9B787" w14:textId="77777777" w:rsidR="00F87457" w:rsidRPr="00FD2FFC" w:rsidRDefault="00F87457" w:rsidP="00F87457">
      <w:pPr>
        <w:spacing w:after="0" w:line="360" w:lineRule="auto"/>
        <w:contextualSpacing/>
        <w:jc w:val="both"/>
        <w:rPr>
          <w:rStyle w:val="fontstyle01"/>
          <w:rFonts w:ascii="Times New Roman" w:hAnsi="Times New Roman" w:cs="Times New Roman"/>
          <w:i/>
          <w:iCs/>
          <w:color w:val="000000" w:themeColor="text1"/>
        </w:rPr>
      </w:pPr>
    </w:p>
    <w:p w14:paraId="14315EBE" w14:textId="77777777" w:rsidR="00F87457" w:rsidRPr="00FD2FFC" w:rsidRDefault="00F87457" w:rsidP="00F87457">
      <w:pPr>
        <w:contextualSpacing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bookmarkStart w:id="1" w:name="_Hlk13474388"/>
    </w:p>
    <w:p w14:paraId="450C551F" w14:textId="613114CF" w:rsidR="00F87457" w:rsidRPr="00FE471F" w:rsidRDefault="00F87457" w:rsidP="00F87457">
      <w:pPr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id-ID"/>
        </w:rPr>
      </w:pPr>
      <w:proofErr w:type="spellStart"/>
      <w:r w:rsidRPr="00C95E4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Tabl</w:t>
      </w:r>
      <w:proofErr w:type="spellEnd"/>
      <w:r w:rsidR="00BA7060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id-ID"/>
        </w:rPr>
        <w:t>e</w:t>
      </w:r>
      <w:r w:rsidRPr="00C95E4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FE471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id-ID"/>
        </w:rPr>
        <w:t>2</w:t>
      </w:r>
    </w:p>
    <w:p w14:paraId="052A65A6" w14:textId="77777777" w:rsidR="00F87457" w:rsidRPr="00C95E49" w:rsidRDefault="00F87457" w:rsidP="00F87457">
      <w:pPr>
        <w:spacing w:after="0" w:line="36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C95E4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DI and DDI by Sub Sector Industry</w:t>
      </w:r>
    </w:p>
    <w:tbl>
      <w:tblPr>
        <w:tblpPr w:leftFromText="180" w:rightFromText="180" w:vertAnchor="page" w:horzAnchor="margin" w:tblpY="2486"/>
        <w:tblW w:w="9006" w:type="dxa"/>
        <w:tblLayout w:type="fixed"/>
        <w:tblCellMar>
          <w:left w:w="0" w:type="dxa"/>
          <w:right w:w="0" w:type="dxa"/>
        </w:tblCellMar>
        <w:tblLook w:val="0460" w:firstRow="1" w:lastRow="1" w:firstColumn="0" w:lastColumn="0" w:noHBand="0" w:noVBand="1"/>
      </w:tblPr>
      <w:tblGrid>
        <w:gridCol w:w="2205"/>
        <w:gridCol w:w="1562"/>
        <w:gridCol w:w="1738"/>
        <w:gridCol w:w="1763"/>
        <w:gridCol w:w="1738"/>
      </w:tblGrid>
      <w:tr w:rsidR="00F87457" w:rsidRPr="00FD2FFC" w14:paraId="6793328A" w14:textId="77777777" w:rsidTr="00F87457">
        <w:trPr>
          <w:trHeight w:val="341"/>
        </w:trPr>
        <w:tc>
          <w:tcPr>
            <w:tcW w:w="2205" w:type="dxa"/>
            <w:tcBorders>
              <w:top w:val="single" w:sz="4" w:space="0" w:color="auto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bookmarkEnd w:id="1"/>
          <w:p w14:paraId="0736F8B5" w14:textId="77777777" w:rsidR="00F87457" w:rsidRPr="00FD2FFC" w:rsidRDefault="00F87457" w:rsidP="00BA7060">
            <w:pPr>
              <w:spacing w:after="0" w:line="360" w:lineRule="auto"/>
              <w:ind w:left="120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ndustry</w:t>
            </w:r>
          </w:p>
        </w:tc>
        <w:tc>
          <w:tcPr>
            <w:tcW w:w="1562" w:type="dxa"/>
            <w:tcBorders>
              <w:top w:val="single" w:sz="4" w:space="0" w:color="auto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hideMark/>
          </w:tcPr>
          <w:p w14:paraId="62EFDC8B" w14:textId="77777777" w:rsidR="00F87457" w:rsidRPr="00FD2FFC" w:rsidRDefault="00F87457" w:rsidP="00BA7060">
            <w:pPr>
              <w:spacing w:after="0" w:line="360" w:lineRule="auto"/>
              <w:ind w:left="130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FDI Number</w:t>
            </w:r>
          </w:p>
        </w:tc>
        <w:tc>
          <w:tcPr>
            <w:tcW w:w="1738" w:type="dxa"/>
            <w:tcBorders>
              <w:top w:val="single" w:sz="4" w:space="0" w:color="auto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hideMark/>
          </w:tcPr>
          <w:p w14:paraId="26ECA175" w14:textId="77777777" w:rsidR="00F87457" w:rsidRPr="00FD2FFC" w:rsidRDefault="00F87457" w:rsidP="00BA7060">
            <w:pPr>
              <w:spacing w:after="0" w:line="360" w:lineRule="auto"/>
              <w:ind w:left="239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%</w:t>
            </w:r>
          </w:p>
        </w:tc>
        <w:tc>
          <w:tcPr>
            <w:tcW w:w="1763" w:type="dxa"/>
            <w:tcBorders>
              <w:top w:val="single" w:sz="4" w:space="0" w:color="auto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hideMark/>
          </w:tcPr>
          <w:p w14:paraId="5EFABAA0" w14:textId="77777777" w:rsidR="00F87457" w:rsidRPr="00FD2FFC" w:rsidRDefault="00F87457" w:rsidP="00BA7060">
            <w:pPr>
              <w:spacing w:after="0" w:line="360" w:lineRule="auto"/>
              <w:ind w:left="304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DI Number </w:t>
            </w:r>
          </w:p>
        </w:tc>
        <w:tc>
          <w:tcPr>
            <w:tcW w:w="1738" w:type="dxa"/>
            <w:tcBorders>
              <w:top w:val="single" w:sz="4" w:space="0" w:color="auto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hideMark/>
          </w:tcPr>
          <w:p w14:paraId="53D68402" w14:textId="77777777" w:rsidR="00F87457" w:rsidRPr="00FD2FFC" w:rsidRDefault="00F87457" w:rsidP="00BA7060">
            <w:pPr>
              <w:spacing w:after="0" w:line="360" w:lineRule="auto"/>
              <w:ind w:left="329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%</w:t>
            </w:r>
          </w:p>
        </w:tc>
      </w:tr>
      <w:tr w:rsidR="00F87457" w:rsidRPr="00FD2FFC" w14:paraId="020BA1D6" w14:textId="77777777" w:rsidTr="00F87457">
        <w:trPr>
          <w:trHeight w:val="380"/>
        </w:trPr>
        <w:tc>
          <w:tcPr>
            <w:tcW w:w="2205" w:type="dxa"/>
            <w:tcBorders>
              <w:top w:val="single" w:sz="4" w:space="0" w:color="auto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506D4F7" w14:textId="77777777" w:rsidR="00F87457" w:rsidRPr="00FD2FFC" w:rsidRDefault="00F87457" w:rsidP="00BA7060">
            <w:pPr>
              <w:spacing w:after="0" w:line="360" w:lineRule="auto"/>
              <w:ind w:left="120"/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Metal products, machinery &amp; </w:t>
            </w:r>
            <w:proofErr w:type="spellStart"/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quiptment</w:t>
            </w:r>
            <w:proofErr w:type="spellEnd"/>
          </w:p>
        </w:tc>
        <w:tc>
          <w:tcPr>
            <w:tcW w:w="1562" w:type="dxa"/>
            <w:tcBorders>
              <w:top w:val="single" w:sz="4" w:space="0" w:color="auto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224D2BC" w14:textId="77777777" w:rsidR="00F87457" w:rsidRPr="00FD2FFC" w:rsidRDefault="00F87457" w:rsidP="00BA7060">
            <w:pPr>
              <w:spacing w:after="0" w:line="360" w:lineRule="auto"/>
              <w:ind w:left="556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14</w:t>
            </w:r>
          </w:p>
        </w:tc>
        <w:tc>
          <w:tcPr>
            <w:tcW w:w="1738" w:type="dxa"/>
            <w:tcBorders>
              <w:top w:val="single" w:sz="4" w:space="0" w:color="auto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9B54952" w14:textId="77777777" w:rsidR="00F87457" w:rsidRPr="00FD2FFC" w:rsidRDefault="00F87457" w:rsidP="00BA7060">
            <w:pPr>
              <w:spacing w:after="0" w:line="360" w:lineRule="auto"/>
              <w:ind w:left="239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.95%</w:t>
            </w:r>
          </w:p>
        </w:tc>
        <w:tc>
          <w:tcPr>
            <w:tcW w:w="1763" w:type="dxa"/>
            <w:tcBorders>
              <w:top w:val="single" w:sz="4" w:space="0" w:color="auto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ACA8C27" w14:textId="77777777" w:rsidR="00F87457" w:rsidRPr="00FD2FFC" w:rsidRDefault="00F87457" w:rsidP="00BA7060">
            <w:pPr>
              <w:spacing w:after="0" w:line="360" w:lineRule="auto"/>
              <w:ind w:left="304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61</w:t>
            </w:r>
          </w:p>
        </w:tc>
        <w:tc>
          <w:tcPr>
            <w:tcW w:w="1738" w:type="dxa"/>
            <w:tcBorders>
              <w:top w:val="single" w:sz="4" w:space="0" w:color="auto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76FAB4E" w14:textId="77777777" w:rsidR="00F87457" w:rsidRPr="00FD2FFC" w:rsidRDefault="00F87457" w:rsidP="00BA7060">
            <w:pPr>
              <w:spacing w:after="0" w:line="360" w:lineRule="auto"/>
              <w:ind w:left="329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1.20%</w:t>
            </w:r>
          </w:p>
        </w:tc>
      </w:tr>
      <w:tr w:rsidR="00F87457" w:rsidRPr="00FD2FFC" w14:paraId="5DA526A4" w14:textId="77777777" w:rsidTr="00F87457">
        <w:trPr>
          <w:trHeight w:val="231"/>
        </w:trPr>
        <w:tc>
          <w:tcPr>
            <w:tcW w:w="22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34C41B2" w14:textId="77777777" w:rsidR="00F87457" w:rsidRPr="00FD2FFC" w:rsidRDefault="00F87457" w:rsidP="00BA7060">
            <w:pPr>
              <w:spacing w:after="0" w:line="360" w:lineRule="auto"/>
              <w:ind w:left="120"/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hemicals, pharmaceuticals</w:t>
            </w:r>
          </w:p>
        </w:tc>
        <w:tc>
          <w:tcPr>
            <w:tcW w:w="15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F8110EC" w14:textId="77777777" w:rsidR="00F87457" w:rsidRPr="00FD2FFC" w:rsidRDefault="00F87457" w:rsidP="00BA7060">
            <w:pPr>
              <w:spacing w:after="0" w:line="360" w:lineRule="auto"/>
              <w:ind w:left="556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,020</w:t>
            </w:r>
          </w:p>
        </w:tc>
        <w:tc>
          <w:tcPr>
            <w:tcW w:w="173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573149C" w14:textId="77777777" w:rsidR="00F87457" w:rsidRPr="00FD2FFC" w:rsidRDefault="00F87457" w:rsidP="00BA7060">
            <w:pPr>
              <w:spacing w:after="0" w:line="360" w:lineRule="auto"/>
              <w:ind w:left="239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2.46%</w:t>
            </w:r>
          </w:p>
        </w:tc>
        <w:tc>
          <w:tcPr>
            <w:tcW w:w="176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AEA8DA5" w14:textId="77777777" w:rsidR="00F87457" w:rsidRPr="00FD2FFC" w:rsidRDefault="00F87457" w:rsidP="00BA7060">
            <w:pPr>
              <w:spacing w:after="0" w:line="360" w:lineRule="auto"/>
              <w:ind w:left="304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28</w:t>
            </w:r>
          </w:p>
        </w:tc>
        <w:tc>
          <w:tcPr>
            <w:tcW w:w="173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348DF23" w14:textId="77777777" w:rsidR="00F87457" w:rsidRPr="00FD2FFC" w:rsidRDefault="00F87457" w:rsidP="00BA7060">
            <w:pPr>
              <w:spacing w:after="0" w:line="360" w:lineRule="auto"/>
              <w:ind w:left="329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6.38%</w:t>
            </w:r>
          </w:p>
        </w:tc>
      </w:tr>
      <w:tr w:rsidR="00F87457" w:rsidRPr="00FD2FFC" w14:paraId="181E0FD9" w14:textId="77777777" w:rsidTr="00F87457">
        <w:trPr>
          <w:trHeight w:val="128"/>
        </w:trPr>
        <w:tc>
          <w:tcPr>
            <w:tcW w:w="22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3C8551F" w14:textId="77777777" w:rsidR="00F87457" w:rsidRPr="00FD2FFC" w:rsidRDefault="00F87457" w:rsidP="00BA7060">
            <w:pPr>
              <w:spacing w:after="0" w:line="360" w:lineRule="auto"/>
              <w:ind w:left="120"/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Food &amp; beverage</w:t>
            </w:r>
          </w:p>
        </w:tc>
        <w:tc>
          <w:tcPr>
            <w:tcW w:w="15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7763D2F" w14:textId="77777777" w:rsidR="00F87457" w:rsidRPr="00FD2FFC" w:rsidRDefault="00F87457" w:rsidP="00BA7060">
            <w:pPr>
              <w:spacing w:after="0" w:line="360" w:lineRule="auto"/>
              <w:ind w:left="556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,502</w:t>
            </w:r>
          </w:p>
        </w:tc>
        <w:tc>
          <w:tcPr>
            <w:tcW w:w="173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E161361" w14:textId="77777777" w:rsidR="00F87457" w:rsidRPr="00FD2FFC" w:rsidRDefault="00F87457" w:rsidP="00BA7060">
            <w:pPr>
              <w:spacing w:after="0" w:line="360" w:lineRule="auto"/>
              <w:ind w:left="239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8.35%</w:t>
            </w:r>
          </w:p>
        </w:tc>
        <w:tc>
          <w:tcPr>
            <w:tcW w:w="176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FF2723D" w14:textId="77777777" w:rsidR="00F87457" w:rsidRPr="00FD2FFC" w:rsidRDefault="00F87457" w:rsidP="00BA7060">
            <w:pPr>
              <w:spacing w:after="0" w:line="360" w:lineRule="auto"/>
              <w:ind w:left="304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,286</w:t>
            </w:r>
          </w:p>
        </w:tc>
        <w:tc>
          <w:tcPr>
            <w:tcW w:w="173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3156DB1" w14:textId="77777777" w:rsidR="00F87457" w:rsidRPr="00FD2FFC" w:rsidRDefault="00F87457" w:rsidP="00BA7060">
            <w:pPr>
              <w:spacing w:after="0" w:line="360" w:lineRule="auto"/>
              <w:ind w:left="329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9.90%</w:t>
            </w:r>
          </w:p>
        </w:tc>
      </w:tr>
      <w:tr w:rsidR="00F87457" w:rsidRPr="00FD2FFC" w14:paraId="40F69F8E" w14:textId="77777777" w:rsidTr="00F87457">
        <w:trPr>
          <w:trHeight w:val="128"/>
        </w:trPr>
        <w:tc>
          <w:tcPr>
            <w:tcW w:w="22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452A4B7" w14:textId="77777777" w:rsidR="00F87457" w:rsidRPr="00FD2FFC" w:rsidRDefault="00F87457" w:rsidP="00BA7060">
            <w:pPr>
              <w:spacing w:after="0" w:line="360" w:lineRule="auto"/>
              <w:ind w:left="120"/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ransport equipment</w:t>
            </w:r>
          </w:p>
        </w:tc>
        <w:tc>
          <w:tcPr>
            <w:tcW w:w="15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185D2C2" w14:textId="77777777" w:rsidR="00F87457" w:rsidRPr="00FD2FFC" w:rsidRDefault="00F87457" w:rsidP="00BA7060">
            <w:pPr>
              <w:spacing w:after="0" w:line="360" w:lineRule="auto"/>
              <w:ind w:left="556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29</w:t>
            </w:r>
          </w:p>
        </w:tc>
        <w:tc>
          <w:tcPr>
            <w:tcW w:w="173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5F2FA87" w14:textId="77777777" w:rsidR="00F87457" w:rsidRPr="00FD2FFC" w:rsidRDefault="00F87457" w:rsidP="00BA7060">
            <w:pPr>
              <w:spacing w:after="0" w:line="360" w:lineRule="auto"/>
              <w:ind w:left="239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.13%</w:t>
            </w:r>
          </w:p>
        </w:tc>
        <w:tc>
          <w:tcPr>
            <w:tcW w:w="176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581BA4D" w14:textId="77777777" w:rsidR="00F87457" w:rsidRPr="00FD2FFC" w:rsidRDefault="00F87457" w:rsidP="00BA7060">
            <w:pPr>
              <w:spacing w:after="0" w:line="360" w:lineRule="auto"/>
              <w:ind w:left="304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34</w:t>
            </w:r>
          </w:p>
        </w:tc>
        <w:tc>
          <w:tcPr>
            <w:tcW w:w="173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CD4F637" w14:textId="77777777" w:rsidR="00F87457" w:rsidRPr="00FD2FFC" w:rsidRDefault="00F87457" w:rsidP="00BA7060">
            <w:pPr>
              <w:spacing w:after="0" w:line="360" w:lineRule="auto"/>
              <w:ind w:left="329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.16%</w:t>
            </w:r>
          </w:p>
        </w:tc>
      </w:tr>
      <w:tr w:rsidR="00F87457" w:rsidRPr="00FD2FFC" w14:paraId="1DDF3FCA" w14:textId="77777777" w:rsidTr="00F87457">
        <w:trPr>
          <w:trHeight w:val="254"/>
        </w:trPr>
        <w:tc>
          <w:tcPr>
            <w:tcW w:w="22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053E2ED" w14:textId="77777777" w:rsidR="00F87457" w:rsidRPr="00FD2FFC" w:rsidRDefault="00F87457" w:rsidP="00BA7060">
            <w:pPr>
              <w:spacing w:after="0" w:line="360" w:lineRule="auto"/>
              <w:ind w:left="120"/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lectronics and electric equipment</w:t>
            </w:r>
          </w:p>
        </w:tc>
        <w:tc>
          <w:tcPr>
            <w:tcW w:w="15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D357DDB" w14:textId="77777777" w:rsidR="00F87457" w:rsidRPr="00FD2FFC" w:rsidRDefault="00F87457" w:rsidP="00BA7060">
            <w:pPr>
              <w:spacing w:after="0" w:line="360" w:lineRule="auto"/>
              <w:ind w:left="556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,010</w:t>
            </w:r>
          </w:p>
        </w:tc>
        <w:tc>
          <w:tcPr>
            <w:tcW w:w="173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82A19A4" w14:textId="77777777" w:rsidR="00F87457" w:rsidRPr="00FD2FFC" w:rsidRDefault="00F87457" w:rsidP="00BA7060">
            <w:pPr>
              <w:spacing w:after="0" w:line="360" w:lineRule="auto"/>
              <w:ind w:left="239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2.34%</w:t>
            </w:r>
          </w:p>
        </w:tc>
        <w:tc>
          <w:tcPr>
            <w:tcW w:w="176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22695AD" w14:textId="77777777" w:rsidR="00F87457" w:rsidRPr="00FD2FFC" w:rsidRDefault="00F87457" w:rsidP="00BA7060">
            <w:pPr>
              <w:spacing w:after="0" w:line="360" w:lineRule="auto"/>
              <w:ind w:left="304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41</w:t>
            </w:r>
          </w:p>
        </w:tc>
        <w:tc>
          <w:tcPr>
            <w:tcW w:w="173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D48D34E" w14:textId="77777777" w:rsidR="00F87457" w:rsidRPr="00FD2FFC" w:rsidRDefault="00F87457" w:rsidP="00BA7060">
            <w:pPr>
              <w:spacing w:after="0" w:line="360" w:lineRule="auto"/>
              <w:ind w:left="329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.48%</w:t>
            </w:r>
          </w:p>
        </w:tc>
      </w:tr>
      <w:tr w:rsidR="00F87457" w:rsidRPr="00FD2FFC" w14:paraId="288F4993" w14:textId="77777777" w:rsidTr="00F87457">
        <w:trPr>
          <w:trHeight w:val="128"/>
        </w:trPr>
        <w:tc>
          <w:tcPr>
            <w:tcW w:w="22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89EE3F4" w14:textId="77777777" w:rsidR="00F87457" w:rsidRPr="00FD2FFC" w:rsidRDefault="00F87457" w:rsidP="00BA7060">
            <w:pPr>
              <w:spacing w:after="0" w:line="360" w:lineRule="auto"/>
              <w:ind w:left="120"/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on-metallic minerals</w:t>
            </w:r>
          </w:p>
        </w:tc>
        <w:tc>
          <w:tcPr>
            <w:tcW w:w="15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29BCAA1" w14:textId="77777777" w:rsidR="00F87457" w:rsidRPr="00FD2FFC" w:rsidRDefault="00F87457" w:rsidP="00BA7060">
            <w:pPr>
              <w:spacing w:after="0" w:line="360" w:lineRule="auto"/>
              <w:ind w:left="556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6</w:t>
            </w:r>
          </w:p>
        </w:tc>
        <w:tc>
          <w:tcPr>
            <w:tcW w:w="173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DB944CD" w14:textId="77777777" w:rsidR="00F87457" w:rsidRPr="00FD2FFC" w:rsidRDefault="00F87457" w:rsidP="00BA7060">
            <w:pPr>
              <w:spacing w:after="0" w:line="360" w:lineRule="auto"/>
              <w:ind w:left="239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.74%</w:t>
            </w:r>
          </w:p>
        </w:tc>
        <w:tc>
          <w:tcPr>
            <w:tcW w:w="176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7913CCB" w14:textId="77777777" w:rsidR="00F87457" w:rsidRPr="00FD2FFC" w:rsidRDefault="00F87457" w:rsidP="00BA7060">
            <w:pPr>
              <w:spacing w:after="0" w:line="360" w:lineRule="auto"/>
              <w:ind w:left="304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23</w:t>
            </w:r>
          </w:p>
        </w:tc>
        <w:tc>
          <w:tcPr>
            <w:tcW w:w="173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9D62D28" w14:textId="77777777" w:rsidR="00F87457" w:rsidRPr="00FD2FFC" w:rsidRDefault="00F87457" w:rsidP="00BA7060">
            <w:pPr>
              <w:spacing w:after="0" w:line="360" w:lineRule="auto"/>
              <w:ind w:left="329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.92%</w:t>
            </w:r>
          </w:p>
        </w:tc>
      </w:tr>
      <w:tr w:rsidR="00F87457" w:rsidRPr="00FD2FFC" w14:paraId="3042023A" w14:textId="77777777" w:rsidTr="00F87457">
        <w:trPr>
          <w:trHeight w:val="231"/>
        </w:trPr>
        <w:tc>
          <w:tcPr>
            <w:tcW w:w="22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C065190" w14:textId="77777777" w:rsidR="00F87457" w:rsidRPr="00FD2FFC" w:rsidRDefault="00F87457" w:rsidP="00BA7060">
            <w:pPr>
              <w:spacing w:after="0" w:line="360" w:lineRule="auto"/>
              <w:ind w:left="120"/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ubber, Rubber products and plastics</w:t>
            </w:r>
          </w:p>
        </w:tc>
        <w:tc>
          <w:tcPr>
            <w:tcW w:w="15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973CDE4" w14:textId="77777777" w:rsidR="00F87457" w:rsidRPr="00FD2FFC" w:rsidRDefault="00F87457" w:rsidP="00BA7060">
            <w:pPr>
              <w:spacing w:after="0" w:line="360" w:lineRule="auto"/>
              <w:ind w:left="556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50</w:t>
            </w:r>
          </w:p>
        </w:tc>
        <w:tc>
          <w:tcPr>
            <w:tcW w:w="173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AAE6FBB" w14:textId="77777777" w:rsidR="00F87457" w:rsidRPr="00FD2FFC" w:rsidRDefault="00F87457" w:rsidP="00BA7060">
            <w:pPr>
              <w:spacing w:after="0" w:line="360" w:lineRule="auto"/>
              <w:ind w:left="239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.94%</w:t>
            </w:r>
          </w:p>
        </w:tc>
        <w:tc>
          <w:tcPr>
            <w:tcW w:w="176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10132DA" w14:textId="77777777" w:rsidR="00F87457" w:rsidRPr="00FD2FFC" w:rsidRDefault="00F87457" w:rsidP="00BA7060">
            <w:pPr>
              <w:spacing w:after="0" w:line="360" w:lineRule="auto"/>
              <w:ind w:left="304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56</w:t>
            </w:r>
          </w:p>
        </w:tc>
        <w:tc>
          <w:tcPr>
            <w:tcW w:w="173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6088779" w14:textId="77777777" w:rsidR="00F87457" w:rsidRPr="00FD2FFC" w:rsidRDefault="00F87457" w:rsidP="00BA7060">
            <w:pPr>
              <w:spacing w:after="0" w:line="360" w:lineRule="auto"/>
              <w:ind w:left="329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4.15%</w:t>
            </w:r>
          </w:p>
        </w:tc>
      </w:tr>
      <w:tr w:rsidR="00F87457" w:rsidRPr="00FD2FFC" w14:paraId="76CCEEFC" w14:textId="77777777" w:rsidTr="00F87457">
        <w:trPr>
          <w:trHeight w:val="254"/>
        </w:trPr>
        <w:tc>
          <w:tcPr>
            <w:tcW w:w="22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F5C452B" w14:textId="77777777" w:rsidR="00F87457" w:rsidRPr="00FD2FFC" w:rsidRDefault="00F87457" w:rsidP="00BA7060">
            <w:pPr>
              <w:spacing w:after="0" w:line="360" w:lineRule="auto"/>
              <w:ind w:left="120"/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aper product &amp; printing</w:t>
            </w:r>
          </w:p>
        </w:tc>
        <w:tc>
          <w:tcPr>
            <w:tcW w:w="15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1D67FDD" w14:textId="77777777" w:rsidR="00F87457" w:rsidRPr="00FD2FFC" w:rsidRDefault="00F87457" w:rsidP="00BA7060">
            <w:pPr>
              <w:spacing w:after="0" w:line="360" w:lineRule="auto"/>
              <w:ind w:left="556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44</w:t>
            </w:r>
          </w:p>
        </w:tc>
        <w:tc>
          <w:tcPr>
            <w:tcW w:w="173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CF41F78" w14:textId="77777777" w:rsidR="00F87457" w:rsidRPr="00FD2FFC" w:rsidRDefault="00F87457" w:rsidP="00BA7060">
            <w:pPr>
              <w:spacing w:after="0" w:line="360" w:lineRule="auto"/>
              <w:ind w:left="239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.20%</w:t>
            </w:r>
          </w:p>
        </w:tc>
        <w:tc>
          <w:tcPr>
            <w:tcW w:w="176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C6824CC" w14:textId="77777777" w:rsidR="00F87457" w:rsidRPr="00FD2FFC" w:rsidRDefault="00F87457" w:rsidP="00BA7060">
            <w:pPr>
              <w:spacing w:after="0" w:line="360" w:lineRule="auto"/>
              <w:ind w:left="304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23</w:t>
            </w:r>
          </w:p>
        </w:tc>
        <w:tc>
          <w:tcPr>
            <w:tcW w:w="173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25876A8" w14:textId="77777777" w:rsidR="00F87457" w:rsidRPr="00FD2FFC" w:rsidRDefault="00F87457" w:rsidP="00BA7060">
            <w:pPr>
              <w:spacing w:after="0" w:line="360" w:lineRule="auto"/>
              <w:ind w:left="329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.92%</w:t>
            </w:r>
          </w:p>
        </w:tc>
      </w:tr>
      <w:tr w:rsidR="00F87457" w:rsidRPr="00FD2FFC" w14:paraId="4A37BE65" w14:textId="77777777" w:rsidTr="00F87457">
        <w:trPr>
          <w:trHeight w:val="128"/>
        </w:trPr>
        <w:tc>
          <w:tcPr>
            <w:tcW w:w="22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EF91F3A" w14:textId="77777777" w:rsidR="00F87457" w:rsidRPr="00FD2FFC" w:rsidRDefault="00F87457" w:rsidP="00BA7060">
            <w:pPr>
              <w:spacing w:after="0" w:line="360" w:lineRule="auto"/>
              <w:ind w:left="120"/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Leather</w:t>
            </w:r>
          </w:p>
        </w:tc>
        <w:tc>
          <w:tcPr>
            <w:tcW w:w="15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62FBA48" w14:textId="77777777" w:rsidR="00F87457" w:rsidRPr="00FD2FFC" w:rsidRDefault="00F87457" w:rsidP="00BA7060">
            <w:pPr>
              <w:spacing w:after="0" w:line="360" w:lineRule="auto"/>
              <w:ind w:left="556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68</w:t>
            </w:r>
          </w:p>
        </w:tc>
        <w:tc>
          <w:tcPr>
            <w:tcW w:w="173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00A1734" w14:textId="77777777" w:rsidR="00F87457" w:rsidRPr="00FD2FFC" w:rsidRDefault="00F87457" w:rsidP="00BA7060">
            <w:pPr>
              <w:spacing w:after="0" w:line="360" w:lineRule="auto"/>
              <w:ind w:left="239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.27%</w:t>
            </w:r>
          </w:p>
        </w:tc>
        <w:tc>
          <w:tcPr>
            <w:tcW w:w="176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E28DE76" w14:textId="77777777" w:rsidR="00F87457" w:rsidRPr="00FD2FFC" w:rsidRDefault="00F87457" w:rsidP="00BA7060">
            <w:pPr>
              <w:spacing w:after="0" w:line="360" w:lineRule="auto"/>
              <w:ind w:left="304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5</w:t>
            </w:r>
          </w:p>
        </w:tc>
        <w:tc>
          <w:tcPr>
            <w:tcW w:w="173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0EB3407" w14:textId="77777777" w:rsidR="00F87457" w:rsidRPr="00FD2FFC" w:rsidRDefault="00F87457" w:rsidP="00BA7060">
            <w:pPr>
              <w:spacing w:after="0" w:line="360" w:lineRule="auto"/>
              <w:ind w:left="329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78%</w:t>
            </w:r>
          </w:p>
        </w:tc>
      </w:tr>
      <w:tr w:rsidR="00F87457" w:rsidRPr="00FD2FFC" w14:paraId="0FA7531B" w14:textId="77777777" w:rsidTr="00F87457">
        <w:trPr>
          <w:trHeight w:val="116"/>
        </w:trPr>
        <w:tc>
          <w:tcPr>
            <w:tcW w:w="22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78FF7F7" w14:textId="77777777" w:rsidR="00F87457" w:rsidRPr="00FD2FFC" w:rsidRDefault="00F87457" w:rsidP="00BA7060">
            <w:pPr>
              <w:spacing w:after="0" w:line="360" w:lineRule="auto"/>
              <w:ind w:left="120"/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Wood, wood products</w:t>
            </w:r>
          </w:p>
        </w:tc>
        <w:tc>
          <w:tcPr>
            <w:tcW w:w="15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9289F50" w14:textId="77777777" w:rsidR="00F87457" w:rsidRPr="00FD2FFC" w:rsidRDefault="00F87457" w:rsidP="00BA7060">
            <w:pPr>
              <w:spacing w:after="0" w:line="360" w:lineRule="auto"/>
              <w:ind w:left="556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3</w:t>
            </w:r>
          </w:p>
        </w:tc>
        <w:tc>
          <w:tcPr>
            <w:tcW w:w="173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6749F13" w14:textId="77777777" w:rsidR="00F87457" w:rsidRPr="00FD2FFC" w:rsidRDefault="00F87457" w:rsidP="00BA7060">
            <w:pPr>
              <w:spacing w:after="0" w:line="360" w:lineRule="auto"/>
              <w:ind w:left="239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.48%</w:t>
            </w:r>
          </w:p>
        </w:tc>
        <w:tc>
          <w:tcPr>
            <w:tcW w:w="176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3075BAB" w14:textId="77777777" w:rsidR="00F87457" w:rsidRPr="00FD2FFC" w:rsidRDefault="00F87457" w:rsidP="00BA7060">
            <w:pPr>
              <w:spacing w:after="0" w:line="360" w:lineRule="auto"/>
              <w:ind w:left="304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91</w:t>
            </w:r>
          </w:p>
        </w:tc>
        <w:tc>
          <w:tcPr>
            <w:tcW w:w="173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C5478B4" w14:textId="77777777" w:rsidR="00F87457" w:rsidRPr="00FD2FFC" w:rsidRDefault="00F87457" w:rsidP="00BA7060">
            <w:pPr>
              <w:spacing w:after="0" w:line="360" w:lineRule="auto"/>
              <w:ind w:left="329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.03%</w:t>
            </w:r>
          </w:p>
        </w:tc>
      </w:tr>
      <w:tr w:rsidR="00F87457" w:rsidRPr="00FD2FFC" w14:paraId="23DC9F38" w14:textId="77777777" w:rsidTr="00F87457">
        <w:trPr>
          <w:trHeight w:val="145"/>
        </w:trPr>
        <w:tc>
          <w:tcPr>
            <w:tcW w:w="22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hideMark/>
          </w:tcPr>
          <w:p w14:paraId="212BF1C0" w14:textId="77777777" w:rsidR="00F87457" w:rsidRPr="00FD2FFC" w:rsidRDefault="00F87457" w:rsidP="00BA7060">
            <w:pPr>
              <w:spacing w:after="0" w:line="360" w:lineRule="auto"/>
              <w:ind w:left="120"/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xtile</w:t>
            </w:r>
          </w:p>
        </w:tc>
        <w:tc>
          <w:tcPr>
            <w:tcW w:w="15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2DE61C68" w14:textId="77777777" w:rsidR="00F87457" w:rsidRPr="00FD2FFC" w:rsidRDefault="00F87457" w:rsidP="00BA7060">
            <w:pPr>
              <w:spacing w:after="0" w:line="360" w:lineRule="auto"/>
              <w:ind w:left="556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39</w:t>
            </w:r>
          </w:p>
        </w:tc>
        <w:tc>
          <w:tcPr>
            <w:tcW w:w="173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6FDC8A76" w14:textId="77777777" w:rsidR="00F87457" w:rsidRPr="00FD2FFC" w:rsidRDefault="00F87457" w:rsidP="00BA7060">
            <w:pPr>
              <w:spacing w:after="0" w:line="360" w:lineRule="auto"/>
              <w:ind w:left="239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.03%</w:t>
            </w:r>
          </w:p>
        </w:tc>
        <w:tc>
          <w:tcPr>
            <w:tcW w:w="176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AB8B20C" w14:textId="77777777" w:rsidR="00F87457" w:rsidRPr="00FD2FFC" w:rsidRDefault="00F87457" w:rsidP="00BA7060">
            <w:pPr>
              <w:spacing w:after="0" w:line="360" w:lineRule="auto"/>
              <w:ind w:left="304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90</w:t>
            </w:r>
          </w:p>
        </w:tc>
        <w:tc>
          <w:tcPr>
            <w:tcW w:w="173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A9366D4" w14:textId="77777777" w:rsidR="00F87457" w:rsidRPr="00FD2FFC" w:rsidRDefault="00F87457" w:rsidP="00BA7060">
            <w:pPr>
              <w:spacing w:after="0" w:line="360" w:lineRule="auto"/>
              <w:ind w:left="329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.90%</w:t>
            </w:r>
          </w:p>
        </w:tc>
      </w:tr>
      <w:tr w:rsidR="00F87457" w:rsidRPr="00FD2FFC" w14:paraId="49D83D85" w14:textId="77777777" w:rsidTr="00F87457">
        <w:trPr>
          <w:trHeight w:val="116"/>
        </w:trPr>
        <w:tc>
          <w:tcPr>
            <w:tcW w:w="2205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hideMark/>
          </w:tcPr>
          <w:p w14:paraId="61D4F6C4" w14:textId="77777777" w:rsidR="00F87457" w:rsidRPr="00FD2FFC" w:rsidRDefault="00F87457" w:rsidP="00BA7060">
            <w:pPr>
              <w:spacing w:after="0" w:line="360" w:lineRule="auto"/>
              <w:ind w:left="120"/>
              <w:contextualSpacing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Others</w:t>
            </w:r>
          </w:p>
        </w:tc>
        <w:tc>
          <w:tcPr>
            <w:tcW w:w="1562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420BABB9" w14:textId="77777777" w:rsidR="00F87457" w:rsidRPr="00FD2FFC" w:rsidRDefault="00F87457" w:rsidP="00BA7060">
            <w:pPr>
              <w:spacing w:after="0" w:line="360" w:lineRule="auto"/>
              <w:ind w:left="556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99</w:t>
            </w:r>
          </w:p>
        </w:tc>
        <w:tc>
          <w:tcPr>
            <w:tcW w:w="1738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4C7AEF9" w14:textId="77777777" w:rsidR="00F87457" w:rsidRPr="00FD2FFC" w:rsidRDefault="00F87457" w:rsidP="00BA7060">
            <w:pPr>
              <w:spacing w:after="0" w:line="360" w:lineRule="auto"/>
              <w:ind w:left="239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.10%</w:t>
            </w:r>
          </w:p>
        </w:tc>
        <w:tc>
          <w:tcPr>
            <w:tcW w:w="176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B906D56" w14:textId="77777777" w:rsidR="00F87457" w:rsidRPr="00FD2FFC" w:rsidRDefault="00F87457" w:rsidP="00BA7060">
            <w:pPr>
              <w:spacing w:after="0" w:line="360" w:lineRule="auto"/>
              <w:ind w:left="304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54</w:t>
            </w:r>
          </w:p>
        </w:tc>
        <w:tc>
          <w:tcPr>
            <w:tcW w:w="1738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EBF3EC7" w14:textId="77777777" w:rsidR="00F87457" w:rsidRPr="00FD2FFC" w:rsidRDefault="00F87457" w:rsidP="00BA7060">
            <w:pPr>
              <w:spacing w:after="0" w:line="360" w:lineRule="auto"/>
              <w:ind w:left="329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.78%</w:t>
            </w:r>
          </w:p>
        </w:tc>
      </w:tr>
      <w:tr w:rsidR="00F87457" w:rsidRPr="00FD2FFC" w14:paraId="42A7A50B" w14:textId="77777777" w:rsidTr="00F87457">
        <w:trPr>
          <w:trHeight w:val="145"/>
        </w:trPr>
        <w:tc>
          <w:tcPr>
            <w:tcW w:w="2205" w:type="dxa"/>
            <w:tcBorders>
              <w:top w:val="single" w:sz="4" w:space="0" w:color="auto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hideMark/>
          </w:tcPr>
          <w:p w14:paraId="07BD005F" w14:textId="77777777" w:rsidR="00F87457" w:rsidRPr="00FD2FFC" w:rsidRDefault="00F87457" w:rsidP="00BA7060">
            <w:pPr>
              <w:spacing w:after="0" w:line="360" w:lineRule="auto"/>
              <w:ind w:left="720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otal </w:t>
            </w:r>
          </w:p>
        </w:tc>
        <w:tc>
          <w:tcPr>
            <w:tcW w:w="1562" w:type="dxa"/>
            <w:tcBorders>
              <w:top w:val="single" w:sz="4" w:space="0" w:color="auto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78C3E2F2" w14:textId="77777777" w:rsidR="00F87457" w:rsidRPr="00FD2FFC" w:rsidRDefault="00F87457" w:rsidP="00BA7060">
            <w:pPr>
              <w:spacing w:after="0" w:line="360" w:lineRule="auto"/>
              <w:ind w:left="720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,184</w:t>
            </w:r>
          </w:p>
        </w:tc>
        <w:tc>
          <w:tcPr>
            <w:tcW w:w="1738" w:type="dxa"/>
            <w:tcBorders>
              <w:top w:val="single" w:sz="4" w:space="0" w:color="auto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0DE66517" w14:textId="77777777" w:rsidR="00F87457" w:rsidRPr="00FD2FFC" w:rsidRDefault="00F87457" w:rsidP="00BA7060">
            <w:pPr>
              <w:spacing w:after="0" w:line="360" w:lineRule="auto"/>
              <w:ind w:left="720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.00%</w:t>
            </w:r>
          </w:p>
        </w:tc>
        <w:tc>
          <w:tcPr>
            <w:tcW w:w="1763" w:type="dxa"/>
            <w:tcBorders>
              <w:top w:val="single" w:sz="4" w:space="0" w:color="auto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5AC0CA8B" w14:textId="77777777" w:rsidR="00F87457" w:rsidRPr="00FD2FFC" w:rsidRDefault="00F87457" w:rsidP="00BA7060">
            <w:pPr>
              <w:spacing w:after="0" w:line="360" w:lineRule="auto"/>
              <w:ind w:left="720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,223</w:t>
            </w:r>
          </w:p>
        </w:tc>
        <w:tc>
          <w:tcPr>
            <w:tcW w:w="1738" w:type="dxa"/>
            <w:tcBorders>
              <w:top w:val="single" w:sz="4" w:space="0" w:color="auto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31271043" w14:textId="77777777" w:rsidR="00F87457" w:rsidRPr="00FD2FFC" w:rsidRDefault="00F87457" w:rsidP="00BA7060">
            <w:pPr>
              <w:spacing w:after="0" w:line="360" w:lineRule="auto"/>
              <w:ind w:left="720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.00%</w:t>
            </w:r>
          </w:p>
        </w:tc>
      </w:tr>
    </w:tbl>
    <w:p w14:paraId="4503ECCA" w14:textId="53F8AAEB" w:rsidR="00F87457" w:rsidRDefault="00F87457" w:rsidP="006B2628">
      <w:pPr>
        <w:widowControl w:val="0"/>
        <w:autoSpaceDE w:val="0"/>
        <w:autoSpaceDN w:val="0"/>
        <w:adjustRightInd w:val="0"/>
        <w:spacing w:line="360" w:lineRule="auto"/>
        <w:contextualSpacing/>
        <w:rPr>
          <w:rStyle w:val="fontstyle01"/>
          <w:rFonts w:hint="eastAsia"/>
          <w:i/>
          <w:iCs/>
          <w:color w:val="000000" w:themeColor="text1"/>
        </w:rPr>
      </w:pPr>
      <w:r w:rsidRPr="00FD2FFC">
        <w:rPr>
          <w:rStyle w:val="fontstyle01"/>
          <w:rFonts w:hint="eastAsia"/>
          <w:i/>
          <w:iCs/>
          <w:color w:val="000000" w:themeColor="text1"/>
        </w:rPr>
        <w:t>S</w:t>
      </w:r>
      <w:r w:rsidRPr="00FD2FFC">
        <w:rPr>
          <w:rStyle w:val="fontstyle01"/>
          <w:i/>
          <w:iCs/>
          <w:color w:val="000000" w:themeColor="text1"/>
        </w:rPr>
        <w:t xml:space="preserve">ource: Indonesia Investment Coordinating Board (2013-2017) </w:t>
      </w:r>
      <w:bookmarkStart w:id="2" w:name="_Hlk13474405"/>
    </w:p>
    <w:p w14:paraId="05C1E233" w14:textId="77777777" w:rsidR="006B2628" w:rsidRPr="006B2628" w:rsidRDefault="006B2628" w:rsidP="006B2628">
      <w:pPr>
        <w:widowControl w:val="0"/>
        <w:autoSpaceDE w:val="0"/>
        <w:autoSpaceDN w:val="0"/>
        <w:adjustRightInd w:val="0"/>
        <w:spacing w:line="360" w:lineRule="auto"/>
        <w:contextualSpacing/>
        <w:rPr>
          <w:rFonts w:ascii="Roboto-Regular" w:hAnsi="Roboto-Regular" w:hint="eastAsia"/>
          <w:i/>
          <w:iCs/>
          <w:color w:val="000000" w:themeColor="text1"/>
          <w:sz w:val="24"/>
          <w:szCs w:val="24"/>
        </w:rPr>
      </w:pPr>
    </w:p>
    <w:p w14:paraId="429FDE12" w14:textId="789AF7CE" w:rsidR="00F87457" w:rsidRPr="00C95E49" w:rsidRDefault="00F87457" w:rsidP="00790116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C95E4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able 3</w:t>
      </w:r>
    </w:p>
    <w:p w14:paraId="0A172678" w14:textId="2178C26F" w:rsidR="00F87457" w:rsidRDefault="00F87457" w:rsidP="00790116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C95E4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ummary Statistics and Regression Table</w:t>
      </w:r>
    </w:p>
    <w:p w14:paraId="30C7E156" w14:textId="77777777" w:rsidR="00790116" w:rsidRPr="00C95E49" w:rsidRDefault="00790116" w:rsidP="00790116">
      <w:pPr>
        <w:spacing w:after="0" w:line="240" w:lineRule="auto"/>
        <w:contextualSpacing/>
        <w:jc w:val="center"/>
        <w:rPr>
          <w:rStyle w:val="fontstyle01"/>
          <w:rFonts w:ascii="Times New Roman" w:hAnsi="Times New Roman" w:cs="Times New Roman"/>
          <w:b/>
          <w:bCs/>
          <w:color w:val="000000" w:themeColor="text1"/>
        </w:rPr>
      </w:pPr>
    </w:p>
    <w:tbl>
      <w:tblPr>
        <w:tblStyle w:val="TableGrid"/>
        <w:tblW w:w="8789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54"/>
        <w:gridCol w:w="1483"/>
        <w:gridCol w:w="1273"/>
        <w:gridCol w:w="1273"/>
        <w:gridCol w:w="1273"/>
        <w:gridCol w:w="1133"/>
      </w:tblGrid>
      <w:tr w:rsidR="00F87457" w:rsidRPr="00FD2FFC" w14:paraId="7126D796" w14:textId="77777777" w:rsidTr="00140BAE">
        <w:trPr>
          <w:jc w:val="center"/>
        </w:trPr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bookmarkEnd w:id="2"/>
          <w:p w14:paraId="352B7979" w14:textId="77777777" w:rsidR="00F87457" w:rsidRPr="00FD2FFC" w:rsidRDefault="00F87457" w:rsidP="00140BAE">
            <w:pPr>
              <w:spacing w:line="360" w:lineRule="auto"/>
              <w:contextualSpacing/>
              <w:jc w:val="center"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 w:rsidRPr="00FD2FFC"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V</w:t>
            </w:r>
            <w:r w:rsidRPr="00FD2FFC">
              <w:rPr>
                <w:rStyle w:val="fontstyle01"/>
                <w:color w:val="000000" w:themeColor="text1"/>
              </w:rPr>
              <w:t>ariable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FF36B" w14:textId="77777777" w:rsidR="00F87457" w:rsidRPr="00FD2FFC" w:rsidRDefault="00F87457" w:rsidP="00140BAE">
            <w:pPr>
              <w:spacing w:line="360" w:lineRule="auto"/>
              <w:contextualSpacing/>
              <w:jc w:val="center"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 w:rsidRPr="00FD2FFC"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O</w:t>
            </w:r>
            <w:r w:rsidRPr="00FD2FFC">
              <w:rPr>
                <w:rStyle w:val="fontstyle01"/>
                <w:color w:val="000000" w:themeColor="text1"/>
              </w:rPr>
              <w:t>bservation</w:t>
            </w: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A2F42" w14:textId="77777777" w:rsidR="00F87457" w:rsidRPr="00FD2FFC" w:rsidRDefault="00F87457" w:rsidP="00140BAE">
            <w:pPr>
              <w:spacing w:line="360" w:lineRule="auto"/>
              <w:contextualSpacing/>
              <w:jc w:val="center"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 w:rsidRPr="00FD2FFC"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M</w:t>
            </w:r>
            <w:r w:rsidRPr="00FD2FFC">
              <w:rPr>
                <w:rStyle w:val="fontstyle01"/>
                <w:color w:val="000000" w:themeColor="text1"/>
              </w:rPr>
              <w:t>ean</w:t>
            </w: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3B338" w14:textId="77777777" w:rsidR="00F87457" w:rsidRPr="00FD2FFC" w:rsidRDefault="00F87457" w:rsidP="00140BAE">
            <w:pPr>
              <w:spacing w:line="360" w:lineRule="auto"/>
              <w:contextualSpacing/>
              <w:jc w:val="center"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 w:rsidRPr="00FD2FFC"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S</w:t>
            </w:r>
            <w:r w:rsidRPr="00FD2FFC">
              <w:rPr>
                <w:rStyle w:val="fontstyle01"/>
                <w:color w:val="000000" w:themeColor="text1"/>
              </w:rPr>
              <w:t>td. Dev.</w:t>
            </w: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F46AF" w14:textId="77777777" w:rsidR="00F87457" w:rsidRPr="00FD2FFC" w:rsidRDefault="00F87457" w:rsidP="00140BAE">
            <w:pPr>
              <w:spacing w:line="360" w:lineRule="auto"/>
              <w:contextualSpacing/>
              <w:jc w:val="center"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 w:rsidRPr="00FD2FFC"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M</w:t>
            </w:r>
            <w:r w:rsidRPr="00FD2FFC">
              <w:rPr>
                <w:rStyle w:val="fontstyle01"/>
                <w:color w:val="000000" w:themeColor="text1"/>
              </w:rPr>
              <w:t>in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76B2A" w14:textId="77777777" w:rsidR="00F87457" w:rsidRPr="00FD2FFC" w:rsidRDefault="00F87457" w:rsidP="00140BAE">
            <w:pPr>
              <w:spacing w:line="360" w:lineRule="auto"/>
              <w:contextualSpacing/>
              <w:jc w:val="center"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 w:rsidRPr="00FD2FFC"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M</w:t>
            </w:r>
            <w:r w:rsidRPr="00FD2FFC">
              <w:rPr>
                <w:rStyle w:val="fontstyle01"/>
                <w:color w:val="000000" w:themeColor="text1"/>
              </w:rPr>
              <w:t>ax</w:t>
            </w:r>
          </w:p>
        </w:tc>
      </w:tr>
      <w:tr w:rsidR="00F87457" w:rsidRPr="00FD2FFC" w14:paraId="3E2C1F8D" w14:textId="77777777" w:rsidTr="00140BAE">
        <w:trPr>
          <w:jc w:val="center"/>
        </w:trPr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99192" w14:textId="77777777" w:rsidR="00F87457" w:rsidRPr="00FD2FFC" w:rsidRDefault="00F87457" w:rsidP="00140BAE">
            <w:pPr>
              <w:spacing w:line="276" w:lineRule="auto"/>
              <w:contextualSpacing/>
              <w:rPr>
                <w:rStyle w:val="fontstyle01"/>
                <w:rFonts w:hint="eastAsia"/>
                <w:color w:val="000000" w:themeColor="text1"/>
              </w:rPr>
            </w:pPr>
            <w:r w:rsidRPr="00FD2FFC">
              <w:rPr>
                <w:rStyle w:val="fontstyle01"/>
                <w:color w:val="000000" w:themeColor="text1"/>
              </w:rPr>
              <w:t xml:space="preserve">Foreign-owned firm (specific industry) </w:t>
            </w:r>
          </w:p>
          <w:p w14:paraId="27C28673" w14:textId="77777777" w:rsidR="00F87457" w:rsidRPr="00FD2FFC" w:rsidRDefault="00F87457" w:rsidP="00140BAE">
            <w:pPr>
              <w:spacing w:line="276" w:lineRule="auto"/>
              <w:contextualSpacing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 w:rsidRPr="00FD2FFC">
              <w:rPr>
                <w:rStyle w:val="fontstyle01"/>
                <w:color w:val="000000" w:themeColor="text1"/>
              </w:rPr>
              <w:t>agglomeration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CBFB8" w14:textId="77777777" w:rsidR="00F87457" w:rsidRPr="00FD2FFC" w:rsidRDefault="00F87457" w:rsidP="00140BAE">
            <w:pPr>
              <w:spacing w:line="276" w:lineRule="auto"/>
              <w:contextualSpacing/>
              <w:jc w:val="right"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1993</w:t>
            </w: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3DCCC" w14:textId="77777777" w:rsidR="00F87457" w:rsidRPr="00FD2FFC" w:rsidRDefault="00F87457" w:rsidP="00140BAE">
            <w:pPr>
              <w:spacing w:line="276" w:lineRule="auto"/>
              <w:contextualSpacing/>
              <w:jc w:val="right"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 w:rsidRPr="00FD2FFC"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52.56371</w:t>
            </w: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A47C3" w14:textId="77777777" w:rsidR="00F87457" w:rsidRPr="00FD2FFC" w:rsidRDefault="00F87457" w:rsidP="00140BAE">
            <w:pPr>
              <w:spacing w:line="276" w:lineRule="auto"/>
              <w:contextualSpacing/>
              <w:jc w:val="right"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 w:rsidRPr="00FD2FFC"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116.37</w:t>
            </w: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FF2E2" w14:textId="77777777" w:rsidR="00F87457" w:rsidRPr="00FD2FFC" w:rsidRDefault="00F87457" w:rsidP="00140BAE">
            <w:pPr>
              <w:spacing w:line="276" w:lineRule="auto"/>
              <w:contextualSpacing/>
              <w:jc w:val="right"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 w:rsidRPr="00FD2FFC"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0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5A948" w14:textId="77777777" w:rsidR="00F87457" w:rsidRPr="00FD2FFC" w:rsidRDefault="00F87457" w:rsidP="00140BAE">
            <w:pPr>
              <w:spacing w:line="276" w:lineRule="auto"/>
              <w:contextualSpacing/>
              <w:jc w:val="right"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 w:rsidRPr="00FD2FFC"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813</w:t>
            </w:r>
          </w:p>
        </w:tc>
      </w:tr>
      <w:tr w:rsidR="00F87457" w:rsidRPr="00FD2FFC" w14:paraId="60B8A95A" w14:textId="77777777" w:rsidTr="00140BAE">
        <w:trPr>
          <w:jc w:val="center"/>
        </w:trPr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32962" w14:textId="77777777" w:rsidR="00F87457" w:rsidRPr="00FD2FFC" w:rsidRDefault="00F87457" w:rsidP="00140BAE">
            <w:pPr>
              <w:spacing w:line="276" w:lineRule="auto"/>
              <w:contextualSpacing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 w:rsidRPr="00FD2FFC"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Domestic firm (specific industry) agglomeration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7612F" w14:textId="77777777" w:rsidR="00F87457" w:rsidRPr="00FD2FFC" w:rsidRDefault="00F87457" w:rsidP="00140BAE">
            <w:pPr>
              <w:spacing w:line="276" w:lineRule="auto"/>
              <w:contextualSpacing/>
              <w:jc w:val="right"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1993</w:t>
            </w: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7ED9D" w14:textId="77777777" w:rsidR="00F87457" w:rsidRPr="00FD2FFC" w:rsidRDefault="00F87457" w:rsidP="00140BAE">
            <w:pPr>
              <w:spacing w:line="276" w:lineRule="auto"/>
              <w:contextualSpacing/>
              <w:jc w:val="right"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 w:rsidRPr="00FD2FFC"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23.88</w:t>
            </w: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379F3" w14:textId="77777777" w:rsidR="00F87457" w:rsidRPr="00FD2FFC" w:rsidRDefault="00F87457" w:rsidP="00140BAE">
            <w:pPr>
              <w:spacing w:line="276" w:lineRule="auto"/>
              <w:contextualSpacing/>
              <w:jc w:val="right"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 w:rsidRPr="00FD2FFC"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39.44</w:t>
            </w: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A4EEC" w14:textId="77777777" w:rsidR="00F87457" w:rsidRPr="00FD2FFC" w:rsidRDefault="00F87457" w:rsidP="00140BAE">
            <w:pPr>
              <w:spacing w:line="276" w:lineRule="auto"/>
              <w:contextualSpacing/>
              <w:jc w:val="right"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 w:rsidRPr="00FD2FFC"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0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28017" w14:textId="77777777" w:rsidR="00F87457" w:rsidRPr="00FD2FFC" w:rsidRDefault="00F87457" w:rsidP="00140BAE">
            <w:pPr>
              <w:spacing w:line="276" w:lineRule="auto"/>
              <w:contextualSpacing/>
              <w:jc w:val="right"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 w:rsidRPr="00FD2FFC"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198</w:t>
            </w:r>
          </w:p>
        </w:tc>
      </w:tr>
      <w:tr w:rsidR="00F87457" w:rsidRPr="00FD2FFC" w14:paraId="13A34244" w14:textId="77777777" w:rsidTr="00140BAE">
        <w:trPr>
          <w:jc w:val="center"/>
        </w:trPr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5C7F9" w14:textId="77777777" w:rsidR="00F87457" w:rsidRPr="00FD2FFC" w:rsidRDefault="00F87457" w:rsidP="00140BAE">
            <w:pPr>
              <w:spacing w:line="276" w:lineRule="auto"/>
              <w:contextualSpacing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 w:rsidRPr="00FD2FFC"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Service agglomeration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572F9" w14:textId="77777777" w:rsidR="00F87457" w:rsidRPr="00FD2FFC" w:rsidRDefault="00F87457" w:rsidP="00140BAE">
            <w:pPr>
              <w:tabs>
                <w:tab w:val="center" w:pos="633"/>
                <w:tab w:val="right" w:pos="1267"/>
              </w:tabs>
              <w:spacing w:line="276" w:lineRule="auto"/>
              <w:contextualSpacing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>
              <w:rPr>
                <w:rStyle w:val="fontstyle01"/>
                <w:rFonts w:ascii="Times New Roman" w:hAnsi="Times New Roman" w:cs="Times New Roman"/>
                <w:color w:val="000000" w:themeColor="text1"/>
              </w:rPr>
              <w:tab/>
            </w:r>
            <w:r>
              <w:rPr>
                <w:rStyle w:val="fontstyle01"/>
                <w:rFonts w:ascii="Times New Roman" w:hAnsi="Times New Roman" w:cs="Times New Roman"/>
                <w:color w:val="000000" w:themeColor="text1"/>
              </w:rPr>
              <w:tab/>
              <w:t>1993</w:t>
            </w: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89A4A" w14:textId="77777777" w:rsidR="00F87457" w:rsidRPr="00FD2FFC" w:rsidRDefault="00F87457" w:rsidP="00140BAE">
            <w:pPr>
              <w:spacing w:line="276" w:lineRule="auto"/>
              <w:contextualSpacing/>
              <w:jc w:val="right"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 w:rsidRPr="00FD2FFC">
              <w:rPr>
                <w:rStyle w:val="fontstyle01"/>
                <w:rFonts w:ascii="Times New Roman" w:hAnsi="Times New Roman" w:cs="Times New Roman"/>
                <w:color w:val="000000" w:themeColor="text1"/>
              </w:rPr>
              <w:t xml:space="preserve">414302.10    </w:t>
            </w: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3EEF0" w14:textId="77777777" w:rsidR="00F87457" w:rsidRPr="00FD2FFC" w:rsidRDefault="00F87457" w:rsidP="00140BAE">
            <w:pPr>
              <w:spacing w:line="276" w:lineRule="auto"/>
              <w:contextualSpacing/>
              <w:jc w:val="right"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 w:rsidRPr="00FD2FFC"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224170.10</w:t>
            </w: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22FCD" w14:textId="77777777" w:rsidR="00F87457" w:rsidRPr="00FD2FFC" w:rsidRDefault="00F87457" w:rsidP="00140BAE">
            <w:pPr>
              <w:spacing w:line="276" w:lineRule="auto"/>
              <w:contextualSpacing/>
              <w:jc w:val="right"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 w:rsidRPr="00FD2FFC"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140670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0914F" w14:textId="77777777" w:rsidR="00F87457" w:rsidRPr="00FD2FFC" w:rsidRDefault="00F87457" w:rsidP="00140BAE">
            <w:pPr>
              <w:spacing w:line="276" w:lineRule="auto"/>
              <w:contextualSpacing/>
              <w:jc w:val="right"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 w:rsidRPr="00FD2FFC"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967429</w:t>
            </w:r>
          </w:p>
        </w:tc>
      </w:tr>
      <w:tr w:rsidR="00F87457" w:rsidRPr="00FD2FFC" w14:paraId="0B8B6717" w14:textId="77777777" w:rsidTr="00140BAE">
        <w:trPr>
          <w:jc w:val="center"/>
        </w:trPr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1F7E0" w14:textId="77777777" w:rsidR="00F87457" w:rsidRPr="00FD2FFC" w:rsidRDefault="00F87457" w:rsidP="00140BAE">
            <w:pPr>
              <w:spacing w:line="276" w:lineRule="auto"/>
              <w:contextualSpacing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 w:rsidRPr="00FD2FFC"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Regional GDP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F5007" w14:textId="77777777" w:rsidR="00F87457" w:rsidRPr="00FD2FFC" w:rsidRDefault="00F87457" w:rsidP="00140BAE">
            <w:pPr>
              <w:spacing w:line="276" w:lineRule="auto"/>
              <w:contextualSpacing/>
              <w:jc w:val="right"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1993</w:t>
            </w: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DD590" w14:textId="77777777" w:rsidR="00F87457" w:rsidRPr="00FD2FFC" w:rsidRDefault="00F87457" w:rsidP="00140BAE">
            <w:pPr>
              <w:spacing w:line="276" w:lineRule="auto"/>
              <w:contextualSpacing/>
              <w:jc w:val="right"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 w:rsidRPr="00FD2FFC"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121628.20</w:t>
            </w: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6D7EB" w14:textId="77777777" w:rsidR="00F87457" w:rsidRPr="00FD2FFC" w:rsidRDefault="00F87457" w:rsidP="00140BAE">
            <w:pPr>
              <w:spacing w:line="276" w:lineRule="auto"/>
              <w:contextualSpacing/>
              <w:jc w:val="right"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 w:rsidRPr="00FD2FFC"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100518.30</w:t>
            </w: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62DB6" w14:textId="77777777" w:rsidR="00F87457" w:rsidRPr="00FD2FFC" w:rsidRDefault="00F87457" w:rsidP="00140BAE">
            <w:pPr>
              <w:spacing w:line="276" w:lineRule="auto"/>
              <w:contextualSpacing/>
              <w:jc w:val="right"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 w:rsidRPr="00FD2FFC"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18161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462B3" w14:textId="77777777" w:rsidR="00F87457" w:rsidRPr="00FD2FFC" w:rsidRDefault="00F87457" w:rsidP="00140BAE">
            <w:pPr>
              <w:spacing w:line="276" w:lineRule="auto"/>
              <w:contextualSpacing/>
              <w:jc w:val="right"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 w:rsidRPr="00FD2FFC"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354947</w:t>
            </w:r>
          </w:p>
        </w:tc>
      </w:tr>
      <w:tr w:rsidR="00F87457" w:rsidRPr="00FD2FFC" w14:paraId="5F30CBEB" w14:textId="77777777" w:rsidTr="00140BAE">
        <w:trPr>
          <w:jc w:val="center"/>
        </w:trPr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E8CB5" w14:textId="77777777" w:rsidR="00F87457" w:rsidRPr="00FD2FFC" w:rsidRDefault="00F87457" w:rsidP="00140BAE">
            <w:pPr>
              <w:spacing w:line="276" w:lineRule="auto"/>
              <w:contextualSpacing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 w:rsidRPr="00FD2FFC"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Regional Minimum Wage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8F42A" w14:textId="77777777" w:rsidR="00F87457" w:rsidRPr="00FD2FFC" w:rsidRDefault="00F87457" w:rsidP="00140BAE">
            <w:pPr>
              <w:spacing w:line="276" w:lineRule="auto"/>
              <w:contextualSpacing/>
              <w:jc w:val="right"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1993</w:t>
            </w: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BC534" w14:textId="77777777" w:rsidR="00F87457" w:rsidRPr="00FD2FFC" w:rsidRDefault="00F87457" w:rsidP="00140BAE">
            <w:pPr>
              <w:spacing w:line="276" w:lineRule="auto"/>
              <w:contextualSpacing/>
              <w:jc w:val="right"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 w:rsidRPr="00FD2FFC"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3020706</w:t>
            </w: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91C7A" w14:textId="77777777" w:rsidR="00F87457" w:rsidRPr="00FD2FFC" w:rsidRDefault="00F87457" w:rsidP="00140BAE">
            <w:pPr>
              <w:spacing w:line="276" w:lineRule="auto"/>
              <w:contextualSpacing/>
              <w:jc w:val="right"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 w:rsidRPr="00FD2FFC"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681546</w:t>
            </w: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66430" w14:textId="77777777" w:rsidR="00F87457" w:rsidRPr="00FD2FFC" w:rsidRDefault="00F87457" w:rsidP="00140BAE">
            <w:pPr>
              <w:spacing w:line="276" w:lineRule="auto"/>
              <w:contextualSpacing/>
              <w:jc w:val="right"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 w:rsidRPr="00FD2FFC"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1519289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E668B" w14:textId="77777777" w:rsidR="00F87457" w:rsidRPr="00FD2FFC" w:rsidRDefault="00F87457" w:rsidP="00140BAE">
            <w:pPr>
              <w:spacing w:line="276" w:lineRule="auto"/>
              <w:contextualSpacing/>
              <w:jc w:val="right"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 w:rsidRPr="00FD2FFC"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3919292</w:t>
            </w:r>
          </w:p>
        </w:tc>
      </w:tr>
      <w:tr w:rsidR="00F87457" w:rsidRPr="00FD2FFC" w14:paraId="2921195C" w14:textId="77777777" w:rsidTr="00140BAE">
        <w:trPr>
          <w:jc w:val="center"/>
        </w:trPr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BE616" w14:textId="77777777" w:rsidR="00F87457" w:rsidRPr="00FD2FFC" w:rsidRDefault="00F87457" w:rsidP="00140BAE">
            <w:pPr>
              <w:spacing w:line="276" w:lineRule="auto"/>
              <w:contextualSpacing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 w:rsidRPr="00FD2FFC"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High education level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6D386" w14:textId="77777777" w:rsidR="00F87457" w:rsidRPr="00FD2FFC" w:rsidRDefault="00F87457" w:rsidP="00140BAE">
            <w:pPr>
              <w:spacing w:line="276" w:lineRule="auto"/>
              <w:contextualSpacing/>
              <w:jc w:val="right"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1993</w:t>
            </w: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DAD7F" w14:textId="77777777" w:rsidR="00F87457" w:rsidRPr="00FD2FFC" w:rsidRDefault="00F87457" w:rsidP="00140BAE">
            <w:pPr>
              <w:spacing w:line="276" w:lineRule="auto"/>
              <w:contextualSpacing/>
              <w:jc w:val="right"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 w:rsidRPr="00FD2FFC">
              <w:rPr>
                <w:rStyle w:val="fontstyle01"/>
                <w:rFonts w:ascii="Times New Roman" w:hAnsi="Times New Roman" w:cs="Times New Roman"/>
                <w:color w:val="000000" w:themeColor="text1"/>
              </w:rPr>
              <w:t xml:space="preserve">0.18    </w:t>
            </w: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5B79B" w14:textId="77777777" w:rsidR="00F87457" w:rsidRPr="00FD2FFC" w:rsidRDefault="00F87457" w:rsidP="00140BAE">
            <w:pPr>
              <w:spacing w:line="276" w:lineRule="auto"/>
              <w:contextualSpacing/>
              <w:jc w:val="right"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 w:rsidRPr="00FD2FFC"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0.11</w:t>
            </w: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18050" w14:textId="77777777" w:rsidR="00F87457" w:rsidRPr="00FD2FFC" w:rsidRDefault="00F87457" w:rsidP="00140BAE">
            <w:pPr>
              <w:spacing w:line="276" w:lineRule="auto"/>
              <w:contextualSpacing/>
              <w:jc w:val="right"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 w:rsidRPr="00FD2FFC"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0.0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45015" w14:textId="77777777" w:rsidR="00F87457" w:rsidRPr="00FD2FFC" w:rsidRDefault="00F87457" w:rsidP="00140BAE">
            <w:pPr>
              <w:spacing w:line="276" w:lineRule="auto"/>
              <w:contextualSpacing/>
              <w:jc w:val="right"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 w:rsidRPr="00FD2FFC"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0.44</w:t>
            </w:r>
          </w:p>
        </w:tc>
      </w:tr>
    </w:tbl>
    <w:p w14:paraId="68CD12F9" w14:textId="77777777" w:rsidR="00EA623A" w:rsidRDefault="00EA623A" w:rsidP="00140BAE">
      <w:pPr>
        <w:spacing w:line="360" w:lineRule="auto"/>
        <w:contextualSpacing/>
        <w:jc w:val="center"/>
        <w:rPr>
          <w:rStyle w:val="fontstyle01"/>
          <w:rFonts w:ascii="Times New Roman" w:hAnsi="Times New Roman" w:cs="Times New Roman"/>
          <w:color w:val="000000" w:themeColor="text1"/>
        </w:rPr>
        <w:sectPr w:rsidR="00EA623A" w:rsidSect="007066ED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701" w:right="1701" w:bottom="1701" w:left="1701" w:header="709" w:footer="709" w:gutter="0"/>
          <w:pgNumType w:start="41"/>
          <w:cols w:space="708"/>
          <w:titlePg/>
          <w:docGrid w:linePitch="360"/>
        </w:sectPr>
      </w:pPr>
    </w:p>
    <w:tbl>
      <w:tblPr>
        <w:tblStyle w:val="TableGrid"/>
        <w:tblpPr w:leftFromText="180" w:rightFromText="180" w:vertAnchor="text" w:horzAnchor="margin" w:tblpY="-298"/>
        <w:tblW w:w="8789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54"/>
        <w:gridCol w:w="1483"/>
        <w:gridCol w:w="1273"/>
        <w:gridCol w:w="1273"/>
        <w:gridCol w:w="1273"/>
        <w:gridCol w:w="1133"/>
      </w:tblGrid>
      <w:tr w:rsidR="00EA623A" w:rsidRPr="00FD2FFC" w14:paraId="6CA4E30B" w14:textId="77777777" w:rsidTr="00EA623A"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55CCB" w14:textId="77777777" w:rsidR="00EA623A" w:rsidRPr="00FD2FFC" w:rsidRDefault="00EA623A" w:rsidP="00EA623A">
            <w:pPr>
              <w:spacing w:line="360" w:lineRule="auto"/>
              <w:contextualSpacing/>
              <w:jc w:val="center"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 w:rsidRPr="00FD2FFC">
              <w:rPr>
                <w:rStyle w:val="fontstyle01"/>
                <w:rFonts w:ascii="Times New Roman" w:hAnsi="Times New Roman" w:cs="Times New Roman"/>
                <w:color w:val="000000" w:themeColor="text1"/>
              </w:rPr>
              <w:lastRenderedPageBreak/>
              <w:t>V</w:t>
            </w:r>
            <w:r w:rsidRPr="00FD2FFC">
              <w:rPr>
                <w:rStyle w:val="fontstyle01"/>
                <w:color w:val="000000" w:themeColor="text1"/>
              </w:rPr>
              <w:t>ariable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59303" w14:textId="77777777" w:rsidR="00EA623A" w:rsidRPr="00FD2FFC" w:rsidRDefault="00EA623A" w:rsidP="00EA623A">
            <w:pPr>
              <w:spacing w:line="360" w:lineRule="auto"/>
              <w:contextualSpacing/>
              <w:jc w:val="center"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 w:rsidRPr="00FD2FFC"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O</w:t>
            </w:r>
            <w:r w:rsidRPr="00FD2FFC">
              <w:rPr>
                <w:rStyle w:val="fontstyle01"/>
                <w:color w:val="000000" w:themeColor="text1"/>
              </w:rPr>
              <w:t>bservation</w:t>
            </w: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5CDED" w14:textId="77777777" w:rsidR="00EA623A" w:rsidRPr="00FD2FFC" w:rsidRDefault="00EA623A" w:rsidP="00EA623A">
            <w:pPr>
              <w:spacing w:line="360" w:lineRule="auto"/>
              <w:contextualSpacing/>
              <w:jc w:val="center"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 w:rsidRPr="00FD2FFC"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M</w:t>
            </w:r>
            <w:r w:rsidRPr="00FD2FFC">
              <w:rPr>
                <w:rStyle w:val="fontstyle01"/>
                <w:color w:val="000000" w:themeColor="text1"/>
              </w:rPr>
              <w:t>ean</w:t>
            </w: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9F642" w14:textId="77777777" w:rsidR="00EA623A" w:rsidRPr="00FD2FFC" w:rsidRDefault="00EA623A" w:rsidP="00EA623A">
            <w:pPr>
              <w:spacing w:line="360" w:lineRule="auto"/>
              <w:contextualSpacing/>
              <w:jc w:val="center"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 w:rsidRPr="00FD2FFC"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S</w:t>
            </w:r>
            <w:r w:rsidRPr="00FD2FFC">
              <w:rPr>
                <w:rStyle w:val="fontstyle01"/>
                <w:color w:val="000000" w:themeColor="text1"/>
              </w:rPr>
              <w:t>td. Dev.</w:t>
            </w: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910CE" w14:textId="77777777" w:rsidR="00EA623A" w:rsidRPr="00FD2FFC" w:rsidRDefault="00EA623A" w:rsidP="00EA623A">
            <w:pPr>
              <w:spacing w:line="360" w:lineRule="auto"/>
              <w:contextualSpacing/>
              <w:jc w:val="center"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 w:rsidRPr="00FD2FFC"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M</w:t>
            </w:r>
            <w:r w:rsidRPr="00FD2FFC">
              <w:rPr>
                <w:rStyle w:val="fontstyle01"/>
                <w:color w:val="000000" w:themeColor="text1"/>
              </w:rPr>
              <w:t>in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6659C" w14:textId="77777777" w:rsidR="00EA623A" w:rsidRPr="00FD2FFC" w:rsidRDefault="00EA623A" w:rsidP="00EA623A">
            <w:pPr>
              <w:spacing w:line="360" w:lineRule="auto"/>
              <w:contextualSpacing/>
              <w:jc w:val="center"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 w:rsidRPr="00FD2FFC"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M</w:t>
            </w:r>
            <w:r w:rsidRPr="00FD2FFC">
              <w:rPr>
                <w:rStyle w:val="fontstyle01"/>
                <w:color w:val="000000" w:themeColor="text1"/>
              </w:rPr>
              <w:t>ax</w:t>
            </w:r>
          </w:p>
        </w:tc>
      </w:tr>
      <w:tr w:rsidR="00EA623A" w:rsidRPr="00FD2FFC" w14:paraId="0B1FDAD4" w14:textId="77777777" w:rsidTr="00EA623A"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700E1" w14:textId="77777777" w:rsidR="00EA623A" w:rsidRPr="00FD2FFC" w:rsidRDefault="00EA623A" w:rsidP="00EA623A">
            <w:pPr>
              <w:spacing w:line="276" w:lineRule="auto"/>
              <w:contextualSpacing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 w:rsidRPr="00FD2FFC"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Road density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97028" w14:textId="77777777" w:rsidR="00EA623A" w:rsidRDefault="00EA623A" w:rsidP="00EA623A">
            <w:pPr>
              <w:spacing w:line="276" w:lineRule="auto"/>
              <w:contextualSpacing/>
              <w:jc w:val="right"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1993</w:t>
            </w: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0A61F" w14:textId="77777777" w:rsidR="00EA623A" w:rsidRPr="00FD2FFC" w:rsidRDefault="00EA623A" w:rsidP="00EA623A">
            <w:pPr>
              <w:spacing w:line="276" w:lineRule="auto"/>
              <w:contextualSpacing/>
              <w:jc w:val="right"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 w:rsidRPr="00FD2FFC">
              <w:rPr>
                <w:rStyle w:val="fontstyle01"/>
                <w:rFonts w:ascii="Times New Roman" w:hAnsi="Times New Roman" w:cs="Times New Roman"/>
                <w:color w:val="000000" w:themeColor="text1"/>
              </w:rPr>
              <w:t xml:space="preserve">1600.67     </w:t>
            </w: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1A2D8" w14:textId="77777777" w:rsidR="00EA623A" w:rsidRPr="00FD2FFC" w:rsidRDefault="00EA623A" w:rsidP="00EA623A">
            <w:pPr>
              <w:spacing w:line="276" w:lineRule="auto"/>
              <w:contextualSpacing/>
              <w:jc w:val="right"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 w:rsidRPr="00FD2FFC"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3546.78</w:t>
            </w: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0F90E" w14:textId="77777777" w:rsidR="00EA623A" w:rsidRPr="00FD2FFC" w:rsidRDefault="00EA623A" w:rsidP="00EA623A">
            <w:pPr>
              <w:spacing w:line="276" w:lineRule="auto"/>
              <w:contextualSpacing/>
              <w:jc w:val="right"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 w:rsidRPr="00FD2FFC"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0.000176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F7DF4" w14:textId="77777777" w:rsidR="00EA623A" w:rsidRPr="00FD2FFC" w:rsidRDefault="00EA623A" w:rsidP="00EA623A">
            <w:pPr>
              <w:spacing w:line="276" w:lineRule="auto"/>
              <w:contextualSpacing/>
              <w:jc w:val="right"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 w:rsidRPr="00FD2FFC"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11515.71</w:t>
            </w:r>
          </w:p>
        </w:tc>
      </w:tr>
      <w:tr w:rsidR="00EA623A" w:rsidRPr="00FD2FFC" w14:paraId="48E84E5D" w14:textId="77777777" w:rsidTr="00EA623A"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A9AAE" w14:textId="77777777" w:rsidR="00EA623A" w:rsidRPr="00FD2FFC" w:rsidRDefault="00EA623A" w:rsidP="00EA623A">
            <w:pPr>
              <w:spacing w:line="276" w:lineRule="auto"/>
              <w:contextualSpacing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 w:rsidRPr="00FD2FFC"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Population density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CF0BB" w14:textId="77777777" w:rsidR="00EA623A" w:rsidRPr="00FD2FFC" w:rsidRDefault="00EA623A" w:rsidP="00EA623A">
            <w:pPr>
              <w:spacing w:line="276" w:lineRule="auto"/>
              <w:contextualSpacing/>
              <w:jc w:val="right"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1993</w:t>
            </w: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C28E0" w14:textId="77777777" w:rsidR="00EA623A" w:rsidRPr="00FD2FFC" w:rsidRDefault="00EA623A" w:rsidP="00EA623A">
            <w:pPr>
              <w:spacing w:line="276" w:lineRule="auto"/>
              <w:contextualSpacing/>
              <w:jc w:val="right"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 w:rsidRPr="00FD2FFC">
              <w:rPr>
                <w:rStyle w:val="fontstyle01"/>
                <w:rFonts w:ascii="Times New Roman" w:hAnsi="Times New Roman" w:cs="Times New Roman"/>
                <w:color w:val="000000" w:themeColor="text1"/>
              </w:rPr>
              <w:t xml:space="preserve">5498.20   </w:t>
            </w: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8E56D" w14:textId="77777777" w:rsidR="00EA623A" w:rsidRPr="00FD2FFC" w:rsidRDefault="00EA623A" w:rsidP="00EA623A">
            <w:pPr>
              <w:spacing w:line="276" w:lineRule="auto"/>
              <w:contextualSpacing/>
              <w:jc w:val="right"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 w:rsidRPr="00FD2FFC"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6257.73</w:t>
            </w: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66E73" w14:textId="77777777" w:rsidR="00EA623A" w:rsidRPr="00FD2FFC" w:rsidRDefault="00EA623A" w:rsidP="00EA623A">
            <w:pPr>
              <w:spacing w:line="276" w:lineRule="auto"/>
              <w:contextualSpacing/>
              <w:jc w:val="right"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 w:rsidRPr="00FD2FFC"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583.69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8022C" w14:textId="77777777" w:rsidR="00EA623A" w:rsidRPr="00FD2FFC" w:rsidRDefault="00EA623A" w:rsidP="00EA623A">
            <w:pPr>
              <w:spacing w:line="276" w:lineRule="auto"/>
              <w:contextualSpacing/>
              <w:jc w:val="right"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 w:rsidRPr="00FD2FFC"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18947.87</w:t>
            </w:r>
          </w:p>
        </w:tc>
      </w:tr>
      <w:tr w:rsidR="00EA623A" w:rsidRPr="00FD2FFC" w14:paraId="5A3C4844" w14:textId="77777777" w:rsidTr="00EA623A"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333B5" w14:textId="77777777" w:rsidR="00EA623A" w:rsidRPr="00FD2FFC" w:rsidRDefault="00EA623A" w:rsidP="00EA623A">
            <w:pPr>
              <w:spacing w:line="276" w:lineRule="auto"/>
              <w:contextualSpacing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 w:rsidRPr="00FD2FFC"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population</w:t>
            </w:r>
          </w:p>
        </w:tc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36C23" w14:textId="77777777" w:rsidR="00EA623A" w:rsidRPr="00FD2FFC" w:rsidRDefault="00EA623A" w:rsidP="00EA623A">
            <w:pPr>
              <w:spacing w:line="276" w:lineRule="auto"/>
              <w:contextualSpacing/>
              <w:jc w:val="right"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1993</w:t>
            </w: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85C33" w14:textId="77777777" w:rsidR="00EA623A" w:rsidRPr="00FD2FFC" w:rsidRDefault="00EA623A" w:rsidP="00EA623A">
            <w:pPr>
              <w:spacing w:line="276" w:lineRule="auto"/>
              <w:contextualSpacing/>
              <w:jc w:val="right"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 w:rsidRPr="00FD2FFC"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2120453</w:t>
            </w: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5D011" w14:textId="77777777" w:rsidR="00EA623A" w:rsidRPr="00FD2FFC" w:rsidRDefault="00EA623A" w:rsidP="00EA623A">
            <w:pPr>
              <w:spacing w:line="276" w:lineRule="auto"/>
              <w:contextualSpacing/>
              <w:jc w:val="right"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 w:rsidRPr="00FD2FFC"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1030142</w:t>
            </w: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BF737" w14:textId="77777777" w:rsidR="00EA623A" w:rsidRPr="00FD2FFC" w:rsidRDefault="00EA623A" w:rsidP="00EA623A">
            <w:pPr>
              <w:spacing w:line="276" w:lineRule="auto"/>
              <w:contextualSpacing/>
              <w:jc w:val="right"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 w:rsidRPr="00FD2FFC"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911961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7C70D" w14:textId="77777777" w:rsidR="00EA623A" w:rsidRPr="00FD2FFC" w:rsidRDefault="00EA623A" w:rsidP="00EA623A">
            <w:pPr>
              <w:spacing w:line="276" w:lineRule="auto"/>
              <w:contextualSpacing/>
              <w:jc w:val="right"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 w:rsidRPr="00FD2FFC"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543572</w:t>
            </w:r>
          </w:p>
        </w:tc>
      </w:tr>
    </w:tbl>
    <w:p w14:paraId="407F8F52" w14:textId="0AB48169" w:rsidR="00EA623A" w:rsidRDefault="00EA623A" w:rsidP="00EA623A">
      <w:pPr>
        <w:spacing w:after="0" w:line="360" w:lineRule="auto"/>
        <w:contextualSpacing/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FD2FF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ource: calculated by the author</w:t>
      </w:r>
    </w:p>
    <w:p w14:paraId="49D54F78" w14:textId="77777777" w:rsidR="00206424" w:rsidRDefault="00206424" w:rsidP="00EA623A">
      <w:pPr>
        <w:spacing w:after="0" w:line="360" w:lineRule="auto"/>
        <w:contextualSpacing/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</w:p>
    <w:p w14:paraId="29282BF2" w14:textId="5E6D36D5" w:rsidR="00EA623A" w:rsidRPr="00C95E49" w:rsidRDefault="00EA623A" w:rsidP="00206424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3" w:name="_Hlk13474414"/>
      <w:r w:rsidRPr="00C95E4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able 4</w:t>
      </w:r>
    </w:p>
    <w:p w14:paraId="052AA082" w14:textId="77777777" w:rsidR="00EA623A" w:rsidRPr="00C95E49" w:rsidRDefault="00EA623A" w:rsidP="00EA623A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C95E4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istribution of Foreign Manufacturing Firms by Each Sub-Sector, 2010-2017</w:t>
      </w:r>
    </w:p>
    <w:bookmarkEnd w:id="3"/>
    <w:p w14:paraId="4F5C5A8A" w14:textId="77777777" w:rsidR="00EA623A" w:rsidRPr="00C95E49" w:rsidRDefault="00EA623A" w:rsidP="00EA623A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4"/>
        <w:gridCol w:w="4958"/>
        <w:gridCol w:w="2832"/>
      </w:tblGrid>
      <w:tr w:rsidR="00EA623A" w:rsidRPr="00FD2FFC" w14:paraId="361FE7F4" w14:textId="77777777" w:rsidTr="00EA623A">
        <w:tc>
          <w:tcPr>
            <w:tcW w:w="704" w:type="dxa"/>
          </w:tcPr>
          <w:p w14:paraId="250A4CA2" w14:textId="77777777" w:rsidR="00EA623A" w:rsidRPr="00FD2FFC" w:rsidRDefault="00EA623A" w:rsidP="00EA623A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.</w:t>
            </w:r>
          </w:p>
        </w:tc>
        <w:tc>
          <w:tcPr>
            <w:tcW w:w="4958" w:type="dxa"/>
          </w:tcPr>
          <w:p w14:paraId="172A96EE" w14:textId="77777777" w:rsidR="00EA623A" w:rsidRPr="00FD2FFC" w:rsidRDefault="00EA623A" w:rsidP="00EA623A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ector</w:t>
            </w:r>
          </w:p>
        </w:tc>
        <w:tc>
          <w:tcPr>
            <w:tcW w:w="2832" w:type="dxa"/>
          </w:tcPr>
          <w:p w14:paraId="57ECE527" w14:textId="77777777" w:rsidR="00EA623A" w:rsidRPr="00FD2FFC" w:rsidRDefault="00EA623A" w:rsidP="00EA623A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umber of Foreign Firm</w:t>
            </w:r>
          </w:p>
        </w:tc>
      </w:tr>
      <w:tr w:rsidR="00EA623A" w:rsidRPr="00FD2FFC" w14:paraId="6B6A0325" w14:textId="77777777" w:rsidTr="00EA623A">
        <w:tc>
          <w:tcPr>
            <w:tcW w:w="704" w:type="dxa"/>
          </w:tcPr>
          <w:p w14:paraId="01124CDE" w14:textId="77777777" w:rsidR="00EA623A" w:rsidRPr="00BA7060" w:rsidRDefault="00EA623A" w:rsidP="00EA623A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</w:t>
            </w:r>
          </w:p>
        </w:tc>
        <w:tc>
          <w:tcPr>
            <w:tcW w:w="4958" w:type="dxa"/>
          </w:tcPr>
          <w:p w14:paraId="361B903B" w14:textId="77777777" w:rsidR="00EA623A" w:rsidRPr="00BA7060" w:rsidRDefault="00EA623A" w:rsidP="00EA623A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extile</w:t>
            </w:r>
          </w:p>
        </w:tc>
        <w:tc>
          <w:tcPr>
            <w:tcW w:w="2832" w:type="dxa"/>
          </w:tcPr>
          <w:p w14:paraId="5A78E806" w14:textId="77777777" w:rsidR="00EA623A" w:rsidRPr="00BA7060" w:rsidRDefault="00EA623A" w:rsidP="00EA623A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30</w:t>
            </w:r>
          </w:p>
        </w:tc>
      </w:tr>
      <w:tr w:rsidR="00EA623A" w:rsidRPr="00FD2FFC" w14:paraId="35AE98B0" w14:textId="77777777" w:rsidTr="00EA623A">
        <w:tc>
          <w:tcPr>
            <w:tcW w:w="704" w:type="dxa"/>
          </w:tcPr>
          <w:p w14:paraId="5D07A1E5" w14:textId="77777777" w:rsidR="00EA623A" w:rsidRPr="00BA7060" w:rsidRDefault="00EA623A" w:rsidP="00EA623A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.</w:t>
            </w:r>
          </w:p>
        </w:tc>
        <w:tc>
          <w:tcPr>
            <w:tcW w:w="4958" w:type="dxa"/>
          </w:tcPr>
          <w:p w14:paraId="08DAA6FC" w14:textId="77777777" w:rsidR="00EA623A" w:rsidRPr="00BA7060" w:rsidRDefault="00EA623A" w:rsidP="00EA623A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otor</w:t>
            </w: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vehic</w:t>
            </w: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e</w:t>
            </w:r>
          </w:p>
        </w:tc>
        <w:tc>
          <w:tcPr>
            <w:tcW w:w="2832" w:type="dxa"/>
          </w:tcPr>
          <w:p w14:paraId="4744CE63" w14:textId="77777777" w:rsidR="00EA623A" w:rsidRPr="00BA7060" w:rsidRDefault="00EA623A" w:rsidP="00EA623A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90</w:t>
            </w:r>
          </w:p>
        </w:tc>
      </w:tr>
      <w:tr w:rsidR="00EA623A" w:rsidRPr="00FD2FFC" w14:paraId="22B96EDE" w14:textId="77777777" w:rsidTr="00EA623A">
        <w:tc>
          <w:tcPr>
            <w:tcW w:w="704" w:type="dxa"/>
          </w:tcPr>
          <w:p w14:paraId="062460EC" w14:textId="77777777" w:rsidR="00EA623A" w:rsidRPr="00BA7060" w:rsidRDefault="00EA623A" w:rsidP="00EA623A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.</w:t>
            </w:r>
          </w:p>
        </w:tc>
        <w:tc>
          <w:tcPr>
            <w:tcW w:w="4958" w:type="dxa"/>
          </w:tcPr>
          <w:p w14:paraId="3CA6EE10" w14:textId="77777777" w:rsidR="00EA623A" w:rsidRPr="00BA7060" w:rsidRDefault="00EA623A" w:rsidP="00EA623A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chine and equipment</w:t>
            </w:r>
          </w:p>
        </w:tc>
        <w:tc>
          <w:tcPr>
            <w:tcW w:w="2832" w:type="dxa"/>
          </w:tcPr>
          <w:p w14:paraId="6B07BBB8" w14:textId="77777777" w:rsidR="00EA623A" w:rsidRPr="00BA7060" w:rsidRDefault="00EA623A" w:rsidP="00EA623A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18</w:t>
            </w:r>
          </w:p>
        </w:tc>
      </w:tr>
      <w:tr w:rsidR="00EA623A" w:rsidRPr="00FD2FFC" w14:paraId="670F403C" w14:textId="77777777" w:rsidTr="00EA623A">
        <w:tc>
          <w:tcPr>
            <w:tcW w:w="704" w:type="dxa"/>
          </w:tcPr>
          <w:p w14:paraId="3EDEF937" w14:textId="77777777" w:rsidR="00EA623A" w:rsidRPr="00BA7060" w:rsidRDefault="00EA623A" w:rsidP="00EA623A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.</w:t>
            </w:r>
          </w:p>
        </w:tc>
        <w:tc>
          <w:tcPr>
            <w:tcW w:w="4958" w:type="dxa"/>
          </w:tcPr>
          <w:p w14:paraId="0B0B8029" w14:textId="77777777" w:rsidR="00EA623A" w:rsidRPr="00BA7060" w:rsidRDefault="00EA623A" w:rsidP="00EA623A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ood and Beverages</w:t>
            </w:r>
          </w:p>
        </w:tc>
        <w:tc>
          <w:tcPr>
            <w:tcW w:w="2832" w:type="dxa"/>
          </w:tcPr>
          <w:p w14:paraId="53405BD1" w14:textId="77777777" w:rsidR="00EA623A" w:rsidRPr="00BA7060" w:rsidRDefault="00EA623A" w:rsidP="00EA623A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3</w:t>
            </w:r>
          </w:p>
        </w:tc>
      </w:tr>
      <w:tr w:rsidR="00EA623A" w:rsidRPr="00FD2FFC" w14:paraId="62C58EA6" w14:textId="77777777" w:rsidTr="00EA623A">
        <w:tc>
          <w:tcPr>
            <w:tcW w:w="704" w:type="dxa"/>
          </w:tcPr>
          <w:p w14:paraId="4F20196F" w14:textId="77777777" w:rsidR="00EA623A" w:rsidRPr="00BA7060" w:rsidRDefault="00EA623A" w:rsidP="00EA623A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.</w:t>
            </w:r>
          </w:p>
        </w:tc>
        <w:tc>
          <w:tcPr>
            <w:tcW w:w="4958" w:type="dxa"/>
          </w:tcPr>
          <w:p w14:paraId="1D7C96C9" w14:textId="77777777" w:rsidR="00EA623A" w:rsidRPr="00BA7060" w:rsidRDefault="00EA623A" w:rsidP="00EA623A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hemical</w:t>
            </w:r>
          </w:p>
        </w:tc>
        <w:tc>
          <w:tcPr>
            <w:tcW w:w="2832" w:type="dxa"/>
          </w:tcPr>
          <w:p w14:paraId="4FB1603B" w14:textId="77777777" w:rsidR="00EA623A" w:rsidRPr="00BA7060" w:rsidRDefault="00EA623A" w:rsidP="00EA623A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39</w:t>
            </w:r>
          </w:p>
        </w:tc>
      </w:tr>
      <w:tr w:rsidR="00EA623A" w:rsidRPr="00FD2FFC" w14:paraId="34D5A102" w14:textId="77777777" w:rsidTr="00EA623A">
        <w:tc>
          <w:tcPr>
            <w:tcW w:w="704" w:type="dxa"/>
          </w:tcPr>
          <w:p w14:paraId="4FFE60A1" w14:textId="77777777" w:rsidR="00EA623A" w:rsidRPr="00BA7060" w:rsidRDefault="00EA623A" w:rsidP="00EA623A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958" w:type="dxa"/>
          </w:tcPr>
          <w:p w14:paraId="6CCDD0A9" w14:textId="77777777" w:rsidR="00EA623A" w:rsidRPr="00BA7060" w:rsidRDefault="00EA623A" w:rsidP="00EA623A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otal</w:t>
            </w:r>
          </w:p>
        </w:tc>
        <w:tc>
          <w:tcPr>
            <w:tcW w:w="2832" w:type="dxa"/>
          </w:tcPr>
          <w:p w14:paraId="2ECACADF" w14:textId="77777777" w:rsidR="00EA623A" w:rsidRPr="00BA7060" w:rsidRDefault="00EA623A" w:rsidP="00EA623A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993</w:t>
            </w:r>
          </w:p>
        </w:tc>
      </w:tr>
    </w:tbl>
    <w:p w14:paraId="028E94F5" w14:textId="77777777" w:rsidR="00EA623A" w:rsidRPr="00FD2FFC" w:rsidRDefault="00EA623A" w:rsidP="00EA623A">
      <w:pPr>
        <w:spacing w:after="0" w:line="360" w:lineRule="auto"/>
        <w:contextualSpacing/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FD2FF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ource: calculated by the author</w:t>
      </w:r>
    </w:p>
    <w:p w14:paraId="09EC8C4E" w14:textId="77777777" w:rsidR="00EA623A" w:rsidRDefault="00EA623A" w:rsidP="00EA623A">
      <w:pPr>
        <w:tabs>
          <w:tab w:val="left" w:pos="438"/>
          <w:tab w:val="center" w:pos="4252"/>
        </w:tabs>
        <w:spacing w:line="36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904DA5F" w14:textId="77777777" w:rsidR="00206424" w:rsidRDefault="00206424" w:rsidP="00EA623A">
      <w:pPr>
        <w:tabs>
          <w:tab w:val="left" w:pos="438"/>
          <w:tab w:val="center" w:pos="4252"/>
        </w:tabs>
        <w:spacing w:line="36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A3A34F3" w14:textId="6A7199FA" w:rsidR="00206424" w:rsidRPr="00C95E49" w:rsidRDefault="00206424" w:rsidP="00206424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C95E4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able 5</w:t>
      </w:r>
    </w:p>
    <w:p w14:paraId="760DF7DC" w14:textId="77777777" w:rsidR="00206424" w:rsidRPr="00C95E49" w:rsidRDefault="00206424" w:rsidP="00206424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C95E4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Distribution of Foreign Manufacturing Firms by Each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id-ID"/>
        </w:rPr>
        <w:t>C</w:t>
      </w:r>
      <w:proofErr w:type="spellStart"/>
      <w:r w:rsidRPr="00C95E4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unty</w:t>
      </w:r>
      <w:proofErr w:type="spellEnd"/>
      <w:r w:rsidRPr="00C95E4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and Sub-Sector,</w:t>
      </w:r>
    </w:p>
    <w:p w14:paraId="10EAABDC" w14:textId="77777777" w:rsidR="00206424" w:rsidRPr="00C95E49" w:rsidRDefault="00206424" w:rsidP="00206424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C95E4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010-2017</w:t>
      </w:r>
    </w:p>
    <w:p w14:paraId="15CFD0FF" w14:textId="77777777" w:rsidR="00206424" w:rsidRPr="00BA7060" w:rsidRDefault="00206424" w:rsidP="00206424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tbl>
      <w:tblPr>
        <w:tblW w:w="92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1"/>
        <w:gridCol w:w="2543"/>
        <w:gridCol w:w="1068"/>
        <w:gridCol w:w="1131"/>
        <w:gridCol w:w="1087"/>
        <w:gridCol w:w="752"/>
        <w:gridCol w:w="1167"/>
        <w:gridCol w:w="894"/>
        <w:gridCol w:w="16"/>
      </w:tblGrid>
      <w:tr w:rsidR="00206424" w:rsidRPr="00FD2FFC" w14:paraId="40A37A9D" w14:textId="77777777" w:rsidTr="00A310DF">
        <w:trPr>
          <w:trHeight w:val="414"/>
        </w:trPr>
        <w:tc>
          <w:tcPr>
            <w:tcW w:w="571" w:type="dxa"/>
          </w:tcPr>
          <w:p w14:paraId="60917158" w14:textId="77777777" w:rsidR="00206424" w:rsidRPr="00FD2FFC" w:rsidRDefault="00206424" w:rsidP="00A310DF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.</w:t>
            </w:r>
          </w:p>
        </w:tc>
        <w:tc>
          <w:tcPr>
            <w:tcW w:w="2543" w:type="dxa"/>
          </w:tcPr>
          <w:p w14:paraId="46B62B57" w14:textId="77777777" w:rsidR="00206424" w:rsidRPr="00FD2FFC" w:rsidRDefault="00206424" w:rsidP="00A310DF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unty</w:t>
            </w:r>
          </w:p>
        </w:tc>
        <w:tc>
          <w:tcPr>
            <w:tcW w:w="1068" w:type="dxa"/>
          </w:tcPr>
          <w:p w14:paraId="55A9716F" w14:textId="77777777" w:rsidR="00206424" w:rsidRPr="00FD2FFC" w:rsidRDefault="00206424" w:rsidP="00A310DF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extile</w:t>
            </w:r>
          </w:p>
        </w:tc>
        <w:tc>
          <w:tcPr>
            <w:tcW w:w="1131" w:type="dxa"/>
          </w:tcPr>
          <w:p w14:paraId="60719E71" w14:textId="77777777" w:rsidR="00206424" w:rsidRPr="00FD2FFC" w:rsidRDefault="00206424" w:rsidP="00A310DF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otor vehicle</w:t>
            </w:r>
          </w:p>
        </w:tc>
        <w:tc>
          <w:tcPr>
            <w:tcW w:w="1087" w:type="dxa"/>
          </w:tcPr>
          <w:p w14:paraId="01D83D35" w14:textId="77777777" w:rsidR="00206424" w:rsidRPr="00FD2FFC" w:rsidRDefault="00206424" w:rsidP="00A310DF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chine</w:t>
            </w:r>
          </w:p>
        </w:tc>
        <w:tc>
          <w:tcPr>
            <w:tcW w:w="752" w:type="dxa"/>
          </w:tcPr>
          <w:p w14:paraId="5FB0B9CC" w14:textId="77777777" w:rsidR="00206424" w:rsidRPr="00FD2FFC" w:rsidRDefault="00206424" w:rsidP="00A310DF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ood</w:t>
            </w:r>
          </w:p>
        </w:tc>
        <w:tc>
          <w:tcPr>
            <w:tcW w:w="1167" w:type="dxa"/>
          </w:tcPr>
          <w:p w14:paraId="19D4B303" w14:textId="77777777" w:rsidR="00206424" w:rsidRPr="00FD2FFC" w:rsidRDefault="00206424" w:rsidP="00A310DF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hemical</w:t>
            </w:r>
          </w:p>
        </w:tc>
        <w:tc>
          <w:tcPr>
            <w:tcW w:w="910" w:type="dxa"/>
            <w:gridSpan w:val="2"/>
          </w:tcPr>
          <w:p w14:paraId="0FE433CA" w14:textId="77777777" w:rsidR="00206424" w:rsidRPr="00FD2FFC" w:rsidRDefault="00206424" w:rsidP="00A310DF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otal foreign firm</w:t>
            </w:r>
          </w:p>
        </w:tc>
      </w:tr>
      <w:tr w:rsidR="00206424" w:rsidRPr="00FD2FFC" w14:paraId="633879D1" w14:textId="77777777" w:rsidTr="00A310DF">
        <w:trPr>
          <w:gridAfter w:val="1"/>
          <w:wAfter w:w="16" w:type="dxa"/>
          <w:trHeight w:val="414"/>
        </w:trPr>
        <w:tc>
          <w:tcPr>
            <w:tcW w:w="571" w:type="dxa"/>
          </w:tcPr>
          <w:p w14:paraId="5AA3B5A5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</w:t>
            </w:r>
          </w:p>
        </w:tc>
        <w:tc>
          <w:tcPr>
            <w:tcW w:w="2543" w:type="dxa"/>
          </w:tcPr>
          <w:p w14:paraId="557C6843" w14:textId="77777777" w:rsidR="00206424" w:rsidRPr="00BA7060" w:rsidRDefault="00206424" w:rsidP="00A310DF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andung</w:t>
            </w: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City</w:t>
            </w:r>
          </w:p>
        </w:tc>
        <w:tc>
          <w:tcPr>
            <w:tcW w:w="1068" w:type="dxa"/>
          </w:tcPr>
          <w:p w14:paraId="20B8ACB5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131" w:type="dxa"/>
          </w:tcPr>
          <w:p w14:paraId="67C6517A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7" w:type="dxa"/>
          </w:tcPr>
          <w:p w14:paraId="3E30983A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752" w:type="dxa"/>
          </w:tcPr>
          <w:p w14:paraId="694CB9EA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167" w:type="dxa"/>
          </w:tcPr>
          <w:p w14:paraId="3F8545D6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894" w:type="dxa"/>
          </w:tcPr>
          <w:p w14:paraId="76D4F7EF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</w:t>
            </w:r>
          </w:p>
        </w:tc>
      </w:tr>
      <w:tr w:rsidR="00206424" w:rsidRPr="00FD2FFC" w14:paraId="7975715D" w14:textId="77777777" w:rsidTr="00A310DF">
        <w:trPr>
          <w:gridAfter w:val="1"/>
          <w:wAfter w:w="16" w:type="dxa"/>
          <w:trHeight w:val="414"/>
        </w:trPr>
        <w:tc>
          <w:tcPr>
            <w:tcW w:w="571" w:type="dxa"/>
          </w:tcPr>
          <w:p w14:paraId="08A639A5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.</w:t>
            </w:r>
          </w:p>
        </w:tc>
        <w:tc>
          <w:tcPr>
            <w:tcW w:w="2543" w:type="dxa"/>
          </w:tcPr>
          <w:p w14:paraId="6BFE25F0" w14:textId="77777777" w:rsidR="00206424" w:rsidRPr="00BA7060" w:rsidRDefault="00206424" w:rsidP="00A310DF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ekasi</w:t>
            </w: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City</w:t>
            </w:r>
          </w:p>
        </w:tc>
        <w:tc>
          <w:tcPr>
            <w:tcW w:w="1068" w:type="dxa"/>
          </w:tcPr>
          <w:p w14:paraId="10024E78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</w:t>
            </w:r>
          </w:p>
        </w:tc>
        <w:tc>
          <w:tcPr>
            <w:tcW w:w="1131" w:type="dxa"/>
          </w:tcPr>
          <w:p w14:paraId="438902D2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1087" w:type="dxa"/>
          </w:tcPr>
          <w:p w14:paraId="7A3E1916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</w:t>
            </w:r>
          </w:p>
        </w:tc>
        <w:tc>
          <w:tcPr>
            <w:tcW w:w="752" w:type="dxa"/>
          </w:tcPr>
          <w:p w14:paraId="3B55694A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1167" w:type="dxa"/>
          </w:tcPr>
          <w:p w14:paraId="56B4FEF1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894" w:type="dxa"/>
          </w:tcPr>
          <w:p w14:paraId="78A55331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4</w:t>
            </w:r>
          </w:p>
        </w:tc>
      </w:tr>
      <w:tr w:rsidR="00206424" w:rsidRPr="00FD2FFC" w14:paraId="13DA245D" w14:textId="77777777" w:rsidTr="00A310DF">
        <w:trPr>
          <w:gridAfter w:val="1"/>
          <w:wAfter w:w="16" w:type="dxa"/>
          <w:trHeight w:val="414"/>
        </w:trPr>
        <w:tc>
          <w:tcPr>
            <w:tcW w:w="571" w:type="dxa"/>
          </w:tcPr>
          <w:p w14:paraId="298AF2A6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.</w:t>
            </w:r>
          </w:p>
        </w:tc>
        <w:tc>
          <w:tcPr>
            <w:tcW w:w="2543" w:type="dxa"/>
          </w:tcPr>
          <w:p w14:paraId="528B9981" w14:textId="77777777" w:rsidR="00206424" w:rsidRPr="00BA7060" w:rsidRDefault="00206424" w:rsidP="00A310DF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karta</w:t>
            </w: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arat</w:t>
            </w: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City</w:t>
            </w:r>
          </w:p>
        </w:tc>
        <w:tc>
          <w:tcPr>
            <w:tcW w:w="1068" w:type="dxa"/>
          </w:tcPr>
          <w:p w14:paraId="508CC37A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131" w:type="dxa"/>
          </w:tcPr>
          <w:p w14:paraId="43340273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087" w:type="dxa"/>
          </w:tcPr>
          <w:p w14:paraId="3D4EDB88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752" w:type="dxa"/>
          </w:tcPr>
          <w:p w14:paraId="1548BD83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167" w:type="dxa"/>
          </w:tcPr>
          <w:p w14:paraId="229AFA8C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894" w:type="dxa"/>
          </w:tcPr>
          <w:p w14:paraId="2E8A89ED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</w:t>
            </w:r>
          </w:p>
        </w:tc>
      </w:tr>
      <w:tr w:rsidR="00206424" w:rsidRPr="00FD2FFC" w14:paraId="30D479BB" w14:textId="77777777" w:rsidTr="00A310DF">
        <w:trPr>
          <w:gridAfter w:val="1"/>
          <w:wAfter w:w="16" w:type="dxa"/>
          <w:trHeight w:val="414"/>
        </w:trPr>
        <w:tc>
          <w:tcPr>
            <w:tcW w:w="571" w:type="dxa"/>
          </w:tcPr>
          <w:p w14:paraId="32B1C067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.</w:t>
            </w:r>
          </w:p>
        </w:tc>
        <w:tc>
          <w:tcPr>
            <w:tcW w:w="2543" w:type="dxa"/>
          </w:tcPr>
          <w:p w14:paraId="682F073B" w14:textId="77777777" w:rsidR="00206424" w:rsidRPr="00BA7060" w:rsidRDefault="00206424" w:rsidP="00A310DF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karta</w:t>
            </w: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usat</w:t>
            </w: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City</w:t>
            </w:r>
          </w:p>
        </w:tc>
        <w:tc>
          <w:tcPr>
            <w:tcW w:w="1068" w:type="dxa"/>
          </w:tcPr>
          <w:p w14:paraId="6F355E23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131" w:type="dxa"/>
          </w:tcPr>
          <w:p w14:paraId="6D6960A5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087" w:type="dxa"/>
          </w:tcPr>
          <w:p w14:paraId="7EAD8490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752" w:type="dxa"/>
          </w:tcPr>
          <w:p w14:paraId="61C3746F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167" w:type="dxa"/>
          </w:tcPr>
          <w:p w14:paraId="2256A45D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894" w:type="dxa"/>
          </w:tcPr>
          <w:p w14:paraId="70EC35AF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</w:tr>
      <w:tr w:rsidR="00206424" w:rsidRPr="00FD2FFC" w14:paraId="755A55A0" w14:textId="77777777" w:rsidTr="00A310DF">
        <w:trPr>
          <w:gridAfter w:val="1"/>
          <w:wAfter w:w="16" w:type="dxa"/>
          <w:trHeight w:val="414"/>
        </w:trPr>
        <w:tc>
          <w:tcPr>
            <w:tcW w:w="571" w:type="dxa"/>
          </w:tcPr>
          <w:p w14:paraId="624EB7D9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.</w:t>
            </w:r>
          </w:p>
        </w:tc>
        <w:tc>
          <w:tcPr>
            <w:tcW w:w="2543" w:type="dxa"/>
          </w:tcPr>
          <w:p w14:paraId="00EFF387" w14:textId="77777777" w:rsidR="00206424" w:rsidRPr="00BA7060" w:rsidRDefault="00206424" w:rsidP="00A310DF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karta</w:t>
            </w: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imur</w:t>
            </w: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City</w:t>
            </w:r>
          </w:p>
        </w:tc>
        <w:tc>
          <w:tcPr>
            <w:tcW w:w="1068" w:type="dxa"/>
          </w:tcPr>
          <w:p w14:paraId="105E208B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131" w:type="dxa"/>
          </w:tcPr>
          <w:p w14:paraId="06132534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1087" w:type="dxa"/>
          </w:tcPr>
          <w:p w14:paraId="2786FD6B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8</w:t>
            </w:r>
          </w:p>
        </w:tc>
        <w:tc>
          <w:tcPr>
            <w:tcW w:w="752" w:type="dxa"/>
          </w:tcPr>
          <w:p w14:paraId="00B4B293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6</w:t>
            </w:r>
          </w:p>
        </w:tc>
        <w:tc>
          <w:tcPr>
            <w:tcW w:w="1167" w:type="dxa"/>
          </w:tcPr>
          <w:p w14:paraId="2F33722E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8</w:t>
            </w:r>
          </w:p>
        </w:tc>
        <w:tc>
          <w:tcPr>
            <w:tcW w:w="894" w:type="dxa"/>
          </w:tcPr>
          <w:p w14:paraId="63B01674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3</w:t>
            </w:r>
          </w:p>
        </w:tc>
      </w:tr>
      <w:tr w:rsidR="00206424" w:rsidRPr="00FD2FFC" w14:paraId="6F713C3A" w14:textId="77777777" w:rsidTr="00A310DF">
        <w:trPr>
          <w:gridAfter w:val="1"/>
          <w:wAfter w:w="16" w:type="dxa"/>
          <w:trHeight w:val="414"/>
        </w:trPr>
        <w:tc>
          <w:tcPr>
            <w:tcW w:w="571" w:type="dxa"/>
          </w:tcPr>
          <w:p w14:paraId="2593D423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.</w:t>
            </w:r>
          </w:p>
        </w:tc>
        <w:tc>
          <w:tcPr>
            <w:tcW w:w="2543" w:type="dxa"/>
          </w:tcPr>
          <w:p w14:paraId="333E03AE" w14:textId="77777777" w:rsidR="00206424" w:rsidRPr="00BA7060" w:rsidRDefault="00206424" w:rsidP="00A310DF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karta</w:t>
            </w: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tara</w:t>
            </w: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City</w:t>
            </w:r>
          </w:p>
        </w:tc>
        <w:tc>
          <w:tcPr>
            <w:tcW w:w="1068" w:type="dxa"/>
          </w:tcPr>
          <w:p w14:paraId="6D1FF031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4</w:t>
            </w:r>
          </w:p>
        </w:tc>
        <w:tc>
          <w:tcPr>
            <w:tcW w:w="1131" w:type="dxa"/>
          </w:tcPr>
          <w:p w14:paraId="7D4E7AAA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</w:t>
            </w:r>
          </w:p>
        </w:tc>
        <w:tc>
          <w:tcPr>
            <w:tcW w:w="1087" w:type="dxa"/>
          </w:tcPr>
          <w:p w14:paraId="46C4B721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752" w:type="dxa"/>
          </w:tcPr>
          <w:p w14:paraId="03B25212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1167" w:type="dxa"/>
          </w:tcPr>
          <w:p w14:paraId="6B033149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894" w:type="dxa"/>
          </w:tcPr>
          <w:p w14:paraId="7486B8EC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0</w:t>
            </w:r>
          </w:p>
        </w:tc>
      </w:tr>
      <w:tr w:rsidR="00206424" w:rsidRPr="00FD2FFC" w14:paraId="2D47E0FC" w14:textId="77777777" w:rsidTr="00A310DF">
        <w:trPr>
          <w:gridAfter w:val="1"/>
          <w:wAfter w:w="16" w:type="dxa"/>
          <w:trHeight w:val="414"/>
        </w:trPr>
        <w:tc>
          <w:tcPr>
            <w:tcW w:w="571" w:type="dxa"/>
          </w:tcPr>
          <w:p w14:paraId="66207F12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.</w:t>
            </w:r>
          </w:p>
        </w:tc>
        <w:tc>
          <w:tcPr>
            <w:tcW w:w="2543" w:type="dxa"/>
          </w:tcPr>
          <w:p w14:paraId="07B7B514" w14:textId="77777777" w:rsidR="00206424" w:rsidRPr="00BA7060" w:rsidRDefault="00206424" w:rsidP="00A310DF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District of </w:t>
            </w: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andung</w:t>
            </w:r>
          </w:p>
        </w:tc>
        <w:tc>
          <w:tcPr>
            <w:tcW w:w="1068" w:type="dxa"/>
          </w:tcPr>
          <w:p w14:paraId="2DAA6415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8</w:t>
            </w:r>
          </w:p>
        </w:tc>
        <w:tc>
          <w:tcPr>
            <w:tcW w:w="1131" w:type="dxa"/>
          </w:tcPr>
          <w:p w14:paraId="7CCE4CB9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7" w:type="dxa"/>
          </w:tcPr>
          <w:p w14:paraId="11623FE8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</w:t>
            </w:r>
          </w:p>
        </w:tc>
        <w:tc>
          <w:tcPr>
            <w:tcW w:w="752" w:type="dxa"/>
          </w:tcPr>
          <w:p w14:paraId="013A73F0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167" w:type="dxa"/>
          </w:tcPr>
          <w:p w14:paraId="3A7E6AB2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1</w:t>
            </w:r>
          </w:p>
        </w:tc>
        <w:tc>
          <w:tcPr>
            <w:tcW w:w="894" w:type="dxa"/>
          </w:tcPr>
          <w:p w14:paraId="1ED00476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4</w:t>
            </w:r>
          </w:p>
        </w:tc>
      </w:tr>
      <w:tr w:rsidR="00206424" w:rsidRPr="00FD2FFC" w14:paraId="6BCA8085" w14:textId="77777777" w:rsidTr="00A310DF">
        <w:trPr>
          <w:gridAfter w:val="1"/>
          <w:wAfter w:w="16" w:type="dxa"/>
          <w:trHeight w:val="414"/>
        </w:trPr>
        <w:tc>
          <w:tcPr>
            <w:tcW w:w="571" w:type="dxa"/>
          </w:tcPr>
          <w:p w14:paraId="398EED47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.</w:t>
            </w:r>
          </w:p>
        </w:tc>
        <w:tc>
          <w:tcPr>
            <w:tcW w:w="2543" w:type="dxa"/>
          </w:tcPr>
          <w:p w14:paraId="3B318C71" w14:textId="77777777" w:rsidR="00206424" w:rsidRPr="00BA7060" w:rsidRDefault="00206424" w:rsidP="00A310DF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District of </w:t>
            </w: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andung</w:t>
            </w: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arat</w:t>
            </w:r>
          </w:p>
        </w:tc>
        <w:tc>
          <w:tcPr>
            <w:tcW w:w="1068" w:type="dxa"/>
          </w:tcPr>
          <w:p w14:paraId="76E5A81C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1131" w:type="dxa"/>
          </w:tcPr>
          <w:p w14:paraId="636F2AF0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7" w:type="dxa"/>
          </w:tcPr>
          <w:p w14:paraId="3ACF2143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752" w:type="dxa"/>
          </w:tcPr>
          <w:p w14:paraId="373BECA5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167" w:type="dxa"/>
          </w:tcPr>
          <w:p w14:paraId="10F23F99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894" w:type="dxa"/>
          </w:tcPr>
          <w:p w14:paraId="387E9943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1</w:t>
            </w:r>
          </w:p>
        </w:tc>
      </w:tr>
      <w:tr w:rsidR="00206424" w:rsidRPr="00FD2FFC" w14:paraId="2EFA73E9" w14:textId="77777777" w:rsidTr="00A310DF">
        <w:trPr>
          <w:gridAfter w:val="1"/>
          <w:wAfter w:w="16" w:type="dxa"/>
          <w:trHeight w:val="414"/>
        </w:trPr>
        <w:tc>
          <w:tcPr>
            <w:tcW w:w="571" w:type="dxa"/>
          </w:tcPr>
          <w:p w14:paraId="52B15EB5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.</w:t>
            </w:r>
          </w:p>
        </w:tc>
        <w:tc>
          <w:tcPr>
            <w:tcW w:w="2543" w:type="dxa"/>
          </w:tcPr>
          <w:p w14:paraId="798B3146" w14:textId="77777777" w:rsidR="00206424" w:rsidRPr="00BA7060" w:rsidRDefault="00206424" w:rsidP="00A310DF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District of </w:t>
            </w: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ekasi</w:t>
            </w:r>
          </w:p>
        </w:tc>
        <w:tc>
          <w:tcPr>
            <w:tcW w:w="1068" w:type="dxa"/>
          </w:tcPr>
          <w:p w14:paraId="6BEE3D5E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7</w:t>
            </w:r>
          </w:p>
        </w:tc>
        <w:tc>
          <w:tcPr>
            <w:tcW w:w="1131" w:type="dxa"/>
          </w:tcPr>
          <w:p w14:paraId="2DB53191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85</w:t>
            </w:r>
          </w:p>
        </w:tc>
        <w:tc>
          <w:tcPr>
            <w:tcW w:w="1087" w:type="dxa"/>
          </w:tcPr>
          <w:p w14:paraId="1B3B493E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11</w:t>
            </w:r>
          </w:p>
        </w:tc>
        <w:tc>
          <w:tcPr>
            <w:tcW w:w="752" w:type="dxa"/>
          </w:tcPr>
          <w:p w14:paraId="4C758087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7</w:t>
            </w:r>
          </w:p>
        </w:tc>
        <w:tc>
          <w:tcPr>
            <w:tcW w:w="1167" w:type="dxa"/>
          </w:tcPr>
          <w:p w14:paraId="52D08CF0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15</w:t>
            </w:r>
          </w:p>
        </w:tc>
        <w:tc>
          <w:tcPr>
            <w:tcW w:w="894" w:type="dxa"/>
          </w:tcPr>
          <w:p w14:paraId="25BBC17C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95</w:t>
            </w:r>
          </w:p>
        </w:tc>
      </w:tr>
    </w:tbl>
    <w:p w14:paraId="709B0071" w14:textId="3BC2BE21" w:rsidR="00206424" w:rsidRPr="00EA623A" w:rsidRDefault="00206424" w:rsidP="00EA623A">
      <w:pPr>
        <w:tabs>
          <w:tab w:val="left" w:pos="438"/>
          <w:tab w:val="center" w:pos="4252"/>
        </w:tabs>
        <w:spacing w:line="36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  <w:sectPr w:rsidR="00206424" w:rsidRPr="00EA623A" w:rsidSect="00F87457">
          <w:headerReference w:type="first" r:id="rId14"/>
          <w:pgSz w:w="11906" w:h="16838"/>
          <w:pgMar w:top="1701" w:right="1701" w:bottom="1701" w:left="1701" w:header="709" w:footer="709" w:gutter="0"/>
          <w:pgNumType w:start="42"/>
          <w:cols w:space="708"/>
          <w:titlePg/>
          <w:docGrid w:linePitch="360"/>
        </w:sectPr>
      </w:pPr>
    </w:p>
    <w:p w14:paraId="03EA2815" w14:textId="77777777" w:rsidR="00206424" w:rsidRDefault="00206424" w:rsidP="00206424">
      <w:pPr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</w:pPr>
    </w:p>
    <w:tbl>
      <w:tblPr>
        <w:tblW w:w="92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1"/>
        <w:gridCol w:w="2543"/>
        <w:gridCol w:w="1068"/>
        <w:gridCol w:w="1131"/>
        <w:gridCol w:w="1087"/>
        <w:gridCol w:w="752"/>
        <w:gridCol w:w="1167"/>
        <w:gridCol w:w="894"/>
      </w:tblGrid>
      <w:tr w:rsidR="00206424" w:rsidRPr="00FD2FFC" w14:paraId="0042CA47" w14:textId="77777777" w:rsidTr="00A310DF">
        <w:trPr>
          <w:trHeight w:val="414"/>
        </w:trPr>
        <w:tc>
          <w:tcPr>
            <w:tcW w:w="571" w:type="dxa"/>
          </w:tcPr>
          <w:p w14:paraId="75076148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.</w:t>
            </w:r>
          </w:p>
        </w:tc>
        <w:tc>
          <w:tcPr>
            <w:tcW w:w="2543" w:type="dxa"/>
          </w:tcPr>
          <w:p w14:paraId="372BF11B" w14:textId="77777777" w:rsidR="00206424" w:rsidRPr="00BA7060" w:rsidRDefault="00206424" w:rsidP="00A310DF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District of </w:t>
            </w: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ogor</w:t>
            </w:r>
          </w:p>
        </w:tc>
        <w:tc>
          <w:tcPr>
            <w:tcW w:w="1068" w:type="dxa"/>
          </w:tcPr>
          <w:p w14:paraId="2BCD6CA8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0</w:t>
            </w:r>
          </w:p>
        </w:tc>
        <w:tc>
          <w:tcPr>
            <w:tcW w:w="1131" w:type="dxa"/>
          </w:tcPr>
          <w:p w14:paraId="02CE2654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087" w:type="dxa"/>
          </w:tcPr>
          <w:p w14:paraId="39A107F5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752" w:type="dxa"/>
          </w:tcPr>
          <w:p w14:paraId="71BB189F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4</w:t>
            </w:r>
          </w:p>
        </w:tc>
        <w:tc>
          <w:tcPr>
            <w:tcW w:w="1167" w:type="dxa"/>
          </w:tcPr>
          <w:p w14:paraId="31AC7BB5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</w:t>
            </w:r>
          </w:p>
        </w:tc>
        <w:tc>
          <w:tcPr>
            <w:tcW w:w="894" w:type="dxa"/>
          </w:tcPr>
          <w:p w14:paraId="4112909E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12</w:t>
            </w:r>
          </w:p>
        </w:tc>
      </w:tr>
      <w:tr w:rsidR="00206424" w:rsidRPr="00FD2FFC" w14:paraId="3D08DE25" w14:textId="77777777" w:rsidTr="00A310DF">
        <w:trPr>
          <w:trHeight w:val="414"/>
        </w:trPr>
        <w:tc>
          <w:tcPr>
            <w:tcW w:w="571" w:type="dxa"/>
          </w:tcPr>
          <w:p w14:paraId="1D56C735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1.</w:t>
            </w:r>
          </w:p>
        </w:tc>
        <w:tc>
          <w:tcPr>
            <w:tcW w:w="2543" w:type="dxa"/>
          </w:tcPr>
          <w:p w14:paraId="252505B0" w14:textId="77777777" w:rsidR="00206424" w:rsidRPr="00BA7060" w:rsidRDefault="00206424" w:rsidP="00A310DF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District of </w:t>
            </w:r>
            <w:proofErr w:type="spellStart"/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oyolali</w:t>
            </w:r>
            <w:proofErr w:type="spellEnd"/>
          </w:p>
        </w:tc>
        <w:tc>
          <w:tcPr>
            <w:tcW w:w="1068" w:type="dxa"/>
          </w:tcPr>
          <w:p w14:paraId="1857F31A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131" w:type="dxa"/>
          </w:tcPr>
          <w:p w14:paraId="0115EED6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7" w:type="dxa"/>
          </w:tcPr>
          <w:p w14:paraId="417838AC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752" w:type="dxa"/>
          </w:tcPr>
          <w:p w14:paraId="3C22E96A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167" w:type="dxa"/>
          </w:tcPr>
          <w:p w14:paraId="22615F07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894" w:type="dxa"/>
          </w:tcPr>
          <w:p w14:paraId="0C874904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</w:tr>
      <w:tr w:rsidR="00206424" w:rsidRPr="00FD2FFC" w14:paraId="02BF5788" w14:textId="77777777" w:rsidTr="00A310DF">
        <w:trPr>
          <w:trHeight w:val="414"/>
        </w:trPr>
        <w:tc>
          <w:tcPr>
            <w:tcW w:w="571" w:type="dxa"/>
          </w:tcPr>
          <w:p w14:paraId="183EF40E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.</w:t>
            </w:r>
          </w:p>
        </w:tc>
        <w:tc>
          <w:tcPr>
            <w:tcW w:w="2543" w:type="dxa"/>
          </w:tcPr>
          <w:p w14:paraId="422582EB" w14:textId="77777777" w:rsidR="00206424" w:rsidRPr="00BA7060" w:rsidRDefault="00206424" w:rsidP="00A310DF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District of </w:t>
            </w:r>
            <w:proofErr w:type="spellStart"/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ianjur</w:t>
            </w:r>
            <w:proofErr w:type="spellEnd"/>
          </w:p>
        </w:tc>
        <w:tc>
          <w:tcPr>
            <w:tcW w:w="1068" w:type="dxa"/>
          </w:tcPr>
          <w:p w14:paraId="341C564D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6</w:t>
            </w:r>
          </w:p>
        </w:tc>
        <w:tc>
          <w:tcPr>
            <w:tcW w:w="1131" w:type="dxa"/>
          </w:tcPr>
          <w:p w14:paraId="3E279526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7" w:type="dxa"/>
          </w:tcPr>
          <w:p w14:paraId="0F91B018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752" w:type="dxa"/>
          </w:tcPr>
          <w:p w14:paraId="631D41AA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167" w:type="dxa"/>
          </w:tcPr>
          <w:p w14:paraId="746CF264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894" w:type="dxa"/>
          </w:tcPr>
          <w:p w14:paraId="129BEC27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8</w:t>
            </w:r>
          </w:p>
        </w:tc>
      </w:tr>
      <w:tr w:rsidR="00206424" w:rsidRPr="00FD2FFC" w14:paraId="6587E170" w14:textId="77777777" w:rsidTr="00A310DF">
        <w:trPr>
          <w:trHeight w:val="414"/>
        </w:trPr>
        <w:tc>
          <w:tcPr>
            <w:tcW w:w="571" w:type="dxa"/>
          </w:tcPr>
          <w:p w14:paraId="018DBB33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3.</w:t>
            </w:r>
          </w:p>
        </w:tc>
        <w:tc>
          <w:tcPr>
            <w:tcW w:w="2543" w:type="dxa"/>
          </w:tcPr>
          <w:p w14:paraId="35534F40" w14:textId="77777777" w:rsidR="00206424" w:rsidRPr="00BA7060" w:rsidRDefault="00206424" w:rsidP="00A310DF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istrict of Gresik</w:t>
            </w:r>
          </w:p>
        </w:tc>
        <w:tc>
          <w:tcPr>
            <w:tcW w:w="1068" w:type="dxa"/>
          </w:tcPr>
          <w:p w14:paraId="58140BCE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131" w:type="dxa"/>
          </w:tcPr>
          <w:p w14:paraId="1415C86D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087" w:type="dxa"/>
          </w:tcPr>
          <w:p w14:paraId="22B6ACA8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1</w:t>
            </w:r>
          </w:p>
        </w:tc>
        <w:tc>
          <w:tcPr>
            <w:tcW w:w="752" w:type="dxa"/>
          </w:tcPr>
          <w:p w14:paraId="550A5F34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1167" w:type="dxa"/>
          </w:tcPr>
          <w:p w14:paraId="09F3343F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7</w:t>
            </w:r>
          </w:p>
        </w:tc>
        <w:tc>
          <w:tcPr>
            <w:tcW w:w="894" w:type="dxa"/>
          </w:tcPr>
          <w:p w14:paraId="52280D02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1</w:t>
            </w:r>
          </w:p>
        </w:tc>
      </w:tr>
      <w:tr w:rsidR="00206424" w:rsidRPr="00FD2FFC" w14:paraId="5C33624B" w14:textId="77777777" w:rsidTr="00A310DF">
        <w:trPr>
          <w:trHeight w:val="414"/>
        </w:trPr>
        <w:tc>
          <w:tcPr>
            <w:tcW w:w="571" w:type="dxa"/>
          </w:tcPr>
          <w:p w14:paraId="28E06C1E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.</w:t>
            </w:r>
          </w:p>
        </w:tc>
        <w:tc>
          <w:tcPr>
            <w:tcW w:w="2543" w:type="dxa"/>
          </w:tcPr>
          <w:p w14:paraId="44A079FD" w14:textId="77777777" w:rsidR="00206424" w:rsidRPr="00BA7060" w:rsidRDefault="00206424" w:rsidP="00A310DF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District of </w:t>
            </w:r>
            <w:proofErr w:type="spellStart"/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arawang</w:t>
            </w:r>
            <w:proofErr w:type="spellEnd"/>
          </w:p>
        </w:tc>
        <w:tc>
          <w:tcPr>
            <w:tcW w:w="1068" w:type="dxa"/>
          </w:tcPr>
          <w:p w14:paraId="5B74B680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5</w:t>
            </w:r>
          </w:p>
        </w:tc>
        <w:tc>
          <w:tcPr>
            <w:tcW w:w="1131" w:type="dxa"/>
          </w:tcPr>
          <w:p w14:paraId="278A334E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39</w:t>
            </w:r>
          </w:p>
        </w:tc>
        <w:tc>
          <w:tcPr>
            <w:tcW w:w="1087" w:type="dxa"/>
          </w:tcPr>
          <w:p w14:paraId="7BDEF2E7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8</w:t>
            </w:r>
          </w:p>
        </w:tc>
        <w:tc>
          <w:tcPr>
            <w:tcW w:w="752" w:type="dxa"/>
          </w:tcPr>
          <w:p w14:paraId="33197145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</w:t>
            </w:r>
          </w:p>
        </w:tc>
        <w:tc>
          <w:tcPr>
            <w:tcW w:w="1167" w:type="dxa"/>
          </w:tcPr>
          <w:p w14:paraId="721B2686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7</w:t>
            </w:r>
          </w:p>
        </w:tc>
        <w:tc>
          <w:tcPr>
            <w:tcW w:w="894" w:type="dxa"/>
          </w:tcPr>
          <w:p w14:paraId="16A1E74E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13</w:t>
            </w:r>
          </w:p>
        </w:tc>
      </w:tr>
      <w:tr w:rsidR="00206424" w:rsidRPr="00FD2FFC" w14:paraId="6422FBD8" w14:textId="77777777" w:rsidTr="00A310DF">
        <w:trPr>
          <w:trHeight w:val="414"/>
        </w:trPr>
        <w:tc>
          <w:tcPr>
            <w:tcW w:w="571" w:type="dxa"/>
          </w:tcPr>
          <w:p w14:paraId="3A4EB19C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5.</w:t>
            </w:r>
          </w:p>
        </w:tc>
        <w:tc>
          <w:tcPr>
            <w:tcW w:w="2543" w:type="dxa"/>
          </w:tcPr>
          <w:p w14:paraId="780089C1" w14:textId="77777777" w:rsidR="00206424" w:rsidRPr="00BA7060" w:rsidRDefault="00206424" w:rsidP="00A310DF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District of </w:t>
            </w: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ojokerto</w:t>
            </w:r>
          </w:p>
        </w:tc>
        <w:tc>
          <w:tcPr>
            <w:tcW w:w="1068" w:type="dxa"/>
          </w:tcPr>
          <w:p w14:paraId="47B1BA62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131" w:type="dxa"/>
          </w:tcPr>
          <w:p w14:paraId="08481274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087" w:type="dxa"/>
          </w:tcPr>
          <w:p w14:paraId="4FF89F3E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752" w:type="dxa"/>
          </w:tcPr>
          <w:p w14:paraId="1001E2B8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1</w:t>
            </w:r>
          </w:p>
        </w:tc>
        <w:tc>
          <w:tcPr>
            <w:tcW w:w="1167" w:type="dxa"/>
          </w:tcPr>
          <w:p w14:paraId="3363747A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894" w:type="dxa"/>
          </w:tcPr>
          <w:p w14:paraId="097838AD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3</w:t>
            </w:r>
          </w:p>
        </w:tc>
      </w:tr>
      <w:tr w:rsidR="00206424" w:rsidRPr="00FD2FFC" w14:paraId="50CE678C" w14:textId="77777777" w:rsidTr="00A310DF">
        <w:trPr>
          <w:trHeight w:val="414"/>
        </w:trPr>
        <w:tc>
          <w:tcPr>
            <w:tcW w:w="571" w:type="dxa"/>
          </w:tcPr>
          <w:p w14:paraId="2D2473BF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6.</w:t>
            </w:r>
          </w:p>
        </w:tc>
        <w:tc>
          <w:tcPr>
            <w:tcW w:w="2543" w:type="dxa"/>
          </w:tcPr>
          <w:p w14:paraId="6A793DE7" w14:textId="77777777" w:rsidR="00206424" w:rsidRPr="00BA7060" w:rsidRDefault="00206424" w:rsidP="00A310DF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District of </w:t>
            </w:r>
            <w:proofErr w:type="spellStart"/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suruan</w:t>
            </w:r>
            <w:proofErr w:type="spellEnd"/>
          </w:p>
        </w:tc>
        <w:tc>
          <w:tcPr>
            <w:tcW w:w="1068" w:type="dxa"/>
          </w:tcPr>
          <w:p w14:paraId="4848A6C0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1</w:t>
            </w:r>
          </w:p>
        </w:tc>
        <w:tc>
          <w:tcPr>
            <w:tcW w:w="1131" w:type="dxa"/>
          </w:tcPr>
          <w:p w14:paraId="2631F9CE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087" w:type="dxa"/>
          </w:tcPr>
          <w:p w14:paraId="66491672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752" w:type="dxa"/>
          </w:tcPr>
          <w:p w14:paraId="1CEEFF9D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</w:t>
            </w:r>
          </w:p>
        </w:tc>
        <w:tc>
          <w:tcPr>
            <w:tcW w:w="1167" w:type="dxa"/>
          </w:tcPr>
          <w:p w14:paraId="17D0E89A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894" w:type="dxa"/>
          </w:tcPr>
          <w:p w14:paraId="4478291F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9</w:t>
            </w:r>
          </w:p>
        </w:tc>
      </w:tr>
      <w:tr w:rsidR="00206424" w:rsidRPr="00FD2FFC" w14:paraId="51123A9C" w14:textId="77777777" w:rsidTr="00A310DF">
        <w:trPr>
          <w:trHeight w:val="414"/>
        </w:trPr>
        <w:tc>
          <w:tcPr>
            <w:tcW w:w="571" w:type="dxa"/>
          </w:tcPr>
          <w:p w14:paraId="1967452C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.</w:t>
            </w:r>
          </w:p>
        </w:tc>
        <w:tc>
          <w:tcPr>
            <w:tcW w:w="2543" w:type="dxa"/>
          </w:tcPr>
          <w:p w14:paraId="29D55E43" w14:textId="77777777" w:rsidR="00206424" w:rsidRPr="00BA7060" w:rsidRDefault="00206424" w:rsidP="00A310DF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District of </w:t>
            </w:r>
            <w:proofErr w:type="spellStart"/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urwakarta</w:t>
            </w:r>
            <w:proofErr w:type="spellEnd"/>
          </w:p>
        </w:tc>
        <w:tc>
          <w:tcPr>
            <w:tcW w:w="1068" w:type="dxa"/>
          </w:tcPr>
          <w:p w14:paraId="798DE96F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4</w:t>
            </w:r>
          </w:p>
        </w:tc>
        <w:tc>
          <w:tcPr>
            <w:tcW w:w="1131" w:type="dxa"/>
          </w:tcPr>
          <w:p w14:paraId="544130E6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1</w:t>
            </w:r>
          </w:p>
        </w:tc>
        <w:tc>
          <w:tcPr>
            <w:tcW w:w="1087" w:type="dxa"/>
          </w:tcPr>
          <w:p w14:paraId="63FDBED8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</w:t>
            </w:r>
          </w:p>
        </w:tc>
        <w:tc>
          <w:tcPr>
            <w:tcW w:w="752" w:type="dxa"/>
          </w:tcPr>
          <w:p w14:paraId="188F55C3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167" w:type="dxa"/>
          </w:tcPr>
          <w:p w14:paraId="4DD9E5E4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1</w:t>
            </w:r>
          </w:p>
        </w:tc>
        <w:tc>
          <w:tcPr>
            <w:tcW w:w="894" w:type="dxa"/>
          </w:tcPr>
          <w:p w14:paraId="3B5543AE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4</w:t>
            </w:r>
          </w:p>
        </w:tc>
      </w:tr>
      <w:tr w:rsidR="00206424" w:rsidRPr="00FD2FFC" w14:paraId="5191A31F" w14:textId="77777777" w:rsidTr="00A310DF">
        <w:trPr>
          <w:trHeight w:val="414"/>
        </w:trPr>
        <w:tc>
          <w:tcPr>
            <w:tcW w:w="571" w:type="dxa"/>
          </w:tcPr>
          <w:p w14:paraId="435F48B1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8.</w:t>
            </w:r>
          </w:p>
        </w:tc>
        <w:tc>
          <w:tcPr>
            <w:tcW w:w="2543" w:type="dxa"/>
          </w:tcPr>
          <w:p w14:paraId="397475DC" w14:textId="77777777" w:rsidR="00206424" w:rsidRPr="00BA7060" w:rsidRDefault="00206424" w:rsidP="00A310DF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District of </w:t>
            </w: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emarang</w:t>
            </w:r>
          </w:p>
        </w:tc>
        <w:tc>
          <w:tcPr>
            <w:tcW w:w="1068" w:type="dxa"/>
          </w:tcPr>
          <w:p w14:paraId="43DA3E4E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3</w:t>
            </w:r>
          </w:p>
        </w:tc>
        <w:tc>
          <w:tcPr>
            <w:tcW w:w="1131" w:type="dxa"/>
          </w:tcPr>
          <w:p w14:paraId="269517D2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087" w:type="dxa"/>
          </w:tcPr>
          <w:p w14:paraId="40BF92D4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752" w:type="dxa"/>
          </w:tcPr>
          <w:p w14:paraId="1070AA0F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167" w:type="dxa"/>
          </w:tcPr>
          <w:p w14:paraId="4D38A929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894" w:type="dxa"/>
          </w:tcPr>
          <w:p w14:paraId="11BE6E14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9</w:t>
            </w:r>
          </w:p>
        </w:tc>
      </w:tr>
      <w:tr w:rsidR="00206424" w:rsidRPr="00FD2FFC" w14:paraId="19B681AB" w14:textId="77777777" w:rsidTr="00A310DF">
        <w:trPr>
          <w:trHeight w:val="414"/>
        </w:trPr>
        <w:tc>
          <w:tcPr>
            <w:tcW w:w="571" w:type="dxa"/>
          </w:tcPr>
          <w:p w14:paraId="5B2BBC65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9.</w:t>
            </w:r>
          </w:p>
        </w:tc>
        <w:tc>
          <w:tcPr>
            <w:tcW w:w="2543" w:type="dxa"/>
          </w:tcPr>
          <w:p w14:paraId="37E74A41" w14:textId="77777777" w:rsidR="00206424" w:rsidRPr="00BA7060" w:rsidRDefault="00206424" w:rsidP="00A310DF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District of </w:t>
            </w:r>
            <w:proofErr w:type="spellStart"/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idoarjo</w:t>
            </w:r>
            <w:proofErr w:type="spellEnd"/>
          </w:p>
        </w:tc>
        <w:tc>
          <w:tcPr>
            <w:tcW w:w="1068" w:type="dxa"/>
          </w:tcPr>
          <w:p w14:paraId="3F18781B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131" w:type="dxa"/>
          </w:tcPr>
          <w:p w14:paraId="28C46B24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7" w:type="dxa"/>
          </w:tcPr>
          <w:p w14:paraId="124F1AEC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752" w:type="dxa"/>
          </w:tcPr>
          <w:p w14:paraId="7FC89736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8</w:t>
            </w:r>
          </w:p>
        </w:tc>
        <w:tc>
          <w:tcPr>
            <w:tcW w:w="1167" w:type="dxa"/>
          </w:tcPr>
          <w:p w14:paraId="4D5DFDC2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894" w:type="dxa"/>
          </w:tcPr>
          <w:p w14:paraId="29DCE128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8</w:t>
            </w:r>
          </w:p>
        </w:tc>
      </w:tr>
      <w:tr w:rsidR="00206424" w:rsidRPr="00FD2FFC" w14:paraId="677B9B07" w14:textId="77777777" w:rsidTr="00A310DF">
        <w:trPr>
          <w:trHeight w:val="414"/>
        </w:trPr>
        <w:tc>
          <w:tcPr>
            <w:tcW w:w="571" w:type="dxa"/>
          </w:tcPr>
          <w:p w14:paraId="09993133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.</w:t>
            </w:r>
          </w:p>
        </w:tc>
        <w:tc>
          <w:tcPr>
            <w:tcW w:w="2543" w:type="dxa"/>
          </w:tcPr>
          <w:p w14:paraId="55012E38" w14:textId="77777777" w:rsidR="00206424" w:rsidRPr="00BA7060" w:rsidRDefault="00206424" w:rsidP="00A310DF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District of </w:t>
            </w: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ubang</w:t>
            </w:r>
          </w:p>
        </w:tc>
        <w:tc>
          <w:tcPr>
            <w:tcW w:w="1068" w:type="dxa"/>
          </w:tcPr>
          <w:p w14:paraId="2956F921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1</w:t>
            </w:r>
          </w:p>
        </w:tc>
        <w:tc>
          <w:tcPr>
            <w:tcW w:w="1131" w:type="dxa"/>
          </w:tcPr>
          <w:p w14:paraId="08A03837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7" w:type="dxa"/>
          </w:tcPr>
          <w:p w14:paraId="05994590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752" w:type="dxa"/>
          </w:tcPr>
          <w:p w14:paraId="640E65E6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167" w:type="dxa"/>
          </w:tcPr>
          <w:p w14:paraId="1768186D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894" w:type="dxa"/>
          </w:tcPr>
          <w:p w14:paraId="0F7DC858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1</w:t>
            </w:r>
          </w:p>
        </w:tc>
      </w:tr>
      <w:tr w:rsidR="00206424" w:rsidRPr="00FD2FFC" w14:paraId="16828810" w14:textId="77777777" w:rsidTr="00A310DF">
        <w:trPr>
          <w:trHeight w:val="414"/>
        </w:trPr>
        <w:tc>
          <w:tcPr>
            <w:tcW w:w="571" w:type="dxa"/>
          </w:tcPr>
          <w:p w14:paraId="0BF74B31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.</w:t>
            </w:r>
          </w:p>
        </w:tc>
        <w:tc>
          <w:tcPr>
            <w:tcW w:w="2543" w:type="dxa"/>
          </w:tcPr>
          <w:p w14:paraId="290C3CA4" w14:textId="77777777" w:rsidR="00206424" w:rsidRPr="00BA7060" w:rsidRDefault="00206424" w:rsidP="00A310DF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District of </w:t>
            </w:r>
            <w:proofErr w:type="spellStart"/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ukabumi</w:t>
            </w:r>
            <w:proofErr w:type="spellEnd"/>
          </w:p>
        </w:tc>
        <w:tc>
          <w:tcPr>
            <w:tcW w:w="1068" w:type="dxa"/>
          </w:tcPr>
          <w:p w14:paraId="557F2F00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6</w:t>
            </w:r>
          </w:p>
        </w:tc>
        <w:tc>
          <w:tcPr>
            <w:tcW w:w="1131" w:type="dxa"/>
          </w:tcPr>
          <w:p w14:paraId="0B3B0186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087" w:type="dxa"/>
          </w:tcPr>
          <w:p w14:paraId="71B62215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</w:t>
            </w:r>
          </w:p>
        </w:tc>
        <w:tc>
          <w:tcPr>
            <w:tcW w:w="752" w:type="dxa"/>
          </w:tcPr>
          <w:p w14:paraId="73466681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167" w:type="dxa"/>
          </w:tcPr>
          <w:p w14:paraId="6ED74BD6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894" w:type="dxa"/>
          </w:tcPr>
          <w:p w14:paraId="54853D03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9</w:t>
            </w:r>
          </w:p>
        </w:tc>
      </w:tr>
      <w:tr w:rsidR="00206424" w:rsidRPr="00FD2FFC" w14:paraId="09588504" w14:textId="77777777" w:rsidTr="00A310DF">
        <w:trPr>
          <w:trHeight w:val="414"/>
        </w:trPr>
        <w:tc>
          <w:tcPr>
            <w:tcW w:w="571" w:type="dxa"/>
          </w:tcPr>
          <w:p w14:paraId="28AA9DD6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2.</w:t>
            </w:r>
          </w:p>
        </w:tc>
        <w:tc>
          <w:tcPr>
            <w:tcW w:w="2543" w:type="dxa"/>
          </w:tcPr>
          <w:p w14:paraId="3475F448" w14:textId="77777777" w:rsidR="00206424" w:rsidRPr="00BA7060" w:rsidRDefault="00206424" w:rsidP="00A310DF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emarang</w:t>
            </w: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City</w:t>
            </w:r>
          </w:p>
        </w:tc>
        <w:tc>
          <w:tcPr>
            <w:tcW w:w="1068" w:type="dxa"/>
          </w:tcPr>
          <w:p w14:paraId="2C294A52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</w:t>
            </w:r>
          </w:p>
        </w:tc>
        <w:tc>
          <w:tcPr>
            <w:tcW w:w="1131" w:type="dxa"/>
          </w:tcPr>
          <w:p w14:paraId="4714EF4D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7" w:type="dxa"/>
          </w:tcPr>
          <w:p w14:paraId="092D29B4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752" w:type="dxa"/>
          </w:tcPr>
          <w:p w14:paraId="24A591DE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1</w:t>
            </w:r>
          </w:p>
        </w:tc>
        <w:tc>
          <w:tcPr>
            <w:tcW w:w="1167" w:type="dxa"/>
          </w:tcPr>
          <w:p w14:paraId="7ED9C351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894" w:type="dxa"/>
          </w:tcPr>
          <w:p w14:paraId="0326FA2F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5</w:t>
            </w:r>
          </w:p>
        </w:tc>
      </w:tr>
      <w:tr w:rsidR="00206424" w:rsidRPr="00FD2FFC" w14:paraId="09A22F65" w14:textId="77777777" w:rsidTr="00A310DF">
        <w:trPr>
          <w:trHeight w:val="414"/>
        </w:trPr>
        <w:tc>
          <w:tcPr>
            <w:tcW w:w="571" w:type="dxa"/>
          </w:tcPr>
          <w:p w14:paraId="23F396D1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3.</w:t>
            </w:r>
          </w:p>
        </w:tc>
        <w:tc>
          <w:tcPr>
            <w:tcW w:w="2543" w:type="dxa"/>
          </w:tcPr>
          <w:p w14:paraId="52ED8869" w14:textId="77777777" w:rsidR="00206424" w:rsidRPr="00BA7060" w:rsidRDefault="00206424" w:rsidP="00A310DF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urabaya</w:t>
            </w: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City</w:t>
            </w:r>
          </w:p>
        </w:tc>
        <w:tc>
          <w:tcPr>
            <w:tcW w:w="1068" w:type="dxa"/>
          </w:tcPr>
          <w:p w14:paraId="7D971372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131" w:type="dxa"/>
          </w:tcPr>
          <w:p w14:paraId="27D20922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087" w:type="dxa"/>
          </w:tcPr>
          <w:p w14:paraId="3FB515A0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752" w:type="dxa"/>
          </w:tcPr>
          <w:p w14:paraId="210B5E6A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167" w:type="dxa"/>
          </w:tcPr>
          <w:p w14:paraId="4C31C054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</w:t>
            </w:r>
          </w:p>
        </w:tc>
        <w:tc>
          <w:tcPr>
            <w:tcW w:w="894" w:type="dxa"/>
          </w:tcPr>
          <w:p w14:paraId="2BAC3CB8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</w:t>
            </w:r>
          </w:p>
        </w:tc>
      </w:tr>
      <w:tr w:rsidR="00206424" w:rsidRPr="00FD2FFC" w14:paraId="3F49DF2D" w14:textId="77777777" w:rsidTr="00A310DF">
        <w:trPr>
          <w:trHeight w:val="414"/>
        </w:trPr>
        <w:tc>
          <w:tcPr>
            <w:tcW w:w="571" w:type="dxa"/>
          </w:tcPr>
          <w:p w14:paraId="2E00F349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543" w:type="dxa"/>
          </w:tcPr>
          <w:p w14:paraId="7581F6D5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Total </w:t>
            </w: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oreign firms</w:t>
            </w:r>
          </w:p>
        </w:tc>
        <w:tc>
          <w:tcPr>
            <w:tcW w:w="1068" w:type="dxa"/>
          </w:tcPr>
          <w:p w14:paraId="15E735E1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30</w:t>
            </w:r>
          </w:p>
        </w:tc>
        <w:tc>
          <w:tcPr>
            <w:tcW w:w="1131" w:type="dxa"/>
          </w:tcPr>
          <w:p w14:paraId="620AACD0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93</w:t>
            </w:r>
          </w:p>
        </w:tc>
        <w:tc>
          <w:tcPr>
            <w:tcW w:w="1087" w:type="dxa"/>
          </w:tcPr>
          <w:p w14:paraId="4E948A9E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18</w:t>
            </w:r>
          </w:p>
        </w:tc>
        <w:tc>
          <w:tcPr>
            <w:tcW w:w="752" w:type="dxa"/>
          </w:tcPr>
          <w:p w14:paraId="3396AE2F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3</w:t>
            </w:r>
          </w:p>
        </w:tc>
        <w:tc>
          <w:tcPr>
            <w:tcW w:w="1167" w:type="dxa"/>
          </w:tcPr>
          <w:p w14:paraId="36A5124C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39</w:t>
            </w:r>
          </w:p>
        </w:tc>
        <w:tc>
          <w:tcPr>
            <w:tcW w:w="894" w:type="dxa"/>
          </w:tcPr>
          <w:p w14:paraId="75BBC38D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993</w:t>
            </w:r>
          </w:p>
        </w:tc>
      </w:tr>
    </w:tbl>
    <w:p w14:paraId="57A917D0" w14:textId="77777777" w:rsidR="00206424" w:rsidRDefault="00206424" w:rsidP="00206424">
      <w:pPr>
        <w:spacing w:after="0" w:line="360" w:lineRule="auto"/>
        <w:contextualSpacing/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id-ID"/>
        </w:rPr>
      </w:pPr>
      <w:r w:rsidRPr="00FD2FF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Source: calculated by the </w:t>
      </w:r>
      <w:proofErr w:type="spellStart"/>
      <w:r w:rsidRPr="00FD2FF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autho</w:t>
      </w:r>
      <w:proofErr w:type="spellEnd"/>
      <w:r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id-ID"/>
        </w:rPr>
        <w:t>r</w:t>
      </w:r>
    </w:p>
    <w:p w14:paraId="6184B9A9" w14:textId="72F86E0A" w:rsidR="00206424" w:rsidRPr="00206424" w:rsidRDefault="00206424" w:rsidP="00206424">
      <w:pPr>
        <w:rPr>
          <w:rFonts w:ascii="Times New Roman" w:hAnsi="Times New Roman" w:cs="Times New Roman"/>
          <w:sz w:val="24"/>
          <w:szCs w:val="24"/>
        </w:rPr>
        <w:sectPr w:rsidR="00206424" w:rsidRPr="00206424" w:rsidSect="007066ED">
          <w:pgSz w:w="11906" w:h="16838"/>
          <w:pgMar w:top="1440" w:right="1440" w:bottom="1440" w:left="1440" w:header="709" w:footer="709" w:gutter="0"/>
          <w:pgNumType w:start="45"/>
          <w:cols w:space="708"/>
          <w:docGrid w:linePitch="360"/>
        </w:sectPr>
      </w:pPr>
    </w:p>
    <w:p w14:paraId="42AA1B26" w14:textId="0FDD2EC1" w:rsidR="00206424" w:rsidRPr="00C95E49" w:rsidRDefault="00206424" w:rsidP="00B7098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4" w:name="_Hlk13474449"/>
      <w:r w:rsidRPr="00C95E4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Table 6</w:t>
      </w:r>
    </w:p>
    <w:p w14:paraId="12E05092" w14:textId="77777777" w:rsidR="00206424" w:rsidRPr="00C95E49" w:rsidRDefault="00206424" w:rsidP="00206424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C95E4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orrelation Matrix of Independent Variables</w:t>
      </w:r>
    </w:p>
    <w:p w14:paraId="427F9F0C" w14:textId="77777777" w:rsidR="00206424" w:rsidRPr="00C95E49" w:rsidRDefault="00206424" w:rsidP="00206424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tbl>
      <w:tblPr>
        <w:tblW w:w="136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3"/>
        <w:gridCol w:w="1038"/>
        <w:gridCol w:w="1038"/>
        <w:gridCol w:w="1504"/>
        <w:gridCol w:w="1141"/>
        <w:gridCol w:w="1314"/>
        <w:gridCol w:w="1378"/>
        <w:gridCol w:w="1378"/>
        <w:gridCol w:w="1568"/>
        <w:gridCol w:w="1046"/>
      </w:tblGrid>
      <w:tr w:rsidR="00206424" w:rsidRPr="00FD2FFC" w14:paraId="1EC10679" w14:textId="77777777" w:rsidTr="00A310DF">
        <w:trPr>
          <w:trHeight w:val="520"/>
        </w:trPr>
        <w:tc>
          <w:tcPr>
            <w:tcW w:w="2263" w:type="dxa"/>
          </w:tcPr>
          <w:p w14:paraId="35055711" w14:textId="77777777" w:rsidR="00206424" w:rsidRPr="00FD2FFC" w:rsidRDefault="00206424" w:rsidP="00A310DF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ariables</w:t>
            </w:r>
          </w:p>
        </w:tc>
        <w:tc>
          <w:tcPr>
            <w:tcW w:w="1038" w:type="dxa"/>
          </w:tcPr>
          <w:p w14:paraId="28E9FA7F" w14:textId="77777777" w:rsidR="00206424" w:rsidRPr="00FD2FFC" w:rsidRDefault="00206424" w:rsidP="00A310DF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1)</w:t>
            </w:r>
          </w:p>
        </w:tc>
        <w:tc>
          <w:tcPr>
            <w:tcW w:w="1038" w:type="dxa"/>
          </w:tcPr>
          <w:p w14:paraId="333BB361" w14:textId="77777777" w:rsidR="00206424" w:rsidRPr="00FD2FFC" w:rsidRDefault="00206424" w:rsidP="00A310DF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2)</w:t>
            </w:r>
          </w:p>
        </w:tc>
        <w:tc>
          <w:tcPr>
            <w:tcW w:w="1504" w:type="dxa"/>
          </w:tcPr>
          <w:p w14:paraId="145D5088" w14:textId="77777777" w:rsidR="00206424" w:rsidRPr="00FD2FFC" w:rsidRDefault="00206424" w:rsidP="00A310DF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3)</w:t>
            </w:r>
          </w:p>
        </w:tc>
        <w:tc>
          <w:tcPr>
            <w:tcW w:w="1141" w:type="dxa"/>
          </w:tcPr>
          <w:p w14:paraId="5AE71F09" w14:textId="77777777" w:rsidR="00206424" w:rsidRPr="00FD2FFC" w:rsidRDefault="00206424" w:rsidP="00A310DF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4)</w:t>
            </w:r>
          </w:p>
        </w:tc>
        <w:tc>
          <w:tcPr>
            <w:tcW w:w="1314" w:type="dxa"/>
          </w:tcPr>
          <w:p w14:paraId="6F9E8DDC" w14:textId="77777777" w:rsidR="00206424" w:rsidRPr="00FD2FFC" w:rsidRDefault="00206424" w:rsidP="00A310DF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5)</w:t>
            </w:r>
          </w:p>
        </w:tc>
        <w:tc>
          <w:tcPr>
            <w:tcW w:w="1378" w:type="dxa"/>
          </w:tcPr>
          <w:p w14:paraId="30B518D9" w14:textId="77777777" w:rsidR="00206424" w:rsidRPr="00FD2FFC" w:rsidRDefault="00206424" w:rsidP="00A310DF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6)</w:t>
            </w:r>
          </w:p>
        </w:tc>
        <w:tc>
          <w:tcPr>
            <w:tcW w:w="1378" w:type="dxa"/>
          </w:tcPr>
          <w:p w14:paraId="2E871446" w14:textId="77777777" w:rsidR="00206424" w:rsidRPr="00FD2FFC" w:rsidRDefault="00206424" w:rsidP="00A310DF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7)</w:t>
            </w:r>
          </w:p>
        </w:tc>
        <w:tc>
          <w:tcPr>
            <w:tcW w:w="1568" w:type="dxa"/>
          </w:tcPr>
          <w:p w14:paraId="0F219A4C" w14:textId="77777777" w:rsidR="00206424" w:rsidRPr="00FD2FFC" w:rsidRDefault="00206424" w:rsidP="00A310DF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8)</w:t>
            </w:r>
          </w:p>
        </w:tc>
        <w:tc>
          <w:tcPr>
            <w:tcW w:w="1046" w:type="dxa"/>
          </w:tcPr>
          <w:p w14:paraId="1729196C" w14:textId="77777777" w:rsidR="00206424" w:rsidRPr="00FD2FFC" w:rsidRDefault="00206424" w:rsidP="00A310DF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9)</w:t>
            </w:r>
          </w:p>
        </w:tc>
      </w:tr>
      <w:tr w:rsidR="00206424" w:rsidRPr="00FD2FFC" w14:paraId="15823244" w14:textId="77777777" w:rsidTr="00A310DF">
        <w:trPr>
          <w:trHeight w:val="520"/>
        </w:trPr>
        <w:tc>
          <w:tcPr>
            <w:tcW w:w="2263" w:type="dxa"/>
          </w:tcPr>
          <w:p w14:paraId="6E22194F" w14:textId="77777777" w:rsidR="00206424" w:rsidRPr="00FD2FFC" w:rsidRDefault="00206424" w:rsidP="00A310DF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DI Agglomeration (1)</w:t>
            </w:r>
          </w:p>
        </w:tc>
        <w:tc>
          <w:tcPr>
            <w:tcW w:w="1038" w:type="dxa"/>
          </w:tcPr>
          <w:p w14:paraId="2D31E53C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>1.0000</w:t>
            </w:r>
          </w:p>
        </w:tc>
        <w:tc>
          <w:tcPr>
            <w:tcW w:w="1038" w:type="dxa"/>
          </w:tcPr>
          <w:p w14:paraId="6E33FA3F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04" w:type="dxa"/>
          </w:tcPr>
          <w:p w14:paraId="5B143FB7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41" w:type="dxa"/>
          </w:tcPr>
          <w:p w14:paraId="32DD40FF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14" w:type="dxa"/>
          </w:tcPr>
          <w:p w14:paraId="6D135797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78" w:type="dxa"/>
          </w:tcPr>
          <w:p w14:paraId="1A143DB5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78" w:type="dxa"/>
          </w:tcPr>
          <w:p w14:paraId="15901A5B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68" w:type="dxa"/>
          </w:tcPr>
          <w:p w14:paraId="544FC11E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46" w:type="dxa"/>
          </w:tcPr>
          <w:p w14:paraId="12B06E3F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06424" w:rsidRPr="00FD2FFC" w14:paraId="33E24A98" w14:textId="77777777" w:rsidTr="00A310DF">
        <w:trPr>
          <w:trHeight w:val="520"/>
        </w:trPr>
        <w:tc>
          <w:tcPr>
            <w:tcW w:w="2263" w:type="dxa"/>
          </w:tcPr>
          <w:p w14:paraId="3ECF2A34" w14:textId="77777777" w:rsidR="00206424" w:rsidRPr="00FD2FFC" w:rsidRDefault="00206424" w:rsidP="00A310DF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DI Agglomeration</w:t>
            </w:r>
          </w:p>
          <w:p w14:paraId="2C92DC04" w14:textId="77777777" w:rsidR="00206424" w:rsidRPr="00FD2FFC" w:rsidRDefault="00206424" w:rsidP="00A310DF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2)</w:t>
            </w:r>
          </w:p>
        </w:tc>
        <w:tc>
          <w:tcPr>
            <w:tcW w:w="1038" w:type="dxa"/>
          </w:tcPr>
          <w:p w14:paraId="190F581A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>0.3866</w:t>
            </w:r>
          </w:p>
        </w:tc>
        <w:tc>
          <w:tcPr>
            <w:tcW w:w="1038" w:type="dxa"/>
          </w:tcPr>
          <w:p w14:paraId="7CB39E54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>1.0000</w:t>
            </w:r>
          </w:p>
        </w:tc>
        <w:tc>
          <w:tcPr>
            <w:tcW w:w="1504" w:type="dxa"/>
          </w:tcPr>
          <w:p w14:paraId="11CE0843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41" w:type="dxa"/>
          </w:tcPr>
          <w:p w14:paraId="281F9CAD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14" w:type="dxa"/>
          </w:tcPr>
          <w:p w14:paraId="5FCA6460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78" w:type="dxa"/>
          </w:tcPr>
          <w:p w14:paraId="7279944F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78" w:type="dxa"/>
          </w:tcPr>
          <w:p w14:paraId="3D3B87F2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68" w:type="dxa"/>
          </w:tcPr>
          <w:p w14:paraId="2FDB2276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46" w:type="dxa"/>
          </w:tcPr>
          <w:p w14:paraId="04C5D0A7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06424" w:rsidRPr="00FD2FFC" w14:paraId="25920202" w14:textId="77777777" w:rsidTr="00A310DF">
        <w:trPr>
          <w:trHeight w:val="505"/>
        </w:trPr>
        <w:tc>
          <w:tcPr>
            <w:tcW w:w="2263" w:type="dxa"/>
          </w:tcPr>
          <w:p w14:paraId="0B547E57" w14:textId="77777777" w:rsidR="00206424" w:rsidRPr="00FD2FFC" w:rsidRDefault="00206424" w:rsidP="00A310DF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ervice Agglomeration (3)</w:t>
            </w:r>
          </w:p>
        </w:tc>
        <w:tc>
          <w:tcPr>
            <w:tcW w:w="1038" w:type="dxa"/>
          </w:tcPr>
          <w:p w14:paraId="437F9045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>0.1</w:t>
            </w: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17</w:t>
            </w:r>
          </w:p>
        </w:tc>
        <w:tc>
          <w:tcPr>
            <w:tcW w:w="1038" w:type="dxa"/>
          </w:tcPr>
          <w:p w14:paraId="0FCE778B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1</w:t>
            </w: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49</w:t>
            </w:r>
          </w:p>
        </w:tc>
        <w:tc>
          <w:tcPr>
            <w:tcW w:w="1504" w:type="dxa"/>
          </w:tcPr>
          <w:p w14:paraId="7ECCC61E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>1.0000</w:t>
            </w:r>
          </w:p>
        </w:tc>
        <w:tc>
          <w:tcPr>
            <w:tcW w:w="1141" w:type="dxa"/>
          </w:tcPr>
          <w:p w14:paraId="10D956B3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14" w:type="dxa"/>
          </w:tcPr>
          <w:p w14:paraId="7CDFD6C8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78" w:type="dxa"/>
          </w:tcPr>
          <w:p w14:paraId="323FBAFB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78" w:type="dxa"/>
          </w:tcPr>
          <w:p w14:paraId="51F500A1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68" w:type="dxa"/>
          </w:tcPr>
          <w:p w14:paraId="3F260B56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46" w:type="dxa"/>
          </w:tcPr>
          <w:p w14:paraId="318DBCD5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06424" w:rsidRPr="00FD2FFC" w14:paraId="79C288A2" w14:textId="77777777" w:rsidTr="00A310DF">
        <w:trPr>
          <w:trHeight w:val="520"/>
        </w:trPr>
        <w:tc>
          <w:tcPr>
            <w:tcW w:w="2263" w:type="dxa"/>
          </w:tcPr>
          <w:p w14:paraId="6D63DD44" w14:textId="77777777" w:rsidR="00206424" w:rsidRPr="00FD2FFC" w:rsidRDefault="00206424" w:rsidP="00A310DF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GDP (4)</w:t>
            </w:r>
          </w:p>
        </w:tc>
        <w:tc>
          <w:tcPr>
            <w:tcW w:w="1038" w:type="dxa"/>
          </w:tcPr>
          <w:p w14:paraId="2B2C720A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>0</w:t>
            </w: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1198</w:t>
            </w:r>
          </w:p>
        </w:tc>
        <w:tc>
          <w:tcPr>
            <w:tcW w:w="1038" w:type="dxa"/>
          </w:tcPr>
          <w:p w14:paraId="631FB8AE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>0.</w:t>
            </w: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384</w:t>
            </w:r>
          </w:p>
        </w:tc>
        <w:tc>
          <w:tcPr>
            <w:tcW w:w="1504" w:type="dxa"/>
          </w:tcPr>
          <w:p w14:paraId="52FCDD40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>0.</w:t>
            </w: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620</w:t>
            </w: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 xml:space="preserve">  </w:t>
            </w:r>
          </w:p>
        </w:tc>
        <w:tc>
          <w:tcPr>
            <w:tcW w:w="1141" w:type="dxa"/>
          </w:tcPr>
          <w:p w14:paraId="49C0CB9F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>1.0000</w:t>
            </w:r>
          </w:p>
        </w:tc>
        <w:tc>
          <w:tcPr>
            <w:tcW w:w="1314" w:type="dxa"/>
          </w:tcPr>
          <w:p w14:paraId="045077C5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78" w:type="dxa"/>
          </w:tcPr>
          <w:p w14:paraId="1E0F6E5A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78" w:type="dxa"/>
          </w:tcPr>
          <w:p w14:paraId="5109257F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68" w:type="dxa"/>
          </w:tcPr>
          <w:p w14:paraId="66F058D1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46" w:type="dxa"/>
          </w:tcPr>
          <w:p w14:paraId="2D8C4868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06424" w:rsidRPr="00FD2FFC" w14:paraId="618DABD4" w14:textId="77777777" w:rsidTr="00A310DF">
        <w:trPr>
          <w:trHeight w:val="520"/>
        </w:trPr>
        <w:tc>
          <w:tcPr>
            <w:tcW w:w="2263" w:type="dxa"/>
          </w:tcPr>
          <w:p w14:paraId="37009A4D" w14:textId="77777777" w:rsidR="00206424" w:rsidRPr="00FD2FFC" w:rsidRDefault="00206424" w:rsidP="00A310DF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egional Minimum Wage (5)</w:t>
            </w:r>
          </w:p>
        </w:tc>
        <w:tc>
          <w:tcPr>
            <w:tcW w:w="1038" w:type="dxa"/>
          </w:tcPr>
          <w:p w14:paraId="2D2C41BB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>0.</w:t>
            </w: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210</w:t>
            </w: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 xml:space="preserve">   </w:t>
            </w:r>
          </w:p>
        </w:tc>
        <w:tc>
          <w:tcPr>
            <w:tcW w:w="1038" w:type="dxa"/>
          </w:tcPr>
          <w:p w14:paraId="15E280E6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>0.</w:t>
            </w: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208</w:t>
            </w: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 xml:space="preserve">   </w:t>
            </w:r>
          </w:p>
        </w:tc>
        <w:tc>
          <w:tcPr>
            <w:tcW w:w="1504" w:type="dxa"/>
          </w:tcPr>
          <w:p w14:paraId="2D77A27D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>0.3</w:t>
            </w: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18</w:t>
            </w: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 xml:space="preserve">   </w:t>
            </w:r>
          </w:p>
        </w:tc>
        <w:tc>
          <w:tcPr>
            <w:tcW w:w="1141" w:type="dxa"/>
          </w:tcPr>
          <w:p w14:paraId="61A17252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>0.</w:t>
            </w: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889</w:t>
            </w: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 xml:space="preserve">  </w:t>
            </w:r>
          </w:p>
        </w:tc>
        <w:tc>
          <w:tcPr>
            <w:tcW w:w="1314" w:type="dxa"/>
          </w:tcPr>
          <w:p w14:paraId="09AB96A0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>1.0000</w:t>
            </w:r>
          </w:p>
        </w:tc>
        <w:tc>
          <w:tcPr>
            <w:tcW w:w="1378" w:type="dxa"/>
          </w:tcPr>
          <w:p w14:paraId="16BE1BA5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78" w:type="dxa"/>
          </w:tcPr>
          <w:p w14:paraId="1637402B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68" w:type="dxa"/>
          </w:tcPr>
          <w:p w14:paraId="60A56013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46" w:type="dxa"/>
          </w:tcPr>
          <w:p w14:paraId="4363AA6B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06424" w:rsidRPr="00FD2FFC" w14:paraId="1F338494" w14:textId="77777777" w:rsidTr="00A310DF">
        <w:trPr>
          <w:trHeight w:val="520"/>
        </w:trPr>
        <w:tc>
          <w:tcPr>
            <w:tcW w:w="2263" w:type="dxa"/>
          </w:tcPr>
          <w:p w14:paraId="1305BF82" w14:textId="77777777" w:rsidR="00206424" w:rsidRPr="00FD2FFC" w:rsidRDefault="00206424" w:rsidP="00A310DF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igh Education (6)</w:t>
            </w:r>
          </w:p>
        </w:tc>
        <w:tc>
          <w:tcPr>
            <w:tcW w:w="1038" w:type="dxa"/>
          </w:tcPr>
          <w:p w14:paraId="5E908962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>0.1</w:t>
            </w: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49</w:t>
            </w: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 xml:space="preserve">   </w:t>
            </w:r>
          </w:p>
        </w:tc>
        <w:tc>
          <w:tcPr>
            <w:tcW w:w="1038" w:type="dxa"/>
          </w:tcPr>
          <w:p w14:paraId="69F3666A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>0.</w:t>
            </w: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840</w:t>
            </w: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 xml:space="preserve">   </w:t>
            </w:r>
          </w:p>
        </w:tc>
        <w:tc>
          <w:tcPr>
            <w:tcW w:w="1504" w:type="dxa"/>
          </w:tcPr>
          <w:p w14:paraId="39ACED57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>0.8</w:t>
            </w: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26</w:t>
            </w: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 xml:space="preserve">   </w:t>
            </w:r>
          </w:p>
        </w:tc>
        <w:tc>
          <w:tcPr>
            <w:tcW w:w="1141" w:type="dxa"/>
          </w:tcPr>
          <w:p w14:paraId="3A19ED9C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>0.</w:t>
            </w: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219</w:t>
            </w: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 xml:space="preserve">   </w:t>
            </w:r>
          </w:p>
        </w:tc>
        <w:tc>
          <w:tcPr>
            <w:tcW w:w="1314" w:type="dxa"/>
          </w:tcPr>
          <w:p w14:paraId="0FBD4CB2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>0.4</w:t>
            </w: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89</w:t>
            </w: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 xml:space="preserve">   </w:t>
            </w:r>
          </w:p>
        </w:tc>
        <w:tc>
          <w:tcPr>
            <w:tcW w:w="1378" w:type="dxa"/>
          </w:tcPr>
          <w:p w14:paraId="6C340607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>1.0000</w:t>
            </w:r>
          </w:p>
        </w:tc>
        <w:tc>
          <w:tcPr>
            <w:tcW w:w="1378" w:type="dxa"/>
          </w:tcPr>
          <w:p w14:paraId="22D831AE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68" w:type="dxa"/>
          </w:tcPr>
          <w:p w14:paraId="5AF6B2DB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46" w:type="dxa"/>
          </w:tcPr>
          <w:p w14:paraId="453862CF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06424" w:rsidRPr="00FD2FFC" w14:paraId="25323ACE" w14:textId="77777777" w:rsidTr="00A310DF">
        <w:trPr>
          <w:trHeight w:val="520"/>
        </w:trPr>
        <w:tc>
          <w:tcPr>
            <w:tcW w:w="2263" w:type="dxa"/>
          </w:tcPr>
          <w:p w14:paraId="1671F264" w14:textId="77777777" w:rsidR="00206424" w:rsidRPr="00FD2FFC" w:rsidRDefault="00206424" w:rsidP="00A310DF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oad Density (7)</w:t>
            </w:r>
          </w:p>
        </w:tc>
        <w:tc>
          <w:tcPr>
            <w:tcW w:w="1038" w:type="dxa"/>
          </w:tcPr>
          <w:p w14:paraId="2C6CAAE4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>0.</w:t>
            </w: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57</w:t>
            </w: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 xml:space="preserve">  </w:t>
            </w:r>
          </w:p>
        </w:tc>
        <w:tc>
          <w:tcPr>
            <w:tcW w:w="1038" w:type="dxa"/>
          </w:tcPr>
          <w:p w14:paraId="5FE4A805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>-0.</w:t>
            </w: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38</w:t>
            </w: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 xml:space="preserve">   </w:t>
            </w:r>
          </w:p>
        </w:tc>
        <w:tc>
          <w:tcPr>
            <w:tcW w:w="1504" w:type="dxa"/>
          </w:tcPr>
          <w:p w14:paraId="620EB4AF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>0.</w:t>
            </w: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870</w:t>
            </w: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 xml:space="preserve">   </w:t>
            </w:r>
          </w:p>
        </w:tc>
        <w:tc>
          <w:tcPr>
            <w:tcW w:w="1141" w:type="dxa"/>
          </w:tcPr>
          <w:p w14:paraId="69369ADA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>0.</w:t>
            </w: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291</w:t>
            </w: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 xml:space="preserve">   </w:t>
            </w:r>
          </w:p>
        </w:tc>
        <w:tc>
          <w:tcPr>
            <w:tcW w:w="1314" w:type="dxa"/>
          </w:tcPr>
          <w:p w14:paraId="6EDF9202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>0.</w:t>
            </w: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219</w:t>
            </w: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 xml:space="preserve">   </w:t>
            </w:r>
          </w:p>
        </w:tc>
        <w:tc>
          <w:tcPr>
            <w:tcW w:w="1378" w:type="dxa"/>
          </w:tcPr>
          <w:p w14:paraId="11F13763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>0.4</w:t>
            </w: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06</w:t>
            </w:r>
          </w:p>
        </w:tc>
        <w:tc>
          <w:tcPr>
            <w:tcW w:w="1378" w:type="dxa"/>
          </w:tcPr>
          <w:p w14:paraId="6DE690BA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>1.0000</w:t>
            </w:r>
          </w:p>
        </w:tc>
        <w:tc>
          <w:tcPr>
            <w:tcW w:w="1568" w:type="dxa"/>
          </w:tcPr>
          <w:p w14:paraId="414B1F83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46" w:type="dxa"/>
          </w:tcPr>
          <w:p w14:paraId="7A04CCD0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06424" w:rsidRPr="00FD2FFC" w14:paraId="2C38F209" w14:textId="77777777" w:rsidTr="00A310DF">
        <w:trPr>
          <w:trHeight w:val="520"/>
        </w:trPr>
        <w:tc>
          <w:tcPr>
            <w:tcW w:w="2263" w:type="dxa"/>
          </w:tcPr>
          <w:p w14:paraId="1306B267" w14:textId="77777777" w:rsidR="00206424" w:rsidRPr="00FD2FFC" w:rsidRDefault="00206424" w:rsidP="00A310DF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pulation Density (8)</w:t>
            </w:r>
          </w:p>
        </w:tc>
        <w:tc>
          <w:tcPr>
            <w:tcW w:w="1038" w:type="dxa"/>
          </w:tcPr>
          <w:p w14:paraId="02F6CA6D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>-0.</w:t>
            </w: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552</w:t>
            </w:r>
          </w:p>
        </w:tc>
        <w:tc>
          <w:tcPr>
            <w:tcW w:w="1038" w:type="dxa"/>
          </w:tcPr>
          <w:p w14:paraId="50C06321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>0.</w:t>
            </w: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842</w:t>
            </w: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 xml:space="preserve">   </w:t>
            </w:r>
          </w:p>
        </w:tc>
        <w:tc>
          <w:tcPr>
            <w:tcW w:w="1504" w:type="dxa"/>
          </w:tcPr>
          <w:p w14:paraId="7FA7D748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>0.</w:t>
            </w: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591</w:t>
            </w: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 xml:space="preserve">   </w:t>
            </w:r>
          </w:p>
        </w:tc>
        <w:tc>
          <w:tcPr>
            <w:tcW w:w="1141" w:type="dxa"/>
          </w:tcPr>
          <w:p w14:paraId="64FAE462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>.7</w:t>
            </w: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69</w:t>
            </w: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 xml:space="preserve">   </w:t>
            </w:r>
          </w:p>
        </w:tc>
        <w:tc>
          <w:tcPr>
            <w:tcW w:w="1314" w:type="dxa"/>
          </w:tcPr>
          <w:p w14:paraId="08186DEE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>0.</w:t>
            </w: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325</w:t>
            </w: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 xml:space="preserve">   </w:t>
            </w:r>
          </w:p>
        </w:tc>
        <w:tc>
          <w:tcPr>
            <w:tcW w:w="1378" w:type="dxa"/>
          </w:tcPr>
          <w:p w14:paraId="2C3DED46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>0.</w:t>
            </w: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302</w:t>
            </w: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 xml:space="preserve">   </w:t>
            </w:r>
          </w:p>
        </w:tc>
        <w:tc>
          <w:tcPr>
            <w:tcW w:w="1378" w:type="dxa"/>
          </w:tcPr>
          <w:p w14:paraId="5EC4578A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>0.</w:t>
            </w: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971</w:t>
            </w: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 xml:space="preserve">   </w:t>
            </w:r>
          </w:p>
        </w:tc>
        <w:tc>
          <w:tcPr>
            <w:tcW w:w="1568" w:type="dxa"/>
          </w:tcPr>
          <w:p w14:paraId="2D5F436B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>1.0000</w:t>
            </w:r>
          </w:p>
        </w:tc>
        <w:tc>
          <w:tcPr>
            <w:tcW w:w="1046" w:type="dxa"/>
          </w:tcPr>
          <w:p w14:paraId="3AAA2422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06424" w:rsidRPr="00FD2FFC" w14:paraId="4E0B9916" w14:textId="77777777" w:rsidTr="00A310DF">
        <w:trPr>
          <w:trHeight w:val="505"/>
        </w:trPr>
        <w:tc>
          <w:tcPr>
            <w:tcW w:w="2263" w:type="dxa"/>
          </w:tcPr>
          <w:p w14:paraId="1FAA1A43" w14:textId="77777777" w:rsidR="00206424" w:rsidRPr="00FD2FFC" w:rsidRDefault="00206424" w:rsidP="00A310DF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pulation (9)</w:t>
            </w:r>
          </w:p>
        </w:tc>
        <w:tc>
          <w:tcPr>
            <w:tcW w:w="1038" w:type="dxa"/>
          </w:tcPr>
          <w:p w14:paraId="5BBE51C2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25</w:t>
            </w: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1</w:t>
            </w:r>
          </w:p>
        </w:tc>
        <w:tc>
          <w:tcPr>
            <w:tcW w:w="1038" w:type="dxa"/>
          </w:tcPr>
          <w:p w14:paraId="2F535C04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>0.2</w:t>
            </w: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12</w:t>
            </w: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 xml:space="preserve">  </w:t>
            </w:r>
          </w:p>
        </w:tc>
        <w:tc>
          <w:tcPr>
            <w:tcW w:w="1504" w:type="dxa"/>
          </w:tcPr>
          <w:p w14:paraId="2BFDC572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>0.8</w:t>
            </w: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66</w:t>
            </w: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 xml:space="preserve">   </w:t>
            </w:r>
          </w:p>
        </w:tc>
        <w:tc>
          <w:tcPr>
            <w:tcW w:w="1141" w:type="dxa"/>
          </w:tcPr>
          <w:p w14:paraId="418C5E89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>0.</w:t>
            </w: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988</w:t>
            </w: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 xml:space="preserve">   </w:t>
            </w:r>
          </w:p>
        </w:tc>
        <w:tc>
          <w:tcPr>
            <w:tcW w:w="1314" w:type="dxa"/>
          </w:tcPr>
          <w:p w14:paraId="4113897B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>0.</w:t>
            </w: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740</w:t>
            </w: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 xml:space="preserve">   </w:t>
            </w:r>
          </w:p>
        </w:tc>
        <w:tc>
          <w:tcPr>
            <w:tcW w:w="1378" w:type="dxa"/>
          </w:tcPr>
          <w:p w14:paraId="258E1A1D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>0.6</w:t>
            </w: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80</w:t>
            </w: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 xml:space="preserve">  </w:t>
            </w:r>
          </w:p>
        </w:tc>
        <w:tc>
          <w:tcPr>
            <w:tcW w:w="1378" w:type="dxa"/>
          </w:tcPr>
          <w:p w14:paraId="578C89A0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>-0.</w:t>
            </w: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35</w:t>
            </w: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 xml:space="preserve">   </w:t>
            </w:r>
          </w:p>
        </w:tc>
        <w:tc>
          <w:tcPr>
            <w:tcW w:w="1568" w:type="dxa"/>
          </w:tcPr>
          <w:p w14:paraId="458896B7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>0.</w:t>
            </w: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737</w:t>
            </w:r>
          </w:p>
        </w:tc>
        <w:tc>
          <w:tcPr>
            <w:tcW w:w="1046" w:type="dxa"/>
          </w:tcPr>
          <w:p w14:paraId="240AD149" w14:textId="77777777" w:rsidR="00206424" w:rsidRPr="00BA7060" w:rsidRDefault="00206424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A706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AU"/>
              </w:rPr>
              <w:t>1.0000</w:t>
            </w:r>
          </w:p>
        </w:tc>
      </w:tr>
    </w:tbl>
    <w:p w14:paraId="2DFCCA58" w14:textId="6FF6C8FB" w:rsidR="00206424" w:rsidRPr="006B2628" w:rsidRDefault="00206424" w:rsidP="00206424">
      <w:pPr>
        <w:spacing w:after="0" w:line="360" w:lineRule="auto"/>
        <w:contextualSpacing/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id-ID"/>
        </w:rPr>
        <w:sectPr w:rsidR="00206424" w:rsidRPr="006B2628" w:rsidSect="00140BAE"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  <w:r w:rsidRPr="00FD2FF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ource: calculated by the auth</w:t>
      </w:r>
      <w:r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id-ID"/>
        </w:rPr>
        <w:t>or</w:t>
      </w:r>
    </w:p>
    <w:bookmarkEnd w:id="4"/>
    <w:p w14:paraId="1484B71B" w14:textId="3A63FD8B" w:rsidR="007066ED" w:rsidRPr="00790116" w:rsidRDefault="007066ED" w:rsidP="007066ED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id-ID"/>
        </w:rPr>
      </w:pPr>
      <w:r w:rsidRPr="00C95E4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 xml:space="preserve">Table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id-ID"/>
        </w:rPr>
        <w:t>7</w:t>
      </w:r>
    </w:p>
    <w:p w14:paraId="4271429A" w14:textId="77777777" w:rsidR="007066ED" w:rsidRPr="00C95E49" w:rsidRDefault="007066ED" w:rsidP="007066ED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C95E4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Test Results </w:t>
      </w:r>
    </w:p>
    <w:p w14:paraId="0E14E5D7" w14:textId="77777777" w:rsidR="007066ED" w:rsidRPr="00C95E49" w:rsidRDefault="007066ED" w:rsidP="007066ED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tbl>
      <w:tblPr>
        <w:tblStyle w:val="TableGrid"/>
        <w:tblW w:w="8926" w:type="dxa"/>
        <w:tblLook w:val="04A0" w:firstRow="1" w:lastRow="0" w:firstColumn="1" w:lastColumn="0" w:noHBand="0" w:noVBand="1"/>
      </w:tblPr>
      <w:tblGrid>
        <w:gridCol w:w="844"/>
        <w:gridCol w:w="985"/>
        <w:gridCol w:w="1272"/>
        <w:gridCol w:w="1207"/>
        <w:gridCol w:w="4618"/>
      </w:tblGrid>
      <w:tr w:rsidR="007066ED" w:rsidRPr="00FD2FFC" w14:paraId="7C0F4AA3" w14:textId="77777777" w:rsidTr="00A310DF">
        <w:tc>
          <w:tcPr>
            <w:tcW w:w="844" w:type="dxa"/>
          </w:tcPr>
          <w:p w14:paraId="52C21F0E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est</w:t>
            </w:r>
          </w:p>
        </w:tc>
        <w:tc>
          <w:tcPr>
            <w:tcW w:w="985" w:type="dxa"/>
          </w:tcPr>
          <w:p w14:paraId="7C2E2D88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ype</w:t>
            </w:r>
          </w:p>
        </w:tc>
        <w:tc>
          <w:tcPr>
            <w:tcW w:w="1272" w:type="dxa"/>
          </w:tcPr>
          <w:p w14:paraId="1295A542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tatistics</w:t>
            </w:r>
          </w:p>
        </w:tc>
        <w:tc>
          <w:tcPr>
            <w:tcW w:w="1207" w:type="dxa"/>
          </w:tcPr>
          <w:p w14:paraId="11F1895B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</w:t>
            </w:r>
            <w:proofErr w:type="spellEnd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&gt;</w:t>
            </w:r>
            <w:proofErr w:type="spellStart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hisq</w:t>
            </w:r>
            <w:proofErr w:type="spellEnd"/>
          </w:p>
        </w:tc>
        <w:tc>
          <w:tcPr>
            <w:tcW w:w="4618" w:type="dxa"/>
          </w:tcPr>
          <w:p w14:paraId="7A2F1A42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abel</w:t>
            </w:r>
          </w:p>
        </w:tc>
      </w:tr>
      <w:tr w:rsidR="007066ED" w:rsidRPr="00FD2FFC" w14:paraId="635C0F52" w14:textId="77777777" w:rsidTr="00A310DF">
        <w:tc>
          <w:tcPr>
            <w:tcW w:w="844" w:type="dxa"/>
          </w:tcPr>
          <w:p w14:paraId="71AF485F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est0</w:t>
            </w:r>
          </w:p>
        </w:tc>
        <w:tc>
          <w:tcPr>
            <w:tcW w:w="985" w:type="dxa"/>
          </w:tcPr>
          <w:p w14:paraId="6C7859C6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ald</w:t>
            </w:r>
          </w:p>
        </w:tc>
        <w:tc>
          <w:tcPr>
            <w:tcW w:w="1272" w:type="dxa"/>
          </w:tcPr>
          <w:p w14:paraId="6018E51B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63.71</w:t>
            </w:r>
          </w:p>
        </w:tc>
        <w:tc>
          <w:tcPr>
            <w:tcW w:w="1207" w:type="dxa"/>
          </w:tcPr>
          <w:p w14:paraId="361A3778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&lt;.0001</w:t>
            </w:r>
          </w:p>
        </w:tc>
        <w:tc>
          <w:tcPr>
            <w:tcW w:w="4618" w:type="dxa"/>
          </w:tcPr>
          <w:p w14:paraId="26CEB755" w14:textId="77777777" w:rsidR="007066ED" w:rsidRPr="00FD2FFC" w:rsidRDefault="007066ED" w:rsidP="00A310DF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DI_agglomeration</w:t>
            </w:r>
            <w:proofErr w:type="spellEnd"/>
          </w:p>
        </w:tc>
      </w:tr>
      <w:tr w:rsidR="007066ED" w:rsidRPr="00FD2FFC" w14:paraId="20363E46" w14:textId="77777777" w:rsidTr="00A310DF">
        <w:tc>
          <w:tcPr>
            <w:tcW w:w="844" w:type="dxa"/>
          </w:tcPr>
          <w:p w14:paraId="5DC495A7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est1</w:t>
            </w:r>
          </w:p>
        </w:tc>
        <w:tc>
          <w:tcPr>
            <w:tcW w:w="985" w:type="dxa"/>
          </w:tcPr>
          <w:p w14:paraId="59AE11D7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ald</w:t>
            </w:r>
          </w:p>
        </w:tc>
        <w:tc>
          <w:tcPr>
            <w:tcW w:w="1272" w:type="dxa"/>
          </w:tcPr>
          <w:p w14:paraId="05EF4DB6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87.94</w:t>
            </w:r>
          </w:p>
        </w:tc>
        <w:tc>
          <w:tcPr>
            <w:tcW w:w="1207" w:type="dxa"/>
          </w:tcPr>
          <w:p w14:paraId="4884E21C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&lt;.0001</w:t>
            </w:r>
          </w:p>
        </w:tc>
        <w:tc>
          <w:tcPr>
            <w:tcW w:w="4618" w:type="dxa"/>
          </w:tcPr>
          <w:p w14:paraId="2CE31F58" w14:textId="77777777" w:rsidR="007066ED" w:rsidRPr="00FD2FFC" w:rsidRDefault="007066ED" w:rsidP="00A310DF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DI_agglomeration</w:t>
            </w:r>
            <w:proofErr w:type="spellEnd"/>
          </w:p>
        </w:tc>
      </w:tr>
      <w:tr w:rsidR="007066ED" w:rsidRPr="00FD2FFC" w14:paraId="61E6EE46" w14:textId="77777777" w:rsidTr="00A310DF">
        <w:tc>
          <w:tcPr>
            <w:tcW w:w="844" w:type="dxa"/>
          </w:tcPr>
          <w:p w14:paraId="5BFFCBF5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est2</w:t>
            </w:r>
          </w:p>
        </w:tc>
        <w:tc>
          <w:tcPr>
            <w:tcW w:w="985" w:type="dxa"/>
          </w:tcPr>
          <w:p w14:paraId="7F406F9C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ald</w:t>
            </w:r>
          </w:p>
        </w:tc>
        <w:tc>
          <w:tcPr>
            <w:tcW w:w="1272" w:type="dxa"/>
          </w:tcPr>
          <w:p w14:paraId="6606AC4E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.05</w:t>
            </w:r>
          </w:p>
        </w:tc>
        <w:tc>
          <w:tcPr>
            <w:tcW w:w="1207" w:type="dxa"/>
          </w:tcPr>
          <w:p w14:paraId="290D1743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1520</w:t>
            </w:r>
          </w:p>
        </w:tc>
        <w:tc>
          <w:tcPr>
            <w:tcW w:w="4618" w:type="dxa"/>
          </w:tcPr>
          <w:p w14:paraId="76422088" w14:textId="77777777" w:rsidR="007066ED" w:rsidRPr="00FD2FFC" w:rsidRDefault="007066ED" w:rsidP="00A310DF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ervice_agglomeration</w:t>
            </w:r>
            <w:proofErr w:type="spellEnd"/>
          </w:p>
        </w:tc>
      </w:tr>
      <w:tr w:rsidR="007066ED" w:rsidRPr="00FD2FFC" w14:paraId="503F4B5A" w14:textId="77777777" w:rsidTr="00A310DF">
        <w:tc>
          <w:tcPr>
            <w:tcW w:w="844" w:type="dxa"/>
          </w:tcPr>
          <w:p w14:paraId="734FF0C8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est3</w:t>
            </w:r>
          </w:p>
        </w:tc>
        <w:tc>
          <w:tcPr>
            <w:tcW w:w="985" w:type="dxa"/>
          </w:tcPr>
          <w:p w14:paraId="5CD52470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ald</w:t>
            </w:r>
          </w:p>
        </w:tc>
        <w:tc>
          <w:tcPr>
            <w:tcW w:w="1272" w:type="dxa"/>
          </w:tcPr>
          <w:p w14:paraId="77E3B939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52</w:t>
            </w:r>
          </w:p>
        </w:tc>
        <w:tc>
          <w:tcPr>
            <w:tcW w:w="1207" w:type="dxa"/>
          </w:tcPr>
          <w:p w14:paraId="7645A60E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4702</w:t>
            </w:r>
          </w:p>
        </w:tc>
        <w:tc>
          <w:tcPr>
            <w:tcW w:w="4618" w:type="dxa"/>
          </w:tcPr>
          <w:p w14:paraId="69006C15" w14:textId="77777777" w:rsidR="007066ED" w:rsidRPr="00FD2FFC" w:rsidRDefault="007066ED" w:rsidP="00A310DF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GDP</w:t>
            </w:r>
          </w:p>
        </w:tc>
      </w:tr>
      <w:tr w:rsidR="007066ED" w:rsidRPr="00FD2FFC" w14:paraId="54D877DC" w14:textId="77777777" w:rsidTr="00A310DF">
        <w:tc>
          <w:tcPr>
            <w:tcW w:w="844" w:type="dxa"/>
          </w:tcPr>
          <w:p w14:paraId="273AA0DA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est4</w:t>
            </w:r>
          </w:p>
        </w:tc>
        <w:tc>
          <w:tcPr>
            <w:tcW w:w="985" w:type="dxa"/>
          </w:tcPr>
          <w:p w14:paraId="0F3986EB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ald</w:t>
            </w:r>
          </w:p>
        </w:tc>
        <w:tc>
          <w:tcPr>
            <w:tcW w:w="1272" w:type="dxa"/>
          </w:tcPr>
          <w:p w14:paraId="2CF98FEF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0.30</w:t>
            </w:r>
          </w:p>
        </w:tc>
        <w:tc>
          <w:tcPr>
            <w:tcW w:w="1207" w:type="dxa"/>
          </w:tcPr>
          <w:p w14:paraId="7D137DE4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&lt;.0001</w:t>
            </w:r>
          </w:p>
        </w:tc>
        <w:tc>
          <w:tcPr>
            <w:tcW w:w="4618" w:type="dxa"/>
          </w:tcPr>
          <w:p w14:paraId="6FD18B43" w14:textId="77777777" w:rsidR="007066ED" w:rsidRPr="00FD2FFC" w:rsidRDefault="007066ED" w:rsidP="00A310DF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egional_min_wage</w:t>
            </w:r>
            <w:proofErr w:type="spellEnd"/>
          </w:p>
        </w:tc>
      </w:tr>
      <w:tr w:rsidR="007066ED" w:rsidRPr="00FD2FFC" w14:paraId="5D7ECF09" w14:textId="77777777" w:rsidTr="00A310DF">
        <w:tc>
          <w:tcPr>
            <w:tcW w:w="844" w:type="dxa"/>
          </w:tcPr>
          <w:p w14:paraId="0F7B09C4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est5</w:t>
            </w:r>
          </w:p>
        </w:tc>
        <w:tc>
          <w:tcPr>
            <w:tcW w:w="985" w:type="dxa"/>
          </w:tcPr>
          <w:p w14:paraId="7E326BAE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ald</w:t>
            </w:r>
          </w:p>
        </w:tc>
        <w:tc>
          <w:tcPr>
            <w:tcW w:w="1272" w:type="dxa"/>
          </w:tcPr>
          <w:p w14:paraId="6F59FD5A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.91</w:t>
            </w:r>
          </w:p>
        </w:tc>
        <w:tc>
          <w:tcPr>
            <w:tcW w:w="1207" w:type="dxa"/>
          </w:tcPr>
          <w:p w14:paraId="6A594B5F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86</w:t>
            </w:r>
          </w:p>
        </w:tc>
        <w:tc>
          <w:tcPr>
            <w:tcW w:w="4618" w:type="dxa"/>
          </w:tcPr>
          <w:p w14:paraId="7EAD6814" w14:textId="77777777" w:rsidR="007066ED" w:rsidRPr="00FD2FFC" w:rsidRDefault="007066ED" w:rsidP="00A310DF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igh_education</w:t>
            </w:r>
            <w:proofErr w:type="spellEnd"/>
          </w:p>
        </w:tc>
      </w:tr>
      <w:tr w:rsidR="007066ED" w:rsidRPr="00FD2FFC" w14:paraId="1FCDD2A4" w14:textId="77777777" w:rsidTr="00A310DF">
        <w:tc>
          <w:tcPr>
            <w:tcW w:w="844" w:type="dxa"/>
          </w:tcPr>
          <w:p w14:paraId="64D96B34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est6</w:t>
            </w:r>
          </w:p>
        </w:tc>
        <w:tc>
          <w:tcPr>
            <w:tcW w:w="985" w:type="dxa"/>
          </w:tcPr>
          <w:p w14:paraId="03F2890E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ald</w:t>
            </w:r>
          </w:p>
        </w:tc>
        <w:tc>
          <w:tcPr>
            <w:tcW w:w="1272" w:type="dxa"/>
          </w:tcPr>
          <w:p w14:paraId="0A80856D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8.62</w:t>
            </w:r>
          </w:p>
        </w:tc>
        <w:tc>
          <w:tcPr>
            <w:tcW w:w="1207" w:type="dxa"/>
          </w:tcPr>
          <w:p w14:paraId="7F8B67EE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&lt;.0001</w:t>
            </w:r>
          </w:p>
        </w:tc>
        <w:tc>
          <w:tcPr>
            <w:tcW w:w="4618" w:type="dxa"/>
          </w:tcPr>
          <w:p w14:paraId="221F24A7" w14:textId="77777777" w:rsidR="007066ED" w:rsidRPr="00FD2FFC" w:rsidRDefault="007066ED" w:rsidP="00A310DF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oad_density</w:t>
            </w:r>
            <w:proofErr w:type="spellEnd"/>
          </w:p>
        </w:tc>
      </w:tr>
      <w:tr w:rsidR="007066ED" w:rsidRPr="00FD2FFC" w14:paraId="6C804320" w14:textId="77777777" w:rsidTr="00A310DF">
        <w:tc>
          <w:tcPr>
            <w:tcW w:w="844" w:type="dxa"/>
          </w:tcPr>
          <w:p w14:paraId="3616AB5B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est9</w:t>
            </w:r>
          </w:p>
        </w:tc>
        <w:tc>
          <w:tcPr>
            <w:tcW w:w="985" w:type="dxa"/>
          </w:tcPr>
          <w:p w14:paraId="1EB88A5E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ald</w:t>
            </w:r>
          </w:p>
        </w:tc>
        <w:tc>
          <w:tcPr>
            <w:tcW w:w="1272" w:type="dxa"/>
          </w:tcPr>
          <w:p w14:paraId="28A0F67E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5.97</w:t>
            </w:r>
          </w:p>
        </w:tc>
        <w:tc>
          <w:tcPr>
            <w:tcW w:w="1207" w:type="dxa"/>
          </w:tcPr>
          <w:p w14:paraId="421CF80B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&lt;.0001</w:t>
            </w:r>
          </w:p>
        </w:tc>
        <w:tc>
          <w:tcPr>
            <w:tcW w:w="4618" w:type="dxa"/>
          </w:tcPr>
          <w:p w14:paraId="6C64A7A5" w14:textId="77777777" w:rsidR="007066ED" w:rsidRPr="00FD2FFC" w:rsidRDefault="007066ED" w:rsidP="00A310DF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p_density</w:t>
            </w:r>
            <w:proofErr w:type="spellEnd"/>
          </w:p>
        </w:tc>
      </w:tr>
      <w:tr w:rsidR="007066ED" w:rsidRPr="00FD2FFC" w14:paraId="27012CE2" w14:textId="77777777" w:rsidTr="00A310DF">
        <w:tc>
          <w:tcPr>
            <w:tcW w:w="844" w:type="dxa"/>
          </w:tcPr>
          <w:p w14:paraId="0F9C08E8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est8</w:t>
            </w:r>
          </w:p>
        </w:tc>
        <w:tc>
          <w:tcPr>
            <w:tcW w:w="985" w:type="dxa"/>
          </w:tcPr>
          <w:p w14:paraId="700E5D82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ald</w:t>
            </w:r>
          </w:p>
        </w:tc>
        <w:tc>
          <w:tcPr>
            <w:tcW w:w="1272" w:type="dxa"/>
          </w:tcPr>
          <w:p w14:paraId="72262B07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28</w:t>
            </w:r>
          </w:p>
        </w:tc>
        <w:tc>
          <w:tcPr>
            <w:tcW w:w="1207" w:type="dxa"/>
          </w:tcPr>
          <w:p w14:paraId="3D4D8D7A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5989</w:t>
            </w:r>
          </w:p>
        </w:tc>
        <w:tc>
          <w:tcPr>
            <w:tcW w:w="4618" w:type="dxa"/>
          </w:tcPr>
          <w:p w14:paraId="63394461" w14:textId="77777777" w:rsidR="007066ED" w:rsidRPr="00FD2FFC" w:rsidRDefault="007066ED" w:rsidP="00A310DF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pulation</w:t>
            </w:r>
          </w:p>
        </w:tc>
      </w:tr>
    </w:tbl>
    <w:p w14:paraId="7323A64D" w14:textId="77777777" w:rsidR="007066ED" w:rsidRPr="00C95E49" w:rsidRDefault="007066ED" w:rsidP="007066ED">
      <w:pPr>
        <w:spacing w:after="0" w:line="240" w:lineRule="auto"/>
        <w:contextualSpacing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9AFCDC3" w14:textId="61E22205" w:rsidR="007066ED" w:rsidRPr="00790116" w:rsidRDefault="007066ED" w:rsidP="007066ED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id-ID"/>
        </w:rPr>
      </w:pPr>
      <w:r w:rsidRPr="00C95E4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Table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id-ID"/>
        </w:rPr>
        <w:t>8</w:t>
      </w:r>
    </w:p>
    <w:p w14:paraId="287579FF" w14:textId="77777777" w:rsidR="007066ED" w:rsidRPr="00C95E49" w:rsidRDefault="007066ED" w:rsidP="007066ED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C95E4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est Results by Each Sub-Sector Industry</w:t>
      </w:r>
    </w:p>
    <w:p w14:paraId="3DD60267" w14:textId="77777777" w:rsidR="007066ED" w:rsidRPr="00C95E49" w:rsidRDefault="007066ED" w:rsidP="007066ED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tbl>
      <w:tblPr>
        <w:tblStyle w:val="TableGrid"/>
        <w:tblW w:w="8926" w:type="dxa"/>
        <w:tblLook w:val="04A0" w:firstRow="1" w:lastRow="0" w:firstColumn="1" w:lastColumn="0" w:noHBand="0" w:noVBand="1"/>
      </w:tblPr>
      <w:tblGrid>
        <w:gridCol w:w="846"/>
        <w:gridCol w:w="992"/>
        <w:gridCol w:w="1276"/>
        <w:gridCol w:w="1134"/>
        <w:gridCol w:w="4678"/>
      </w:tblGrid>
      <w:tr w:rsidR="007066ED" w:rsidRPr="00FD2FFC" w14:paraId="7441AA91" w14:textId="77777777" w:rsidTr="00A310DF">
        <w:tc>
          <w:tcPr>
            <w:tcW w:w="846" w:type="dxa"/>
          </w:tcPr>
          <w:p w14:paraId="5627104B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est</w:t>
            </w:r>
          </w:p>
        </w:tc>
        <w:tc>
          <w:tcPr>
            <w:tcW w:w="992" w:type="dxa"/>
          </w:tcPr>
          <w:p w14:paraId="33A8F626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ype</w:t>
            </w:r>
          </w:p>
        </w:tc>
        <w:tc>
          <w:tcPr>
            <w:tcW w:w="1276" w:type="dxa"/>
          </w:tcPr>
          <w:p w14:paraId="73F7CEAB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tatistics</w:t>
            </w:r>
          </w:p>
        </w:tc>
        <w:tc>
          <w:tcPr>
            <w:tcW w:w="1134" w:type="dxa"/>
          </w:tcPr>
          <w:p w14:paraId="04C05F2D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</w:t>
            </w:r>
            <w:proofErr w:type="spellEnd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&gt;</w:t>
            </w:r>
            <w:proofErr w:type="spellStart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hisq</w:t>
            </w:r>
            <w:proofErr w:type="spellEnd"/>
          </w:p>
        </w:tc>
        <w:tc>
          <w:tcPr>
            <w:tcW w:w="4678" w:type="dxa"/>
          </w:tcPr>
          <w:p w14:paraId="630FE7EF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abel</w:t>
            </w:r>
          </w:p>
        </w:tc>
      </w:tr>
      <w:tr w:rsidR="007066ED" w:rsidRPr="00FD2FFC" w14:paraId="33650850" w14:textId="77777777" w:rsidTr="00A310DF">
        <w:tc>
          <w:tcPr>
            <w:tcW w:w="846" w:type="dxa"/>
          </w:tcPr>
          <w:p w14:paraId="1639685A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est0</w:t>
            </w:r>
          </w:p>
        </w:tc>
        <w:tc>
          <w:tcPr>
            <w:tcW w:w="992" w:type="dxa"/>
          </w:tcPr>
          <w:p w14:paraId="3364F8EC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ald</w:t>
            </w:r>
          </w:p>
        </w:tc>
        <w:tc>
          <w:tcPr>
            <w:tcW w:w="1276" w:type="dxa"/>
          </w:tcPr>
          <w:p w14:paraId="43AE405D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6.94</w:t>
            </w:r>
          </w:p>
        </w:tc>
        <w:tc>
          <w:tcPr>
            <w:tcW w:w="1134" w:type="dxa"/>
          </w:tcPr>
          <w:p w14:paraId="0EE80655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&lt;.0001</w:t>
            </w:r>
          </w:p>
        </w:tc>
        <w:tc>
          <w:tcPr>
            <w:tcW w:w="4678" w:type="dxa"/>
          </w:tcPr>
          <w:p w14:paraId="7647967C" w14:textId="77777777" w:rsidR="007066ED" w:rsidRPr="00FD2FFC" w:rsidRDefault="007066ED" w:rsidP="00A310DF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DI_food</w:t>
            </w:r>
            <w:proofErr w:type="spellEnd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= </w:t>
            </w:r>
            <w:proofErr w:type="spellStart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DI_textile</w:t>
            </w:r>
            <w:proofErr w:type="spellEnd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= </w:t>
            </w:r>
            <w:proofErr w:type="spellStart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DI_motorveh</w:t>
            </w:r>
            <w:proofErr w:type="spellEnd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= </w:t>
            </w:r>
            <w:proofErr w:type="spellStart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DI_chemical</w:t>
            </w:r>
            <w:proofErr w:type="spellEnd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= </w:t>
            </w:r>
            <w:proofErr w:type="spellStart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DI_machinery</w:t>
            </w:r>
            <w:proofErr w:type="spellEnd"/>
          </w:p>
        </w:tc>
      </w:tr>
      <w:tr w:rsidR="007066ED" w:rsidRPr="00FD2FFC" w14:paraId="672695D9" w14:textId="77777777" w:rsidTr="00A310DF">
        <w:tc>
          <w:tcPr>
            <w:tcW w:w="846" w:type="dxa"/>
          </w:tcPr>
          <w:p w14:paraId="45FCA2E1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est1</w:t>
            </w:r>
          </w:p>
        </w:tc>
        <w:tc>
          <w:tcPr>
            <w:tcW w:w="992" w:type="dxa"/>
          </w:tcPr>
          <w:p w14:paraId="080165F6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ald</w:t>
            </w:r>
          </w:p>
        </w:tc>
        <w:tc>
          <w:tcPr>
            <w:tcW w:w="1276" w:type="dxa"/>
          </w:tcPr>
          <w:p w14:paraId="38B14823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.37</w:t>
            </w:r>
          </w:p>
        </w:tc>
        <w:tc>
          <w:tcPr>
            <w:tcW w:w="1134" w:type="dxa"/>
          </w:tcPr>
          <w:p w14:paraId="04294248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04</w:t>
            </w:r>
          </w:p>
        </w:tc>
        <w:tc>
          <w:tcPr>
            <w:tcW w:w="4678" w:type="dxa"/>
          </w:tcPr>
          <w:p w14:paraId="3DE07649" w14:textId="77777777" w:rsidR="007066ED" w:rsidRPr="00FD2FFC" w:rsidRDefault="007066ED" w:rsidP="00A310DF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DI_food</w:t>
            </w:r>
            <w:proofErr w:type="spellEnd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= </w:t>
            </w:r>
            <w:proofErr w:type="spellStart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DI_textile</w:t>
            </w:r>
            <w:proofErr w:type="spellEnd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= </w:t>
            </w:r>
            <w:proofErr w:type="spellStart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DI_motorveh</w:t>
            </w:r>
            <w:proofErr w:type="spellEnd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= </w:t>
            </w:r>
            <w:proofErr w:type="spellStart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DI_chemical</w:t>
            </w:r>
            <w:proofErr w:type="spellEnd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= </w:t>
            </w:r>
            <w:proofErr w:type="spellStart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DI_machinery</w:t>
            </w:r>
            <w:proofErr w:type="spellEnd"/>
          </w:p>
        </w:tc>
      </w:tr>
      <w:tr w:rsidR="007066ED" w:rsidRPr="00FD2FFC" w14:paraId="2E2AD315" w14:textId="77777777" w:rsidTr="00A310DF">
        <w:tc>
          <w:tcPr>
            <w:tcW w:w="846" w:type="dxa"/>
          </w:tcPr>
          <w:p w14:paraId="4E4FA309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est2</w:t>
            </w:r>
          </w:p>
        </w:tc>
        <w:tc>
          <w:tcPr>
            <w:tcW w:w="992" w:type="dxa"/>
          </w:tcPr>
          <w:p w14:paraId="602E7E1D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ald</w:t>
            </w:r>
          </w:p>
        </w:tc>
        <w:tc>
          <w:tcPr>
            <w:tcW w:w="1276" w:type="dxa"/>
          </w:tcPr>
          <w:p w14:paraId="72A90350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.74</w:t>
            </w:r>
          </w:p>
        </w:tc>
        <w:tc>
          <w:tcPr>
            <w:tcW w:w="1134" w:type="dxa"/>
          </w:tcPr>
          <w:p w14:paraId="58F0F9AA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53</w:t>
            </w:r>
          </w:p>
        </w:tc>
        <w:tc>
          <w:tcPr>
            <w:tcW w:w="4678" w:type="dxa"/>
          </w:tcPr>
          <w:p w14:paraId="2FA6D449" w14:textId="77777777" w:rsidR="007066ED" w:rsidRPr="00FD2FFC" w:rsidRDefault="007066ED" w:rsidP="00A310DF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ervice_food</w:t>
            </w:r>
            <w:proofErr w:type="spellEnd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= </w:t>
            </w:r>
            <w:proofErr w:type="spellStart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ervice_textile</w:t>
            </w:r>
            <w:proofErr w:type="spellEnd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= </w:t>
            </w:r>
            <w:proofErr w:type="spellStart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ervice_motorveh</w:t>
            </w:r>
            <w:proofErr w:type="spellEnd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= </w:t>
            </w:r>
            <w:proofErr w:type="spellStart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ervice_chemical</w:t>
            </w:r>
            <w:proofErr w:type="spellEnd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= </w:t>
            </w:r>
            <w:proofErr w:type="spellStart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ervice_machinery</w:t>
            </w:r>
            <w:proofErr w:type="spellEnd"/>
          </w:p>
        </w:tc>
      </w:tr>
      <w:tr w:rsidR="007066ED" w:rsidRPr="00FD2FFC" w14:paraId="459338F6" w14:textId="77777777" w:rsidTr="00A310DF">
        <w:tc>
          <w:tcPr>
            <w:tcW w:w="846" w:type="dxa"/>
          </w:tcPr>
          <w:p w14:paraId="3BF088F2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est3</w:t>
            </w:r>
          </w:p>
        </w:tc>
        <w:tc>
          <w:tcPr>
            <w:tcW w:w="992" w:type="dxa"/>
          </w:tcPr>
          <w:p w14:paraId="15C28E39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ald</w:t>
            </w:r>
          </w:p>
        </w:tc>
        <w:tc>
          <w:tcPr>
            <w:tcW w:w="1276" w:type="dxa"/>
          </w:tcPr>
          <w:p w14:paraId="63D6E02B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.24</w:t>
            </w:r>
          </w:p>
        </w:tc>
        <w:tc>
          <w:tcPr>
            <w:tcW w:w="1134" w:type="dxa"/>
          </w:tcPr>
          <w:p w14:paraId="4562CC0E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365</w:t>
            </w:r>
          </w:p>
        </w:tc>
        <w:tc>
          <w:tcPr>
            <w:tcW w:w="4678" w:type="dxa"/>
          </w:tcPr>
          <w:p w14:paraId="7A3B0747" w14:textId="77777777" w:rsidR="007066ED" w:rsidRPr="00FD2FFC" w:rsidRDefault="007066ED" w:rsidP="00A310DF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GDP_food</w:t>
            </w:r>
            <w:proofErr w:type="spellEnd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= </w:t>
            </w:r>
            <w:proofErr w:type="spellStart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GDP_textile</w:t>
            </w:r>
            <w:proofErr w:type="spellEnd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= </w:t>
            </w:r>
            <w:proofErr w:type="spellStart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GDP_motorveh</w:t>
            </w:r>
            <w:proofErr w:type="spellEnd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= </w:t>
            </w:r>
            <w:proofErr w:type="spellStart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GDP_chemical</w:t>
            </w:r>
            <w:proofErr w:type="spellEnd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= </w:t>
            </w:r>
            <w:proofErr w:type="spellStart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GDP_machinery</w:t>
            </w:r>
            <w:proofErr w:type="spellEnd"/>
          </w:p>
        </w:tc>
      </w:tr>
      <w:tr w:rsidR="007066ED" w:rsidRPr="00FD2FFC" w14:paraId="0BEB0D96" w14:textId="77777777" w:rsidTr="00A310DF">
        <w:tc>
          <w:tcPr>
            <w:tcW w:w="846" w:type="dxa"/>
          </w:tcPr>
          <w:p w14:paraId="3BFD0D1C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est4</w:t>
            </w:r>
          </w:p>
        </w:tc>
        <w:tc>
          <w:tcPr>
            <w:tcW w:w="992" w:type="dxa"/>
          </w:tcPr>
          <w:p w14:paraId="75ECB98B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ald</w:t>
            </w:r>
          </w:p>
        </w:tc>
        <w:tc>
          <w:tcPr>
            <w:tcW w:w="1276" w:type="dxa"/>
          </w:tcPr>
          <w:p w14:paraId="1597098D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9.09</w:t>
            </w:r>
          </w:p>
        </w:tc>
        <w:tc>
          <w:tcPr>
            <w:tcW w:w="1134" w:type="dxa"/>
          </w:tcPr>
          <w:p w14:paraId="5E562A08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&lt;.0001</w:t>
            </w:r>
          </w:p>
        </w:tc>
        <w:tc>
          <w:tcPr>
            <w:tcW w:w="4678" w:type="dxa"/>
          </w:tcPr>
          <w:p w14:paraId="2A975D82" w14:textId="77777777" w:rsidR="007066ED" w:rsidRPr="00FD2FFC" w:rsidRDefault="007066ED" w:rsidP="00A310DF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inWage_food</w:t>
            </w:r>
            <w:proofErr w:type="spellEnd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= </w:t>
            </w:r>
            <w:proofErr w:type="spellStart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inWage_textile</w:t>
            </w:r>
            <w:proofErr w:type="spellEnd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= </w:t>
            </w:r>
            <w:proofErr w:type="spellStart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inWage_motorveh</w:t>
            </w:r>
            <w:proofErr w:type="spellEnd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= </w:t>
            </w:r>
            <w:proofErr w:type="spellStart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inWage_chemical</w:t>
            </w:r>
            <w:proofErr w:type="spellEnd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= </w:t>
            </w:r>
            <w:proofErr w:type="spellStart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inWage_machinery</w:t>
            </w:r>
            <w:proofErr w:type="spellEnd"/>
          </w:p>
        </w:tc>
      </w:tr>
      <w:tr w:rsidR="007066ED" w:rsidRPr="00FD2FFC" w14:paraId="433985CC" w14:textId="77777777" w:rsidTr="00A310DF">
        <w:tc>
          <w:tcPr>
            <w:tcW w:w="846" w:type="dxa"/>
          </w:tcPr>
          <w:p w14:paraId="5374E04C" w14:textId="77777777" w:rsidR="007066ED" w:rsidRPr="00FD2FFC" w:rsidRDefault="007066ED" w:rsidP="00B7098F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est5</w:t>
            </w:r>
          </w:p>
        </w:tc>
        <w:tc>
          <w:tcPr>
            <w:tcW w:w="992" w:type="dxa"/>
          </w:tcPr>
          <w:p w14:paraId="45CDB547" w14:textId="77777777" w:rsidR="007066ED" w:rsidRPr="00FD2FFC" w:rsidRDefault="007066ED" w:rsidP="00B7098F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ald</w:t>
            </w:r>
          </w:p>
        </w:tc>
        <w:tc>
          <w:tcPr>
            <w:tcW w:w="1276" w:type="dxa"/>
          </w:tcPr>
          <w:p w14:paraId="7FB02D52" w14:textId="77777777" w:rsidR="007066ED" w:rsidRPr="00FD2FFC" w:rsidRDefault="007066ED" w:rsidP="00B7098F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51</w:t>
            </w:r>
          </w:p>
        </w:tc>
        <w:tc>
          <w:tcPr>
            <w:tcW w:w="1134" w:type="dxa"/>
          </w:tcPr>
          <w:p w14:paraId="24C79C66" w14:textId="77777777" w:rsidR="007066ED" w:rsidRPr="00FD2FFC" w:rsidRDefault="007066ED" w:rsidP="00B7098F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8249</w:t>
            </w:r>
          </w:p>
        </w:tc>
        <w:tc>
          <w:tcPr>
            <w:tcW w:w="4678" w:type="dxa"/>
          </w:tcPr>
          <w:p w14:paraId="18C7C767" w14:textId="77777777" w:rsidR="007066ED" w:rsidRPr="00FD2FFC" w:rsidRDefault="007066ED" w:rsidP="00B7098F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igheduc_food</w:t>
            </w:r>
            <w:proofErr w:type="spellEnd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= </w:t>
            </w:r>
            <w:proofErr w:type="spellStart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igheduc_textile</w:t>
            </w:r>
            <w:proofErr w:type="spellEnd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= </w:t>
            </w:r>
            <w:proofErr w:type="spellStart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igheduc_motorveh</w:t>
            </w:r>
            <w:proofErr w:type="spellEnd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= </w:t>
            </w:r>
            <w:proofErr w:type="spellStart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igheduc_chemical</w:t>
            </w:r>
            <w:proofErr w:type="spellEnd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= </w:t>
            </w:r>
            <w:proofErr w:type="spellStart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igheduc_machinery</w:t>
            </w:r>
            <w:proofErr w:type="spellEnd"/>
          </w:p>
        </w:tc>
      </w:tr>
      <w:tr w:rsidR="007066ED" w:rsidRPr="00FD2FFC" w14:paraId="5893049F" w14:textId="77777777" w:rsidTr="00A310DF">
        <w:tc>
          <w:tcPr>
            <w:tcW w:w="846" w:type="dxa"/>
          </w:tcPr>
          <w:p w14:paraId="10CEB29D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est6</w:t>
            </w:r>
          </w:p>
        </w:tc>
        <w:tc>
          <w:tcPr>
            <w:tcW w:w="992" w:type="dxa"/>
          </w:tcPr>
          <w:p w14:paraId="64A6D9CB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ald</w:t>
            </w:r>
          </w:p>
        </w:tc>
        <w:tc>
          <w:tcPr>
            <w:tcW w:w="1276" w:type="dxa"/>
          </w:tcPr>
          <w:p w14:paraId="6FFE39C1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8.84</w:t>
            </w:r>
          </w:p>
        </w:tc>
        <w:tc>
          <w:tcPr>
            <w:tcW w:w="1134" w:type="dxa"/>
          </w:tcPr>
          <w:p w14:paraId="06FA885E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&lt;.0001</w:t>
            </w:r>
          </w:p>
        </w:tc>
        <w:tc>
          <w:tcPr>
            <w:tcW w:w="4678" w:type="dxa"/>
          </w:tcPr>
          <w:p w14:paraId="544E3D50" w14:textId="77777777" w:rsidR="007066ED" w:rsidRPr="00FD2FFC" w:rsidRDefault="007066ED" w:rsidP="00A310DF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oaddens_food</w:t>
            </w:r>
            <w:proofErr w:type="spellEnd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= </w:t>
            </w:r>
            <w:proofErr w:type="spellStart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oaddens_textile</w:t>
            </w:r>
            <w:proofErr w:type="spellEnd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= </w:t>
            </w:r>
            <w:proofErr w:type="spellStart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oaddens_motorveh</w:t>
            </w:r>
            <w:proofErr w:type="spellEnd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= </w:t>
            </w:r>
            <w:proofErr w:type="spellStart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oaddens_chemical</w:t>
            </w:r>
            <w:proofErr w:type="spellEnd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= </w:t>
            </w:r>
            <w:proofErr w:type="spellStart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oaddens_machinery</w:t>
            </w:r>
            <w:proofErr w:type="spellEnd"/>
          </w:p>
        </w:tc>
      </w:tr>
      <w:tr w:rsidR="007066ED" w:rsidRPr="00FD2FFC" w14:paraId="0181494D" w14:textId="77777777" w:rsidTr="00A310DF">
        <w:tc>
          <w:tcPr>
            <w:tcW w:w="846" w:type="dxa"/>
          </w:tcPr>
          <w:p w14:paraId="1B252A72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est9</w:t>
            </w:r>
          </w:p>
        </w:tc>
        <w:tc>
          <w:tcPr>
            <w:tcW w:w="992" w:type="dxa"/>
          </w:tcPr>
          <w:p w14:paraId="7BDA135A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ald</w:t>
            </w:r>
          </w:p>
        </w:tc>
        <w:tc>
          <w:tcPr>
            <w:tcW w:w="1276" w:type="dxa"/>
          </w:tcPr>
          <w:p w14:paraId="78256FE2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.48</w:t>
            </w:r>
          </w:p>
        </w:tc>
        <w:tc>
          <w:tcPr>
            <w:tcW w:w="1134" w:type="dxa"/>
          </w:tcPr>
          <w:p w14:paraId="4F422B9C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1127</w:t>
            </w:r>
          </w:p>
        </w:tc>
        <w:tc>
          <w:tcPr>
            <w:tcW w:w="4678" w:type="dxa"/>
          </w:tcPr>
          <w:p w14:paraId="388FD8EA" w14:textId="77777777" w:rsidR="007066ED" w:rsidRPr="00FD2FFC" w:rsidRDefault="007066ED" w:rsidP="00A310DF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pdens_food</w:t>
            </w:r>
            <w:proofErr w:type="spellEnd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= </w:t>
            </w:r>
            <w:proofErr w:type="spellStart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pdens_textile</w:t>
            </w:r>
            <w:proofErr w:type="spellEnd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= </w:t>
            </w:r>
            <w:proofErr w:type="spellStart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pdens_motorveh</w:t>
            </w:r>
            <w:proofErr w:type="spellEnd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= </w:t>
            </w:r>
            <w:proofErr w:type="spellStart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pdens_chemical</w:t>
            </w:r>
            <w:proofErr w:type="spellEnd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= </w:t>
            </w:r>
            <w:proofErr w:type="spellStart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pdens_machinery</w:t>
            </w:r>
            <w:proofErr w:type="spellEnd"/>
          </w:p>
        </w:tc>
      </w:tr>
    </w:tbl>
    <w:p w14:paraId="2CAA7F90" w14:textId="77777777" w:rsidR="007066ED" w:rsidRDefault="007066ED" w:rsidP="00A310DF">
      <w:pPr>
        <w:spacing w:line="36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7066ED" w:rsidSect="00206424">
          <w:headerReference w:type="even" r:id="rId15"/>
          <w:headerReference w:type="default" r:id="rId16"/>
          <w:footerReference w:type="even" r:id="rId17"/>
          <w:footerReference w:type="default" r:id="rId18"/>
          <w:headerReference w:type="first" r:id="rId19"/>
          <w:footerReference w:type="first" r:id="rId20"/>
          <w:pgSz w:w="11906" w:h="16838"/>
          <w:pgMar w:top="1701" w:right="1701" w:bottom="1701" w:left="1701" w:header="709" w:footer="709" w:gutter="0"/>
          <w:pgNumType w:start="42"/>
          <w:cols w:space="708"/>
          <w:titlePg/>
          <w:docGrid w:linePitch="360"/>
        </w:sectPr>
      </w:pPr>
    </w:p>
    <w:tbl>
      <w:tblPr>
        <w:tblStyle w:val="TableGrid"/>
        <w:tblW w:w="8926" w:type="dxa"/>
        <w:tblLook w:val="04A0" w:firstRow="1" w:lastRow="0" w:firstColumn="1" w:lastColumn="0" w:noHBand="0" w:noVBand="1"/>
      </w:tblPr>
      <w:tblGrid>
        <w:gridCol w:w="846"/>
        <w:gridCol w:w="992"/>
        <w:gridCol w:w="1276"/>
        <w:gridCol w:w="1134"/>
        <w:gridCol w:w="4678"/>
      </w:tblGrid>
      <w:tr w:rsidR="007066ED" w:rsidRPr="00FD2FFC" w14:paraId="3E7AF9CA" w14:textId="77777777" w:rsidTr="00A310DF">
        <w:tc>
          <w:tcPr>
            <w:tcW w:w="846" w:type="dxa"/>
          </w:tcPr>
          <w:p w14:paraId="57E5BC9A" w14:textId="4500041C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Test8</w:t>
            </w:r>
          </w:p>
        </w:tc>
        <w:tc>
          <w:tcPr>
            <w:tcW w:w="992" w:type="dxa"/>
          </w:tcPr>
          <w:p w14:paraId="2381518A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ald</w:t>
            </w:r>
          </w:p>
        </w:tc>
        <w:tc>
          <w:tcPr>
            <w:tcW w:w="1276" w:type="dxa"/>
          </w:tcPr>
          <w:p w14:paraId="3321E829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.15</w:t>
            </w:r>
          </w:p>
        </w:tc>
        <w:tc>
          <w:tcPr>
            <w:tcW w:w="1134" w:type="dxa"/>
          </w:tcPr>
          <w:p w14:paraId="36D43C3F" w14:textId="77777777" w:rsidR="007066ED" w:rsidRPr="00FD2FFC" w:rsidRDefault="007066ED" w:rsidP="00A310DF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68</w:t>
            </w:r>
          </w:p>
        </w:tc>
        <w:tc>
          <w:tcPr>
            <w:tcW w:w="4678" w:type="dxa"/>
          </w:tcPr>
          <w:p w14:paraId="0717FE14" w14:textId="77777777" w:rsidR="007066ED" w:rsidRPr="00FD2FFC" w:rsidRDefault="007066ED" w:rsidP="00A310DF">
            <w:p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pulation_food</w:t>
            </w:r>
            <w:proofErr w:type="spellEnd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= </w:t>
            </w:r>
            <w:proofErr w:type="spellStart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pulation_textile</w:t>
            </w:r>
            <w:proofErr w:type="spellEnd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= </w:t>
            </w:r>
            <w:proofErr w:type="spellStart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pulation_motorveh</w:t>
            </w:r>
            <w:proofErr w:type="spellEnd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= </w:t>
            </w:r>
            <w:proofErr w:type="spellStart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pulation_chemical</w:t>
            </w:r>
            <w:proofErr w:type="spellEnd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= </w:t>
            </w:r>
            <w:proofErr w:type="spellStart"/>
            <w:r w:rsidRPr="00FD2FF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pulation_machinery</w:t>
            </w:r>
            <w:proofErr w:type="spellEnd"/>
          </w:p>
        </w:tc>
      </w:tr>
    </w:tbl>
    <w:p w14:paraId="4A69445A" w14:textId="77777777" w:rsidR="007066ED" w:rsidRDefault="007066ED" w:rsidP="00E56376">
      <w:pPr>
        <w:spacing w:after="0" w:line="240" w:lineRule="auto"/>
        <w:contextualSpacing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sectPr w:rsidR="007066ED" w:rsidSect="00206424">
          <w:headerReference w:type="first" r:id="rId21"/>
          <w:pgSz w:w="11906" w:h="16838"/>
          <w:pgMar w:top="1701" w:right="1701" w:bottom="1701" w:left="1701" w:header="709" w:footer="709" w:gutter="0"/>
          <w:pgNumType w:start="42"/>
          <w:cols w:space="708"/>
          <w:titlePg/>
          <w:docGrid w:linePitch="360"/>
        </w:sectPr>
      </w:pPr>
    </w:p>
    <w:p w14:paraId="083776AC" w14:textId="6259170C" w:rsidR="00DD043A" w:rsidRPr="00206424" w:rsidRDefault="00DD043A" w:rsidP="00E56376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  <w:lang w:val="id-ID"/>
        </w:rPr>
      </w:pPr>
    </w:p>
    <w:sectPr w:rsidR="00DD043A" w:rsidRPr="00206424" w:rsidSect="00206424">
      <w:pgSz w:w="11906" w:h="16838"/>
      <w:pgMar w:top="1701" w:right="1701" w:bottom="1701" w:left="1701" w:header="709" w:footer="709" w:gutter="0"/>
      <w:pgNumType w:start="42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382CB4" w14:textId="77777777" w:rsidR="004A0FF5" w:rsidRDefault="004A0FF5" w:rsidP="005C47DC">
      <w:pPr>
        <w:spacing w:after="0" w:line="240" w:lineRule="auto"/>
      </w:pPr>
      <w:r>
        <w:separator/>
      </w:r>
    </w:p>
  </w:endnote>
  <w:endnote w:type="continuationSeparator" w:id="0">
    <w:p w14:paraId="641F9FFC" w14:textId="77777777" w:rsidR="004A0FF5" w:rsidRDefault="004A0FF5" w:rsidP="005C47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-Regular">
    <w:altName w:val="Times New Roman"/>
    <w:panose1 w:val="00000000000000000000"/>
    <w:charset w:val="00"/>
    <w:family w:val="roman"/>
    <w:notTrueType/>
    <w:pitch w:val="default"/>
  </w:font>
  <w:font w:name="Roboto-Bold">
    <w:altName w:val="Times New Roman"/>
    <w:panose1 w:val="00000000000000000000"/>
    <w:charset w:val="00"/>
    <w:family w:val="roman"/>
    <w:notTrueType/>
    <w:pitch w:val="default"/>
  </w:font>
  <w:font w:name="Roboto-Italic">
    <w:altName w:val="Times New Roman"/>
    <w:panose1 w:val="00000000000000000000"/>
    <w:charset w:val="00"/>
    <w:family w:val="roman"/>
    <w:notTrueType/>
    <w:pitch w:val="default"/>
  </w:font>
  <w:font w:name="Berkeley-BookItalic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479039" w14:textId="77777777" w:rsidR="00BA7060" w:rsidRDefault="00BA706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3B771C" w14:textId="77777777" w:rsidR="00BA7060" w:rsidRDefault="00BA706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13C5D" w14:textId="77777777" w:rsidR="00BA7060" w:rsidRDefault="00BA7060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12665C" w14:textId="77777777" w:rsidR="00A310DF" w:rsidRPr="00650666" w:rsidRDefault="00A310DF" w:rsidP="00650666">
    <w:pPr>
      <w:pStyle w:val="Footer"/>
      <w:jc w:val="right"/>
      <w:rPr>
        <w:b/>
      </w:rPr>
    </w:pPr>
    <w:r w:rsidRPr="00650666">
      <w:rPr>
        <w:rFonts w:ascii="Arial" w:hAnsi="Arial" w:cs="Arial"/>
        <w:b/>
        <w:noProof/>
        <w:sz w:val="20"/>
        <w:szCs w:val="20"/>
      </w:rPr>
      <w:t>Universitas Indonesia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3D6E72" w14:textId="77777777" w:rsidR="00A310DF" w:rsidRPr="00650666" w:rsidRDefault="00A310DF" w:rsidP="004F1257">
    <w:pPr>
      <w:pStyle w:val="Footer"/>
      <w:jc w:val="right"/>
      <w:rPr>
        <w:rFonts w:ascii="Arial" w:hAnsi="Arial" w:cs="Arial"/>
        <w:b/>
        <w:sz w:val="20"/>
      </w:rPr>
    </w:pPr>
    <w:r w:rsidRPr="00650666">
      <w:rPr>
        <w:rFonts w:ascii="Arial" w:hAnsi="Arial" w:cs="Arial"/>
        <w:b/>
        <w:sz w:val="20"/>
      </w:rPr>
      <w:ptab w:relativeTo="margin" w:alignment="center" w:leader="none"/>
    </w:r>
    <w:r w:rsidRPr="00650666">
      <w:rPr>
        <w:rFonts w:ascii="Arial" w:hAnsi="Arial" w:cs="Arial"/>
        <w:b/>
        <w:sz w:val="20"/>
      </w:rPr>
      <w:ptab w:relativeTo="margin" w:alignment="right" w:leader="none"/>
    </w:r>
    <w:r w:rsidRPr="00650666">
      <w:rPr>
        <w:rFonts w:ascii="Arial" w:hAnsi="Arial" w:cs="Arial"/>
        <w:b/>
        <w:noProof/>
        <w:sz w:val="20"/>
        <w:szCs w:val="20"/>
      </w:rPr>
      <w:t>Universitas Indonesia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30A5E6" w14:textId="002B0757" w:rsidR="00A310DF" w:rsidRPr="00650666" w:rsidRDefault="00A310DF" w:rsidP="0029714D">
    <w:pPr>
      <w:pStyle w:val="Footer"/>
      <w:jc w:val="right"/>
      <w:rPr>
        <w:b/>
      </w:rPr>
    </w:pPr>
    <w:bookmarkStart w:id="5" w:name="_GoBack"/>
    <w:bookmarkEnd w:id="5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2CCE9C" w14:textId="77777777" w:rsidR="004A0FF5" w:rsidRDefault="004A0FF5" w:rsidP="005C47DC">
      <w:pPr>
        <w:spacing w:after="0" w:line="240" w:lineRule="auto"/>
      </w:pPr>
      <w:r>
        <w:separator/>
      </w:r>
    </w:p>
  </w:footnote>
  <w:footnote w:type="continuationSeparator" w:id="0">
    <w:p w14:paraId="222E807A" w14:textId="77777777" w:rsidR="004A0FF5" w:rsidRDefault="004A0FF5" w:rsidP="005C47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9B83E5" w14:textId="77777777" w:rsidR="00BA7060" w:rsidRDefault="00BA706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6CA0B8" w14:textId="77777777" w:rsidR="00BA7060" w:rsidRDefault="00BA706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EAEF2B" w14:textId="5381ABD8" w:rsidR="00A310DF" w:rsidRDefault="00A310DF">
    <w:pPr>
      <w:pStyle w:val="Header"/>
      <w:jc w:val="right"/>
    </w:pPr>
  </w:p>
  <w:p w14:paraId="2AE60716" w14:textId="77777777" w:rsidR="00A310DF" w:rsidRDefault="00A310DF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64BB5B" w14:textId="4B71CC48" w:rsidR="00A310DF" w:rsidRDefault="00A310DF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3282404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1296E4F" w14:textId="200B9ED5" w:rsidR="00A310DF" w:rsidRDefault="00A310DF">
        <w:pPr>
          <w:pStyle w:val="Header"/>
        </w:pPr>
        <w:r>
          <w:rPr>
            <w:lang w:val="id-ID"/>
          </w:rPr>
          <w:t>49</w:t>
        </w:r>
      </w:p>
    </w:sdtContent>
  </w:sdt>
  <w:p w14:paraId="0D79A7AA" w14:textId="77777777" w:rsidR="00A310DF" w:rsidRDefault="00A310DF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81439825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23626596" w14:textId="77777777" w:rsidR="00A310DF" w:rsidRPr="00A20778" w:rsidRDefault="00A310DF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A20778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20778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A20778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21</w:t>
        </w:r>
        <w:r w:rsidRPr="00A20778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10DFFF57" w14:textId="77777777" w:rsidR="00A310DF" w:rsidRDefault="00A310DF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2A4F79" w14:textId="6A55FF2B" w:rsidR="00A310DF" w:rsidRDefault="00A310DF">
    <w:pPr>
      <w:pStyle w:val="Header"/>
      <w:jc w:val="right"/>
    </w:pPr>
  </w:p>
  <w:p w14:paraId="6B0B77E5" w14:textId="7E0162F7" w:rsidR="00A310DF" w:rsidRDefault="00A310DF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1ADFFB" w14:textId="6688401E" w:rsidR="00A310DF" w:rsidRDefault="00A310DF">
    <w:pPr>
      <w:pStyle w:val="Header"/>
    </w:pPr>
  </w:p>
  <w:p w14:paraId="2FED0606" w14:textId="77777777" w:rsidR="00A310DF" w:rsidRDefault="00A310D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580D19"/>
    <w:multiLevelType w:val="hybridMultilevel"/>
    <w:tmpl w:val="3FE0D46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8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xMrQwNDIwMDC1NDdW0lEKTi0uzszPAykwN6oFAIETdSktAAAA"/>
  </w:docVars>
  <w:rsids>
    <w:rsidRoot w:val="00CA7CE8"/>
    <w:rsid w:val="000001BA"/>
    <w:rsid w:val="0000139A"/>
    <w:rsid w:val="0000159B"/>
    <w:rsid w:val="000015E9"/>
    <w:rsid w:val="00001E45"/>
    <w:rsid w:val="0000215E"/>
    <w:rsid w:val="00002463"/>
    <w:rsid w:val="0000282F"/>
    <w:rsid w:val="00002C9F"/>
    <w:rsid w:val="000036B5"/>
    <w:rsid w:val="00003C67"/>
    <w:rsid w:val="0000455C"/>
    <w:rsid w:val="00005BDB"/>
    <w:rsid w:val="00006288"/>
    <w:rsid w:val="000065A6"/>
    <w:rsid w:val="00006E55"/>
    <w:rsid w:val="00007E67"/>
    <w:rsid w:val="000108D1"/>
    <w:rsid w:val="000110E6"/>
    <w:rsid w:val="000112F3"/>
    <w:rsid w:val="00011667"/>
    <w:rsid w:val="000124EA"/>
    <w:rsid w:val="000124EB"/>
    <w:rsid w:val="0001257F"/>
    <w:rsid w:val="000136DC"/>
    <w:rsid w:val="00013803"/>
    <w:rsid w:val="00013CBC"/>
    <w:rsid w:val="00014FFF"/>
    <w:rsid w:val="00015510"/>
    <w:rsid w:val="00015E41"/>
    <w:rsid w:val="000161E3"/>
    <w:rsid w:val="00021E33"/>
    <w:rsid w:val="00022F95"/>
    <w:rsid w:val="00022FA8"/>
    <w:rsid w:val="000231A7"/>
    <w:rsid w:val="000260D6"/>
    <w:rsid w:val="00026DF8"/>
    <w:rsid w:val="00031218"/>
    <w:rsid w:val="00035704"/>
    <w:rsid w:val="00035A58"/>
    <w:rsid w:val="00035DDC"/>
    <w:rsid w:val="000375C4"/>
    <w:rsid w:val="000411BC"/>
    <w:rsid w:val="0004130A"/>
    <w:rsid w:val="00041C4A"/>
    <w:rsid w:val="0004226A"/>
    <w:rsid w:val="000423DB"/>
    <w:rsid w:val="000438E0"/>
    <w:rsid w:val="00045B75"/>
    <w:rsid w:val="000464E8"/>
    <w:rsid w:val="00046A37"/>
    <w:rsid w:val="00051A0C"/>
    <w:rsid w:val="00052777"/>
    <w:rsid w:val="00053514"/>
    <w:rsid w:val="00055479"/>
    <w:rsid w:val="00056013"/>
    <w:rsid w:val="00056697"/>
    <w:rsid w:val="000567B0"/>
    <w:rsid w:val="0005728E"/>
    <w:rsid w:val="000619F8"/>
    <w:rsid w:val="0006219D"/>
    <w:rsid w:val="000625D0"/>
    <w:rsid w:val="000630C1"/>
    <w:rsid w:val="0006365B"/>
    <w:rsid w:val="00063766"/>
    <w:rsid w:val="0006452C"/>
    <w:rsid w:val="0006457F"/>
    <w:rsid w:val="0006515F"/>
    <w:rsid w:val="00066441"/>
    <w:rsid w:val="00066934"/>
    <w:rsid w:val="00067395"/>
    <w:rsid w:val="000704DC"/>
    <w:rsid w:val="0007148F"/>
    <w:rsid w:val="00072F9F"/>
    <w:rsid w:val="00073C84"/>
    <w:rsid w:val="00073E34"/>
    <w:rsid w:val="0007493A"/>
    <w:rsid w:val="00074FBB"/>
    <w:rsid w:val="00076D6E"/>
    <w:rsid w:val="0007725D"/>
    <w:rsid w:val="0007740B"/>
    <w:rsid w:val="0007764F"/>
    <w:rsid w:val="00077808"/>
    <w:rsid w:val="00082475"/>
    <w:rsid w:val="000827DE"/>
    <w:rsid w:val="00082F2F"/>
    <w:rsid w:val="00083736"/>
    <w:rsid w:val="00083AEC"/>
    <w:rsid w:val="00084ADC"/>
    <w:rsid w:val="00085CDA"/>
    <w:rsid w:val="00085DF8"/>
    <w:rsid w:val="000867F2"/>
    <w:rsid w:val="0008688D"/>
    <w:rsid w:val="0009034C"/>
    <w:rsid w:val="00090FBF"/>
    <w:rsid w:val="0009101F"/>
    <w:rsid w:val="0009163A"/>
    <w:rsid w:val="00092720"/>
    <w:rsid w:val="00092DC6"/>
    <w:rsid w:val="00093102"/>
    <w:rsid w:val="00093DFF"/>
    <w:rsid w:val="0009408F"/>
    <w:rsid w:val="000940D1"/>
    <w:rsid w:val="00094262"/>
    <w:rsid w:val="00095480"/>
    <w:rsid w:val="00096043"/>
    <w:rsid w:val="00097DB1"/>
    <w:rsid w:val="00097EB7"/>
    <w:rsid w:val="000A27FB"/>
    <w:rsid w:val="000A3B6A"/>
    <w:rsid w:val="000A3F8D"/>
    <w:rsid w:val="000A4677"/>
    <w:rsid w:val="000A5845"/>
    <w:rsid w:val="000A5D39"/>
    <w:rsid w:val="000A603C"/>
    <w:rsid w:val="000A6B36"/>
    <w:rsid w:val="000B015C"/>
    <w:rsid w:val="000B1160"/>
    <w:rsid w:val="000B35BD"/>
    <w:rsid w:val="000B3BB3"/>
    <w:rsid w:val="000B48C5"/>
    <w:rsid w:val="000B4B6E"/>
    <w:rsid w:val="000B5CFE"/>
    <w:rsid w:val="000B6CF1"/>
    <w:rsid w:val="000B7436"/>
    <w:rsid w:val="000B7D83"/>
    <w:rsid w:val="000C0DFA"/>
    <w:rsid w:val="000C1ACC"/>
    <w:rsid w:val="000C2CC6"/>
    <w:rsid w:val="000C360D"/>
    <w:rsid w:val="000C3AF7"/>
    <w:rsid w:val="000C4EC8"/>
    <w:rsid w:val="000C55A3"/>
    <w:rsid w:val="000C59E5"/>
    <w:rsid w:val="000C700B"/>
    <w:rsid w:val="000C7DE4"/>
    <w:rsid w:val="000D0296"/>
    <w:rsid w:val="000D0603"/>
    <w:rsid w:val="000D0786"/>
    <w:rsid w:val="000D0AD7"/>
    <w:rsid w:val="000D15DF"/>
    <w:rsid w:val="000D2814"/>
    <w:rsid w:val="000D48D7"/>
    <w:rsid w:val="000D6295"/>
    <w:rsid w:val="000D651B"/>
    <w:rsid w:val="000D68A4"/>
    <w:rsid w:val="000E07F7"/>
    <w:rsid w:val="000E1870"/>
    <w:rsid w:val="000E188F"/>
    <w:rsid w:val="000E19C7"/>
    <w:rsid w:val="000E21AF"/>
    <w:rsid w:val="000E2F8E"/>
    <w:rsid w:val="000E3AC8"/>
    <w:rsid w:val="000E3B9F"/>
    <w:rsid w:val="000E3C05"/>
    <w:rsid w:val="000E4865"/>
    <w:rsid w:val="000E588C"/>
    <w:rsid w:val="000E6193"/>
    <w:rsid w:val="000E6829"/>
    <w:rsid w:val="000E7269"/>
    <w:rsid w:val="000E7E54"/>
    <w:rsid w:val="000E7E79"/>
    <w:rsid w:val="000F1690"/>
    <w:rsid w:val="000F3D0B"/>
    <w:rsid w:val="000F431C"/>
    <w:rsid w:val="000F46FD"/>
    <w:rsid w:val="000F6818"/>
    <w:rsid w:val="000F707E"/>
    <w:rsid w:val="000F7350"/>
    <w:rsid w:val="000F7842"/>
    <w:rsid w:val="001000E7"/>
    <w:rsid w:val="00100D81"/>
    <w:rsid w:val="0010173C"/>
    <w:rsid w:val="001019E7"/>
    <w:rsid w:val="00102446"/>
    <w:rsid w:val="00102842"/>
    <w:rsid w:val="00102D79"/>
    <w:rsid w:val="00103171"/>
    <w:rsid w:val="00103B5D"/>
    <w:rsid w:val="00103F95"/>
    <w:rsid w:val="00104D18"/>
    <w:rsid w:val="0010549C"/>
    <w:rsid w:val="0010562B"/>
    <w:rsid w:val="00105918"/>
    <w:rsid w:val="00105A44"/>
    <w:rsid w:val="00105B94"/>
    <w:rsid w:val="00105EEA"/>
    <w:rsid w:val="00105FA9"/>
    <w:rsid w:val="00106889"/>
    <w:rsid w:val="00106F54"/>
    <w:rsid w:val="0011008A"/>
    <w:rsid w:val="001101F5"/>
    <w:rsid w:val="00110DBE"/>
    <w:rsid w:val="00111655"/>
    <w:rsid w:val="00111DC3"/>
    <w:rsid w:val="00111F2C"/>
    <w:rsid w:val="0011369E"/>
    <w:rsid w:val="00113D68"/>
    <w:rsid w:val="00113E77"/>
    <w:rsid w:val="00114EBD"/>
    <w:rsid w:val="00115A73"/>
    <w:rsid w:val="00115D8C"/>
    <w:rsid w:val="001171C8"/>
    <w:rsid w:val="00120098"/>
    <w:rsid w:val="001237AD"/>
    <w:rsid w:val="001241ED"/>
    <w:rsid w:val="00125AA4"/>
    <w:rsid w:val="001265D7"/>
    <w:rsid w:val="00126F74"/>
    <w:rsid w:val="0012768F"/>
    <w:rsid w:val="00131623"/>
    <w:rsid w:val="0013213C"/>
    <w:rsid w:val="001323B9"/>
    <w:rsid w:val="0013289D"/>
    <w:rsid w:val="00133F9F"/>
    <w:rsid w:val="00134986"/>
    <w:rsid w:val="00134C25"/>
    <w:rsid w:val="00134DF3"/>
    <w:rsid w:val="00136123"/>
    <w:rsid w:val="00136D25"/>
    <w:rsid w:val="00140021"/>
    <w:rsid w:val="00140356"/>
    <w:rsid w:val="00140843"/>
    <w:rsid w:val="00140848"/>
    <w:rsid w:val="00140BAE"/>
    <w:rsid w:val="0014133D"/>
    <w:rsid w:val="00141493"/>
    <w:rsid w:val="00141C84"/>
    <w:rsid w:val="001428F8"/>
    <w:rsid w:val="00143FBC"/>
    <w:rsid w:val="001440C6"/>
    <w:rsid w:val="0014565F"/>
    <w:rsid w:val="00145BAF"/>
    <w:rsid w:val="00146105"/>
    <w:rsid w:val="00146A00"/>
    <w:rsid w:val="00146A6C"/>
    <w:rsid w:val="00146FA6"/>
    <w:rsid w:val="001472BC"/>
    <w:rsid w:val="00147913"/>
    <w:rsid w:val="00147FFA"/>
    <w:rsid w:val="00150079"/>
    <w:rsid w:val="00150587"/>
    <w:rsid w:val="00150675"/>
    <w:rsid w:val="00150A4A"/>
    <w:rsid w:val="00152446"/>
    <w:rsid w:val="00152A93"/>
    <w:rsid w:val="00152F70"/>
    <w:rsid w:val="00153153"/>
    <w:rsid w:val="001534CA"/>
    <w:rsid w:val="0015390B"/>
    <w:rsid w:val="00155438"/>
    <w:rsid w:val="001564F6"/>
    <w:rsid w:val="00160B04"/>
    <w:rsid w:val="00162790"/>
    <w:rsid w:val="00162983"/>
    <w:rsid w:val="00163152"/>
    <w:rsid w:val="00163A4E"/>
    <w:rsid w:val="00165FF0"/>
    <w:rsid w:val="00166B74"/>
    <w:rsid w:val="00166BA2"/>
    <w:rsid w:val="001670E9"/>
    <w:rsid w:val="0017167C"/>
    <w:rsid w:val="001717E5"/>
    <w:rsid w:val="0017232B"/>
    <w:rsid w:val="0017254C"/>
    <w:rsid w:val="00174323"/>
    <w:rsid w:val="001748EC"/>
    <w:rsid w:val="001752AB"/>
    <w:rsid w:val="0017615E"/>
    <w:rsid w:val="00176514"/>
    <w:rsid w:val="0017685A"/>
    <w:rsid w:val="00176991"/>
    <w:rsid w:val="0017728E"/>
    <w:rsid w:val="001800EF"/>
    <w:rsid w:val="001801BA"/>
    <w:rsid w:val="001801CE"/>
    <w:rsid w:val="0018047A"/>
    <w:rsid w:val="0018092D"/>
    <w:rsid w:val="001828B4"/>
    <w:rsid w:val="00182A03"/>
    <w:rsid w:val="001831E8"/>
    <w:rsid w:val="00183B92"/>
    <w:rsid w:val="00183F8F"/>
    <w:rsid w:val="00186B0A"/>
    <w:rsid w:val="00186F5E"/>
    <w:rsid w:val="00187814"/>
    <w:rsid w:val="00187A2D"/>
    <w:rsid w:val="00190023"/>
    <w:rsid w:val="001907E1"/>
    <w:rsid w:val="001911B3"/>
    <w:rsid w:val="00191955"/>
    <w:rsid w:val="001953CC"/>
    <w:rsid w:val="00195E53"/>
    <w:rsid w:val="00196076"/>
    <w:rsid w:val="00196E94"/>
    <w:rsid w:val="00197108"/>
    <w:rsid w:val="001A037E"/>
    <w:rsid w:val="001A09F2"/>
    <w:rsid w:val="001A1087"/>
    <w:rsid w:val="001A1324"/>
    <w:rsid w:val="001A16CF"/>
    <w:rsid w:val="001A2371"/>
    <w:rsid w:val="001A31FF"/>
    <w:rsid w:val="001A4BB8"/>
    <w:rsid w:val="001A53D6"/>
    <w:rsid w:val="001A643D"/>
    <w:rsid w:val="001A6697"/>
    <w:rsid w:val="001A67AA"/>
    <w:rsid w:val="001A6FD8"/>
    <w:rsid w:val="001A7A67"/>
    <w:rsid w:val="001B0520"/>
    <w:rsid w:val="001B108E"/>
    <w:rsid w:val="001B1336"/>
    <w:rsid w:val="001B1AE8"/>
    <w:rsid w:val="001B48C7"/>
    <w:rsid w:val="001B5881"/>
    <w:rsid w:val="001B624B"/>
    <w:rsid w:val="001B7D6F"/>
    <w:rsid w:val="001C074B"/>
    <w:rsid w:val="001C075E"/>
    <w:rsid w:val="001C0F69"/>
    <w:rsid w:val="001C1467"/>
    <w:rsid w:val="001C28A1"/>
    <w:rsid w:val="001C295F"/>
    <w:rsid w:val="001C2FBC"/>
    <w:rsid w:val="001C3AEA"/>
    <w:rsid w:val="001C5410"/>
    <w:rsid w:val="001C70E6"/>
    <w:rsid w:val="001D020B"/>
    <w:rsid w:val="001D03EB"/>
    <w:rsid w:val="001D09C0"/>
    <w:rsid w:val="001D2749"/>
    <w:rsid w:val="001D4C03"/>
    <w:rsid w:val="001D5B0B"/>
    <w:rsid w:val="001D7611"/>
    <w:rsid w:val="001E0029"/>
    <w:rsid w:val="001E0756"/>
    <w:rsid w:val="001E0DE2"/>
    <w:rsid w:val="001E1E37"/>
    <w:rsid w:val="001E58CB"/>
    <w:rsid w:val="001E712C"/>
    <w:rsid w:val="001F04E1"/>
    <w:rsid w:val="001F0CEB"/>
    <w:rsid w:val="001F0F66"/>
    <w:rsid w:val="001F2455"/>
    <w:rsid w:val="001F2555"/>
    <w:rsid w:val="001F2BEC"/>
    <w:rsid w:val="001F340E"/>
    <w:rsid w:val="001F4D62"/>
    <w:rsid w:val="001F5489"/>
    <w:rsid w:val="001F58CA"/>
    <w:rsid w:val="001F6037"/>
    <w:rsid w:val="001F7430"/>
    <w:rsid w:val="001F7766"/>
    <w:rsid w:val="001F7BBF"/>
    <w:rsid w:val="002005BF"/>
    <w:rsid w:val="00204837"/>
    <w:rsid w:val="00205340"/>
    <w:rsid w:val="002054DC"/>
    <w:rsid w:val="0020577C"/>
    <w:rsid w:val="00205CAA"/>
    <w:rsid w:val="00206424"/>
    <w:rsid w:val="00206581"/>
    <w:rsid w:val="00207755"/>
    <w:rsid w:val="00207D3F"/>
    <w:rsid w:val="002105D0"/>
    <w:rsid w:val="00210F06"/>
    <w:rsid w:val="00211069"/>
    <w:rsid w:val="00211A16"/>
    <w:rsid w:val="00213001"/>
    <w:rsid w:val="00213845"/>
    <w:rsid w:val="0021388A"/>
    <w:rsid w:val="00215BEA"/>
    <w:rsid w:val="00215BF3"/>
    <w:rsid w:val="002161A7"/>
    <w:rsid w:val="00217967"/>
    <w:rsid w:val="00217ACF"/>
    <w:rsid w:val="00220DAB"/>
    <w:rsid w:val="00221F7F"/>
    <w:rsid w:val="002224D5"/>
    <w:rsid w:val="00223DF8"/>
    <w:rsid w:val="002253A0"/>
    <w:rsid w:val="002263FC"/>
    <w:rsid w:val="002310D4"/>
    <w:rsid w:val="002321F8"/>
    <w:rsid w:val="002345D5"/>
    <w:rsid w:val="002347D5"/>
    <w:rsid w:val="0023561C"/>
    <w:rsid w:val="00235846"/>
    <w:rsid w:val="00235CA7"/>
    <w:rsid w:val="0023691D"/>
    <w:rsid w:val="0023789D"/>
    <w:rsid w:val="00241019"/>
    <w:rsid w:val="00241222"/>
    <w:rsid w:val="00241B27"/>
    <w:rsid w:val="00244A5B"/>
    <w:rsid w:val="00244E3F"/>
    <w:rsid w:val="002457EA"/>
    <w:rsid w:val="002506B4"/>
    <w:rsid w:val="002509DC"/>
    <w:rsid w:val="00251F0F"/>
    <w:rsid w:val="00252B08"/>
    <w:rsid w:val="0025392F"/>
    <w:rsid w:val="00254E75"/>
    <w:rsid w:val="002569D7"/>
    <w:rsid w:val="00257950"/>
    <w:rsid w:val="00261891"/>
    <w:rsid w:val="002624C4"/>
    <w:rsid w:val="00262983"/>
    <w:rsid w:val="0026395D"/>
    <w:rsid w:val="00263B2D"/>
    <w:rsid w:val="002640AC"/>
    <w:rsid w:val="002641E9"/>
    <w:rsid w:val="00265F47"/>
    <w:rsid w:val="00266558"/>
    <w:rsid w:val="00267160"/>
    <w:rsid w:val="00270A03"/>
    <w:rsid w:val="0027249C"/>
    <w:rsid w:val="00272D48"/>
    <w:rsid w:val="0027310E"/>
    <w:rsid w:val="002734B6"/>
    <w:rsid w:val="00273EDB"/>
    <w:rsid w:val="00273FC3"/>
    <w:rsid w:val="0027645D"/>
    <w:rsid w:val="00276717"/>
    <w:rsid w:val="00277FCD"/>
    <w:rsid w:val="00280C92"/>
    <w:rsid w:val="00281DB8"/>
    <w:rsid w:val="00282FE8"/>
    <w:rsid w:val="002837F7"/>
    <w:rsid w:val="002852C8"/>
    <w:rsid w:val="00285736"/>
    <w:rsid w:val="00287C6B"/>
    <w:rsid w:val="002907E2"/>
    <w:rsid w:val="002915C3"/>
    <w:rsid w:val="00291BFE"/>
    <w:rsid w:val="00291F28"/>
    <w:rsid w:val="0029351C"/>
    <w:rsid w:val="00294205"/>
    <w:rsid w:val="0029673D"/>
    <w:rsid w:val="002967E3"/>
    <w:rsid w:val="0029714D"/>
    <w:rsid w:val="002A03EE"/>
    <w:rsid w:val="002A110F"/>
    <w:rsid w:val="002A200B"/>
    <w:rsid w:val="002A2015"/>
    <w:rsid w:val="002A260C"/>
    <w:rsid w:val="002A33ED"/>
    <w:rsid w:val="002A49DF"/>
    <w:rsid w:val="002A555F"/>
    <w:rsid w:val="002A55E4"/>
    <w:rsid w:val="002A663E"/>
    <w:rsid w:val="002A7E3F"/>
    <w:rsid w:val="002A7EE8"/>
    <w:rsid w:val="002B017C"/>
    <w:rsid w:val="002B1BB1"/>
    <w:rsid w:val="002B1F8C"/>
    <w:rsid w:val="002B6A9E"/>
    <w:rsid w:val="002B7A8F"/>
    <w:rsid w:val="002C0BFC"/>
    <w:rsid w:val="002C10F6"/>
    <w:rsid w:val="002C1918"/>
    <w:rsid w:val="002C1F9B"/>
    <w:rsid w:val="002C2244"/>
    <w:rsid w:val="002C5328"/>
    <w:rsid w:val="002C5FAA"/>
    <w:rsid w:val="002C7912"/>
    <w:rsid w:val="002D0269"/>
    <w:rsid w:val="002D0636"/>
    <w:rsid w:val="002D0D46"/>
    <w:rsid w:val="002D1FD1"/>
    <w:rsid w:val="002D3C5F"/>
    <w:rsid w:val="002D434D"/>
    <w:rsid w:val="002D59B7"/>
    <w:rsid w:val="002D690F"/>
    <w:rsid w:val="002D75B6"/>
    <w:rsid w:val="002E08C0"/>
    <w:rsid w:val="002E2104"/>
    <w:rsid w:val="002E30BF"/>
    <w:rsid w:val="002E4240"/>
    <w:rsid w:val="002E6B88"/>
    <w:rsid w:val="002E7CC6"/>
    <w:rsid w:val="002F00BF"/>
    <w:rsid w:val="002F16B8"/>
    <w:rsid w:val="002F1EF0"/>
    <w:rsid w:val="002F381D"/>
    <w:rsid w:val="002F3892"/>
    <w:rsid w:val="002F44EA"/>
    <w:rsid w:val="002F6C75"/>
    <w:rsid w:val="002F6F6D"/>
    <w:rsid w:val="002F7568"/>
    <w:rsid w:val="002F7BDE"/>
    <w:rsid w:val="003000C7"/>
    <w:rsid w:val="0030096C"/>
    <w:rsid w:val="0030327E"/>
    <w:rsid w:val="00303986"/>
    <w:rsid w:val="00304C8C"/>
    <w:rsid w:val="00304D12"/>
    <w:rsid w:val="00304D8F"/>
    <w:rsid w:val="00305585"/>
    <w:rsid w:val="00305BFA"/>
    <w:rsid w:val="00305CF0"/>
    <w:rsid w:val="00307AAC"/>
    <w:rsid w:val="00311345"/>
    <w:rsid w:val="0031156C"/>
    <w:rsid w:val="00312CC8"/>
    <w:rsid w:val="003130C6"/>
    <w:rsid w:val="0031394A"/>
    <w:rsid w:val="00313C9E"/>
    <w:rsid w:val="00313F68"/>
    <w:rsid w:val="003142FF"/>
    <w:rsid w:val="00314468"/>
    <w:rsid w:val="00314469"/>
    <w:rsid w:val="003145B3"/>
    <w:rsid w:val="00315D61"/>
    <w:rsid w:val="00316915"/>
    <w:rsid w:val="00316C2E"/>
    <w:rsid w:val="00317F03"/>
    <w:rsid w:val="00321184"/>
    <w:rsid w:val="00321A31"/>
    <w:rsid w:val="00321D56"/>
    <w:rsid w:val="00322F11"/>
    <w:rsid w:val="00323FEF"/>
    <w:rsid w:val="003240A9"/>
    <w:rsid w:val="00324FA6"/>
    <w:rsid w:val="00327B14"/>
    <w:rsid w:val="00331233"/>
    <w:rsid w:val="003314A6"/>
    <w:rsid w:val="00334001"/>
    <w:rsid w:val="003342C7"/>
    <w:rsid w:val="00334311"/>
    <w:rsid w:val="00334909"/>
    <w:rsid w:val="00334F37"/>
    <w:rsid w:val="00334FE7"/>
    <w:rsid w:val="0033520E"/>
    <w:rsid w:val="0033549B"/>
    <w:rsid w:val="00335C69"/>
    <w:rsid w:val="00337261"/>
    <w:rsid w:val="00337E35"/>
    <w:rsid w:val="00340176"/>
    <w:rsid w:val="00341F8A"/>
    <w:rsid w:val="0034237F"/>
    <w:rsid w:val="003430A0"/>
    <w:rsid w:val="00343304"/>
    <w:rsid w:val="00344279"/>
    <w:rsid w:val="00344DF0"/>
    <w:rsid w:val="0034576F"/>
    <w:rsid w:val="00346ACF"/>
    <w:rsid w:val="00347B92"/>
    <w:rsid w:val="00347EA4"/>
    <w:rsid w:val="003513DA"/>
    <w:rsid w:val="00351F04"/>
    <w:rsid w:val="00352D27"/>
    <w:rsid w:val="00353515"/>
    <w:rsid w:val="003536F5"/>
    <w:rsid w:val="003538F4"/>
    <w:rsid w:val="00353E7B"/>
    <w:rsid w:val="00354117"/>
    <w:rsid w:val="00355413"/>
    <w:rsid w:val="00355AE4"/>
    <w:rsid w:val="003570A8"/>
    <w:rsid w:val="00357615"/>
    <w:rsid w:val="00357B28"/>
    <w:rsid w:val="003600E0"/>
    <w:rsid w:val="0036015A"/>
    <w:rsid w:val="00360F20"/>
    <w:rsid w:val="003610DA"/>
    <w:rsid w:val="00361FE3"/>
    <w:rsid w:val="00363EFD"/>
    <w:rsid w:val="003640F2"/>
    <w:rsid w:val="003651A5"/>
    <w:rsid w:val="00365473"/>
    <w:rsid w:val="00366314"/>
    <w:rsid w:val="0036651D"/>
    <w:rsid w:val="003668B1"/>
    <w:rsid w:val="0036754B"/>
    <w:rsid w:val="00371BAE"/>
    <w:rsid w:val="00372004"/>
    <w:rsid w:val="00372280"/>
    <w:rsid w:val="00372A9E"/>
    <w:rsid w:val="00372B64"/>
    <w:rsid w:val="00373EF2"/>
    <w:rsid w:val="00377C27"/>
    <w:rsid w:val="003822D7"/>
    <w:rsid w:val="003833D0"/>
    <w:rsid w:val="003838A1"/>
    <w:rsid w:val="00383E1C"/>
    <w:rsid w:val="00383E70"/>
    <w:rsid w:val="00383FDF"/>
    <w:rsid w:val="003861F1"/>
    <w:rsid w:val="003867E6"/>
    <w:rsid w:val="00387005"/>
    <w:rsid w:val="00387E0A"/>
    <w:rsid w:val="00387E15"/>
    <w:rsid w:val="00390C41"/>
    <w:rsid w:val="00391C49"/>
    <w:rsid w:val="00392087"/>
    <w:rsid w:val="003925E3"/>
    <w:rsid w:val="00392CBD"/>
    <w:rsid w:val="00392F50"/>
    <w:rsid w:val="003932FD"/>
    <w:rsid w:val="00394664"/>
    <w:rsid w:val="00394E90"/>
    <w:rsid w:val="00395712"/>
    <w:rsid w:val="00395961"/>
    <w:rsid w:val="0039662F"/>
    <w:rsid w:val="00396DB8"/>
    <w:rsid w:val="003A0821"/>
    <w:rsid w:val="003A0D6D"/>
    <w:rsid w:val="003A2388"/>
    <w:rsid w:val="003A2E16"/>
    <w:rsid w:val="003A2FA2"/>
    <w:rsid w:val="003A3543"/>
    <w:rsid w:val="003A396F"/>
    <w:rsid w:val="003A5052"/>
    <w:rsid w:val="003A552E"/>
    <w:rsid w:val="003A55A3"/>
    <w:rsid w:val="003A6540"/>
    <w:rsid w:val="003A675E"/>
    <w:rsid w:val="003A6DD8"/>
    <w:rsid w:val="003A6F55"/>
    <w:rsid w:val="003A7832"/>
    <w:rsid w:val="003B10F1"/>
    <w:rsid w:val="003B1938"/>
    <w:rsid w:val="003B277C"/>
    <w:rsid w:val="003B3074"/>
    <w:rsid w:val="003B763D"/>
    <w:rsid w:val="003B7786"/>
    <w:rsid w:val="003C0709"/>
    <w:rsid w:val="003C0CF2"/>
    <w:rsid w:val="003C14E8"/>
    <w:rsid w:val="003C2188"/>
    <w:rsid w:val="003C24D0"/>
    <w:rsid w:val="003C27B5"/>
    <w:rsid w:val="003C2981"/>
    <w:rsid w:val="003C3092"/>
    <w:rsid w:val="003C4227"/>
    <w:rsid w:val="003C42B6"/>
    <w:rsid w:val="003C530B"/>
    <w:rsid w:val="003C62E7"/>
    <w:rsid w:val="003C65C8"/>
    <w:rsid w:val="003C680C"/>
    <w:rsid w:val="003C6950"/>
    <w:rsid w:val="003C74DA"/>
    <w:rsid w:val="003C76E5"/>
    <w:rsid w:val="003D149C"/>
    <w:rsid w:val="003D2365"/>
    <w:rsid w:val="003D292A"/>
    <w:rsid w:val="003D32D8"/>
    <w:rsid w:val="003D343C"/>
    <w:rsid w:val="003D3D4B"/>
    <w:rsid w:val="003D45A0"/>
    <w:rsid w:val="003D4728"/>
    <w:rsid w:val="003D4886"/>
    <w:rsid w:val="003D5B5C"/>
    <w:rsid w:val="003D6B5B"/>
    <w:rsid w:val="003D76BB"/>
    <w:rsid w:val="003E1832"/>
    <w:rsid w:val="003E28B4"/>
    <w:rsid w:val="003E4F0D"/>
    <w:rsid w:val="003E5AAA"/>
    <w:rsid w:val="003E617C"/>
    <w:rsid w:val="003E65F3"/>
    <w:rsid w:val="003E6C33"/>
    <w:rsid w:val="003E76FB"/>
    <w:rsid w:val="003F1804"/>
    <w:rsid w:val="003F1D83"/>
    <w:rsid w:val="003F306A"/>
    <w:rsid w:val="003F308E"/>
    <w:rsid w:val="003F4AFA"/>
    <w:rsid w:val="003F529D"/>
    <w:rsid w:val="003F7085"/>
    <w:rsid w:val="003F7BFF"/>
    <w:rsid w:val="0040056C"/>
    <w:rsid w:val="00402852"/>
    <w:rsid w:val="004036C4"/>
    <w:rsid w:val="00403D5C"/>
    <w:rsid w:val="0040439A"/>
    <w:rsid w:val="00405298"/>
    <w:rsid w:val="00405869"/>
    <w:rsid w:val="0040627C"/>
    <w:rsid w:val="00406814"/>
    <w:rsid w:val="00406909"/>
    <w:rsid w:val="00406A30"/>
    <w:rsid w:val="00406B9C"/>
    <w:rsid w:val="0040756D"/>
    <w:rsid w:val="00410C7D"/>
    <w:rsid w:val="00412BE7"/>
    <w:rsid w:val="0041338A"/>
    <w:rsid w:val="00413BA0"/>
    <w:rsid w:val="00416285"/>
    <w:rsid w:val="00417395"/>
    <w:rsid w:val="00420269"/>
    <w:rsid w:val="00420F2C"/>
    <w:rsid w:val="0042125C"/>
    <w:rsid w:val="0042156C"/>
    <w:rsid w:val="00421A6E"/>
    <w:rsid w:val="00421BA3"/>
    <w:rsid w:val="004234D1"/>
    <w:rsid w:val="004262F4"/>
    <w:rsid w:val="00426AF9"/>
    <w:rsid w:val="00426FD0"/>
    <w:rsid w:val="00427469"/>
    <w:rsid w:val="00430763"/>
    <w:rsid w:val="00431BE5"/>
    <w:rsid w:val="00432578"/>
    <w:rsid w:val="00435144"/>
    <w:rsid w:val="00435213"/>
    <w:rsid w:val="00435515"/>
    <w:rsid w:val="0043731E"/>
    <w:rsid w:val="00441A8B"/>
    <w:rsid w:val="004421CD"/>
    <w:rsid w:val="0044336E"/>
    <w:rsid w:val="00444E4E"/>
    <w:rsid w:val="00445C3B"/>
    <w:rsid w:val="00445C50"/>
    <w:rsid w:val="00446ED8"/>
    <w:rsid w:val="004514BA"/>
    <w:rsid w:val="0045162E"/>
    <w:rsid w:val="00451AAF"/>
    <w:rsid w:val="00452883"/>
    <w:rsid w:val="00453B2E"/>
    <w:rsid w:val="00454040"/>
    <w:rsid w:val="00456272"/>
    <w:rsid w:val="004604FD"/>
    <w:rsid w:val="00461152"/>
    <w:rsid w:val="00462D3F"/>
    <w:rsid w:val="0046314E"/>
    <w:rsid w:val="004638A6"/>
    <w:rsid w:val="00464033"/>
    <w:rsid w:val="00465A67"/>
    <w:rsid w:val="00466AAB"/>
    <w:rsid w:val="00467F77"/>
    <w:rsid w:val="00473CD5"/>
    <w:rsid w:val="00474B04"/>
    <w:rsid w:val="00474FC3"/>
    <w:rsid w:val="00476045"/>
    <w:rsid w:val="00476DBB"/>
    <w:rsid w:val="0047755B"/>
    <w:rsid w:val="00477FEA"/>
    <w:rsid w:val="0048085A"/>
    <w:rsid w:val="004816AB"/>
    <w:rsid w:val="004823CB"/>
    <w:rsid w:val="00482DC7"/>
    <w:rsid w:val="00483557"/>
    <w:rsid w:val="004845E8"/>
    <w:rsid w:val="00484636"/>
    <w:rsid w:val="004858D5"/>
    <w:rsid w:val="00485EAD"/>
    <w:rsid w:val="00486343"/>
    <w:rsid w:val="0048674D"/>
    <w:rsid w:val="00486E8A"/>
    <w:rsid w:val="00487566"/>
    <w:rsid w:val="0048796B"/>
    <w:rsid w:val="00490C21"/>
    <w:rsid w:val="00490E8B"/>
    <w:rsid w:val="0049123B"/>
    <w:rsid w:val="0049154C"/>
    <w:rsid w:val="00491652"/>
    <w:rsid w:val="00492BE3"/>
    <w:rsid w:val="00493BBD"/>
    <w:rsid w:val="00493E0D"/>
    <w:rsid w:val="00494DFA"/>
    <w:rsid w:val="004954A4"/>
    <w:rsid w:val="004975E9"/>
    <w:rsid w:val="00497C16"/>
    <w:rsid w:val="004A0FF5"/>
    <w:rsid w:val="004A126D"/>
    <w:rsid w:val="004A2059"/>
    <w:rsid w:val="004A23C6"/>
    <w:rsid w:val="004A295C"/>
    <w:rsid w:val="004A2980"/>
    <w:rsid w:val="004A2CBA"/>
    <w:rsid w:val="004A2CCE"/>
    <w:rsid w:val="004A3129"/>
    <w:rsid w:val="004A3E3D"/>
    <w:rsid w:val="004A4979"/>
    <w:rsid w:val="004A518F"/>
    <w:rsid w:val="004A56CC"/>
    <w:rsid w:val="004A6BE9"/>
    <w:rsid w:val="004A72A7"/>
    <w:rsid w:val="004A75D8"/>
    <w:rsid w:val="004A7F9D"/>
    <w:rsid w:val="004B2AF1"/>
    <w:rsid w:val="004B4E7A"/>
    <w:rsid w:val="004B5538"/>
    <w:rsid w:val="004B7224"/>
    <w:rsid w:val="004B74B5"/>
    <w:rsid w:val="004B75C4"/>
    <w:rsid w:val="004B7767"/>
    <w:rsid w:val="004B787A"/>
    <w:rsid w:val="004B7AB1"/>
    <w:rsid w:val="004C0837"/>
    <w:rsid w:val="004C3386"/>
    <w:rsid w:val="004C33E3"/>
    <w:rsid w:val="004C3EFB"/>
    <w:rsid w:val="004C4988"/>
    <w:rsid w:val="004C50DA"/>
    <w:rsid w:val="004C7AAE"/>
    <w:rsid w:val="004D071C"/>
    <w:rsid w:val="004D0724"/>
    <w:rsid w:val="004D094F"/>
    <w:rsid w:val="004D18B4"/>
    <w:rsid w:val="004D2175"/>
    <w:rsid w:val="004D218E"/>
    <w:rsid w:val="004D2510"/>
    <w:rsid w:val="004D2EED"/>
    <w:rsid w:val="004D3221"/>
    <w:rsid w:val="004D38B7"/>
    <w:rsid w:val="004D3E8D"/>
    <w:rsid w:val="004D4621"/>
    <w:rsid w:val="004D47CD"/>
    <w:rsid w:val="004D5A81"/>
    <w:rsid w:val="004D5C6F"/>
    <w:rsid w:val="004D660D"/>
    <w:rsid w:val="004D6B9C"/>
    <w:rsid w:val="004D7246"/>
    <w:rsid w:val="004D7AB8"/>
    <w:rsid w:val="004E1A3E"/>
    <w:rsid w:val="004E220E"/>
    <w:rsid w:val="004E24BB"/>
    <w:rsid w:val="004E3659"/>
    <w:rsid w:val="004E547C"/>
    <w:rsid w:val="004E5CFC"/>
    <w:rsid w:val="004F0891"/>
    <w:rsid w:val="004F1257"/>
    <w:rsid w:val="004F1973"/>
    <w:rsid w:val="004F272C"/>
    <w:rsid w:val="004F3221"/>
    <w:rsid w:val="004F3781"/>
    <w:rsid w:val="004F6751"/>
    <w:rsid w:val="004F68E0"/>
    <w:rsid w:val="004F7A25"/>
    <w:rsid w:val="0050070A"/>
    <w:rsid w:val="0050086D"/>
    <w:rsid w:val="005029B6"/>
    <w:rsid w:val="00503D86"/>
    <w:rsid w:val="00504011"/>
    <w:rsid w:val="005050F2"/>
    <w:rsid w:val="00505830"/>
    <w:rsid w:val="00505DB1"/>
    <w:rsid w:val="00506168"/>
    <w:rsid w:val="005065F2"/>
    <w:rsid w:val="005066D0"/>
    <w:rsid w:val="00506B34"/>
    <w:rsid w:val="00507556"/>
    <w:rsid w:val="00510F4E"/>
    <w:rsid w:val="00511194"/>
    <w:rsid w:val="00512A77"/>
    <w:rsid w:val="005138C5"/>
    <w:rsid w:val="00514E9B"/>
    <w:rsid w:val="005155E4"/>
    <w:rsid w:val="005158C5"/>
    <w:rsid w:val="00515A78"/>
    <w:rsid w:val="00516273"/>
    <w:rsid w:val="00516A8B"/>
    <w:rsid w:val="00517139"/>
    <w:rsid w:val="005178F4"/>
    <w:rsid w:val="00520603"/>
    <w:rsid w:val="005216FD"/>
    <w:rsid w:val="00521C44"/>
    <w:rsid w:val="00521F38"/>
    <w:rsid w:val="00522CE5"/>
    <w:rsid w:val="00522EDD"/>
    <w:rsid w:val="005231E2"/>
    <w:rsid w:val="005247CC"/>
    <w:rsid w:val="0052598A"/>
    <w:rsid w:val="00525DD8"/>
    <w:rsid w:val="0052672E"/>
    <w:rsid w:val="0052691E"/>
    <w:rsid w:val="00526C4E"/>
    <w:rsid w:val="00527751"/>
    <w:rsid w:val="00527842"/>
    <w:rsid w:val="0053139A"/>
    <w:rsid w:val="005314AE"/>
    <w:rsid w:val="00533A7F"/>
    <w:rsid w:val="005358C3"/>
    <w:rsid w:val="00536297"/>
    <w:rsid w:val="00536FFD"/>
    <w:rsid w:val="0053727D"/>
    <w:rsid w:val="005376E3"/>
    <w:rsid w:val="0054148D"/>
    <w:rsid w:val="00542742"/>
    <w:rsid w:val="00544918"/>
    <w:rsid w:val="005461D2"/>
    <w:rsid w:val="005463C7"/>
    <w:rsid w:val="0054657C"/>
    <w:rsid w:val="0054667A"/>
    <w:rsid w:val="005508EE"/>
    <w:rsid w:val="005553F1"/>
    <w:rsid w:val="00555B0D"/>
    <w:rsid w:val="00556281"/>
    <w:rsid w:val="005564F2"/>
    <w:rsid w:val="00557C6E"/>
    <w:rsid w:val="00561612"/>
    <w:rsid w:val="00562352"/>
    <w:rsid w:val="0056312E"/>
    <w:rsid w:val="00564460"/>
    <w:rsid w:val="00564707"/>
    <w:rsid w:val="00565109"/>
    <w:rsid w:val="005658DF"/>
    <w:rsid w:val="00566861"/>
    <w:rsid w:val="00567199"/>
    <w:rsid w:val="00567595"/>
    <w:rsid w:val="00567969"/>
    <w:rsid w:val="0057029C"/>
    <w:rsid w:val="00571905"/>
    <w:rsid w:val="005733FC"/>
    <w:rsid w:val="00574273"/>
    <w:rsid w:val="0057447D"/>
    <w:rsid w:val="005749FC"/>
    <w:rsid w:val="0057518D"/>
    <w:rsid w:val="005753EE"/>
    <w:rsid w:val="005769DA"/>
    <w:rsid w:val="00577047"/>
    <w:rsid w:val="005775B4"/>
    <w:rsid w:val="0058049F"/>
    <w:rsid w:val="00580A1E"/>
    <w:rsid w:val="005818E0"/>
    <w:rsid w:val="005820A0"/>
    <w:rsid w:val="005826B8"/>
    <w:rsid w:val="00582925"/>
    <w:rsid w:val="00583A8C"/>
    <w:rsid w:val="00584D65"/>
    <w:rsid w:val="0058614C"/>
    <w:rsid w:val="005863F4"/>
    <w:rsid w:val="00586636"/>
    <w:rsid w:val="0058663C"/>
    <w:rsid w:val="00587A2B"/>
    <w:rsid w:val="0059052C"/>
    <w:rsid w:val="005907D3"/>
    <w:rsid w:val="005913C0"/>
    <w:rsid w:val="00592550"/>
    <w:rsid w:val="005925E8"/>
    <w:rsid w:val="00594627"/>
    <w:rsid w:val="00594B50"/>
    <w:rsid w:val="005960F1"/>
    <w:rsid w:val="005A0793"/>
    <w:rsid w:val="005A25E6"/>
    <w:rsid w:val="005A6C90"/>
    <w:rsid w:val="005A7C51"/>
    <w:rsid w:val="005B10AC"/>
    <w:rsid w:val="005B10DD"/>
    <w:rsid w:val="005B113F"/>
    <w:rsid w:val="005B1D5B"/>
    <w:rsid w:val="005B283E"/>
    <w:rsid w:val="005B2D9B"/>
    <w:rsid w:val="005B2E25"/>
    <w:rsid w:val="005B2FF6"/>
    <w:rsid w:val="005B3BD4"/>
    <w:rsid w:val="005B55E0"/>
    <w:rsid w:val="005B565F"/>
    <w:rsid w:val="005B570F"/>
    <w:rsid w:val="005B5CEC"/>
    <w:rsid w:val="005B7825"/>
    <w:rsid w:val="005C0196"/>
    <w:rsid w:val="005C0E77"/>
    <w:rsid w:val="005C11E5"/>
    <w:rsid w:val="005C1ADF"/>
    <w:rsid w:val="005C1F17"/>
    <w:rsid w:val="005C2A96"/>
    <w:rsid w:val="005C47DC"/>
    <w:rsid w:val="005C5C48"/>
    <w:rsid w:val="005C6358"/>
    <w:rsid w:val="005C70AF"/>
    <w:rsid w:val="005C7232"/>
    <w:rsid w:val="005D0411"/>
    <w:rsid w:val="005D0D4D"/>
    <w:rsid w:val="005D1437"/>
    <w:rsid w:val="005D1CE8"/>
    <w:rsid w:val="005D21FA"/>
    <w:rsid w:val="005D2B29"/>
    <w:rsid w:val="005D414A"/>
    <w:rsid w:val="005D48D4"/>
    <w:rsid w:val="005D4950"/>
    <w:rsid w:val="005D5C02"/>
    <w:rsid w:val="005D7732"/>
    <w:rsid w:val="005E3D5B"/>
    <w:rsid w:val="005E414A"/>
    <w:rsid w:val="005E5E44"/>
    <w:rsid w:val="005F1CA2"/>
    <w:rsid w:val="005F3657"/>
    <w:rsid w:val="005F51B1"/>
    <w:rsid w:val="005F55B2"/>
    <w:rsid w:val="005F593A"/>
    <w:rsid w:val="005F5EEE"/>
    <w:rsid w:val="005F706B"/>
    <w:rsid w:val="005F7713"/>
    <w:rsid w:val="00600F54"/>
    <w:rsid w:val="006015B8"/>
    <w:rsid w:val="006019EA"/>
    <w:rsid w:val="00602812"/>
    <w:rsid w:val="00603459"/>
    <w:rsid w:val="0060351F"/>
    <w:rsid w:val="006035C6"/>
    <w:rsid w:val="00604BFC"/>
    <w:rsid w:val="006061F3"/>
    <w:rsid w:val="00606EB7"/>
    <w:rsid w:val="00606F26"/>
    <w:rsid w:val="0060713D"/>
    <w:rsid w:val="0060731F"/>
    <w:rsid w:val="00610357"/>
    <w:rsid w:val="00610517"/>
    <w:rsid w:val="0061238F"/>
    <w:rsid w:val="00612A06"/>
    <w:rsid w:val="006136CF"/>
    <w:rsid w:val="006137AC"/>
    <w:rsid w:val="006142C6"/>
    <w:rsid w:val="00616B34"/>
    <w:rsid w:val="006171A3"/>
    <w:rsid w:val="00617D5C"/>
    <w:rsid w:val="006208D5"/>
    <w:rsid w:val="006209E2"/>
    <w:rsid w:val="006219C8"/>
    <w:rsid w:val="00621CAB"/>
    <w:rsid w:val="0062251A"/>
    <w:rsid w:val="00624059"/>
    <w:rsid w:val="0062494D"/>
    <w:rsid w:val="00632F61"/>
    <w:rsid w:val="00634309"/>
    <w:rsid w:val="006345E0"/>
    <w:rsid w:val="00634C5F"/>
    <w:rsid w:val="00635A0A"/>
    <w:rsid w:val="006405B5"/>
    <w:rsid w:val="00640C2C"/>
    <w:rsid w:val="00643515"/>
    <w:rsid w:val="00644ED0"/>
    <w:rsid w:val="006464A1"/>
    <w:rsid w:val="006475D8"/>
    <w:rsid w:val="00647701"/>
    <w:rsid w:val="00650666"/>
    <w:rsid w:val="0065129D"/>
    <w:rsid w:val="006527FD"/>
    <w:rsid w:val="00652E9D"/>
    <w:rsid w:val="00653352"/>
    <w:rsid w:val="00653385"/>
    <w:rsid w:val="006546A7"/>
    <w:rsid w:val="006547F5"/>
    <w:rsid w:val="0065525B"/>
    <w:rsid w:val="0065567C"/>
    <w:rsid w:val="00657026"/>
    <w:rsid w:val="00660C69"/>
    <w:rsid w:val="00660D04"/>
    <w:rsid w:val="00660E51"/>
    <w:rsid w:val="006613AC"/>
    <w:rsid w:val="00661AE5"/>
    <w:rsid w:val="006631B8"/>
    <w:rsid w:val="00664337"/>
    <w:rsid w:val="006667BC"/>
    <w:rsid w:val="00670089"/>
    <w:rsid w:val="00670DD0"/>
    <w:rsid w:val="00671042"/>
    <w:rsid w:val="006730B2"/>
    <w:rsid w:val="00673CE8"/>
    <w:rsid w:val="00674223"/>
    <w:rsid w:val="006743D1"/>
    <w:rsid w:val="00675311"/>
    <w:rsid w:val="00675F51"/>
    <w:rsid w:val="006764A2"/>
    <w:rsid w:val="006767C2"/>
    <w:rsid w:val="006772FF"/>
    <w:rsid w:val="006802F3"/>
    <w:rsid w:val="00680E11"/>
    <w:rsid w:val="00682840"/>
    <w:rsid w:val="00683ACD"/>
    <w:rsid w:val="00683BC5"/>
    <w:rsid w:val="0068475E"/>
    <w:rsid w:val="00685794"/>
    <w:rsid w:val="00685D71"/>
    <w:rsid w:val="006860AC"/>
    <w:rsid w:val="00686FB8"/>
    <w:rsid w:val="0068727C"/>
    <w:rsid w:val="00687481"/>
    <w:rsid w:val="00687AE0"/>
    <w:rsid w:val="00687DA4"/>
    <w:rsid w:val="006908F0"/>
    <w:rsid w:val="00690ECE"/>
    <w:rsid w:val="00691773"/>
    <w:rsid w:val="006918AA"/>
    <w:rsid w:val="00691E15"/>
    <w:rsid w:val="00691FED"/>
    <w:rsid w:val="00692200"/>
    <w:rsid w:val="00693840"/>
    <w:rsid w:val="00694B40"/>
    <w:rsid w:val="00694E27"/>
    <w:rsid w:val="006A050A"/>
    <w:rsid w:val="006A111D"/>
    <w:rsid w:val="006A2336"/>
    <w:rsid w:val="006A252E"/>
    <w:rsid w:val="006A253D"/>
    <w:rsid w:val="006A2965"/>
    <w:rsid w:val="006A3057"/>
    <w:rsid w:val="006A405A"/>
    <w:rsid w:val="006A4D4F"/>
    <w:rsid w:val="006A51E4"/>
    <w:rsid w:val="006A5AF5"/>
    <w:rsid w:val="006A5D4B"/>
    <w:rsid w:val="006A636A"/>
    <w:rsid w:val="006A6760"/>
    <w:rsid w:val="006A6973"/>
    <w:rsid w:val="006A7DC8"/>
    <w:rsid w:val="006B0055"/>
    <w:rsid w:val="006B2628"/>
    <w:rsid w:val="006B3007"/>
    <w:rsid w:val="006B368C"/>
    <w:rsid w:val="006B3AE0"/>
    <w:rsid w:val="006B3B83"/>
    <w:rsid w:val="006B45F5"/>
    <w:rsid w:val="006B52E6"/>
    <w:rsid w:val="006B709D"/>
    <w:rsid w:val="006C0262"/>
    <w:rsid w:val="006C0C70"/>
    <w:rsid w:val="006C18B0"/>
    <w:rsid w:val="006C1E54"/>
    <w:rsid w:val="006C2107"/>
    <w:rsid w:val="006C3538"/>
    <w:rsid w:val="006C38BB"/>
    <w:rsid w:val="006C549B"/>
    <w:rsid w:val="006C61BC"/>
    <w:rsid w:val="006C7B33"/>
    <w:rsid w:val="006D07F2"/>
    <w:rsid w:val="006D1998"/>
    <w:rsid w:val="006D2163"/>
    <w:rsid w:val="006D2958"/>
    <w:rsid w:val="006D4CA6"/>
    <w:rsid w:val="006D4EB0"/>
    <w:rsid w:val="006E088F"/>
    <w:rsid w:val="006E0BF3"/>
    <w:rsid w:val="006E1514"/>
    <w:rsid w:val="006E1752"/>
    <w:rsid w:val="006E1B3D"/>
    <w:rsid w:val="006E1EC1"/>
    <w:rsid w:val="006E3199"/>
    <w:rsid w:val="006E50A2"/>
    <w:rsid w:val="006E5473"/>
    <w:rsid w:val="006E567A"/>
    <w:rsid w:val="006E5758"/>
    <w:rsid w:val="006E5A91"/>
    <w:rsid w:val="006E6E14"/>
    <w:rsid w:val="006E72E4"/>
    <w:rsid w:val="006E750F"/>
    <w:rsid w:val="006F095E"/>
    <w:rsid w:val="006F0FB0"/>
    <w:rsid w:val="006F13B9"/>
    <w:rsid w:val="006F1487"/>
    <w:rsid w:val="006F299A"/>
    <w:rsid w:val="006F3AA1"/>
    <w:rsid w:val="006F3B4A"/>
    <w:rsid w:val="006F43B3"/>
    <w:rsid w:val="006F463C"/>
    <w:rsid w:val="006F4B6C"/>
    <w:rsid w:val="006F56E8"/>
    <w:rsid w:val="006F5A47"/>
    <w:rsid w:val="006F7065"/>
    <w:rsid w:val="006F7600"/>
    <w:rsid w:val="007002B9"/>
    <w:rsid w:val="007022A1"/>
    <w:rsid w:val="0070283D"/>
    <w:rsid w:val="007034BF"/>
    <w:rsid w:val="00704A5D"/>
    <w:rsid w:val="00705B3B"/>
    <w:rsid w:val="00705F1B"/>
    <w:rsid w:val="007066ED"/>
    <w:rsid w:val="00707E58"/>
    <w:rsid w:val="00711F99"/>
    <w:rsid w:val="0071229F"/>
    <w:rsid w:val="007129AE"/>
    <w:rsid w:val="00713AFD"/>
    <w:rsid w:val="00713D09"/>
    <w:rsid w:val="007142A8"/>
    <w:rsid w:val="0071513D"/>
    <w:rsid w:val="0071587D"/>
    <w:rsid w:val="00716654"/>
    <w:rsid w:val="0071666A"/>
    <w:rsid w:val="00717DA4"/>
    <w:rsid w:val="0072036F"/>
    <w:rsid w:val="00721101"/>
    <w:rsid w:val="007212DF"/>
    <w:rsid w:val="007216A8"/>
    <w:rsid w:val="00725B25"/>
    <w:rsid w:val="00726533"/>
    <w:rsid w:val="00726681"/>
    <w:rsid w:val="00726E5D"/>
    <w:rsid w:val="00727D38"/>
    <w:rsid w:val="00730F81"/>
    <w:rsid w:val="007336BF"/>
    <w:rsid w:val="0073425E"/>
    <w:rsid w:val="00736C5A"/>
    <w:rsid w:val="0073723B"/>
    <w:rsid w:val="0073788F"/>
    <w:rsid w:val="00737914"/>
    <w:rsid w:val="00737A44"/>
    <w:rsid w:val="0074021C"/>
    <w:rsid w:val="00741742"/>
    <w:rsid w:val="00742A01"/>
    <w:rsid w:val="007469C3"/>
    <w:rsid w:val="007472A5"/>
    <w:rsid w:val="00747628"/>
    <w:rsid w:val="00747AF4"/>
    <w:rsid w:val="00750436"/>
    <w:rsid w:val="007513AE"/>
    <w:rsid w:val="00751827"/>
    <w:rsid w:val="00752D43"/>
    <w:rsid w:val="007539D0"/>
    <w:rsid w:val="00753AA8"/>
    <w:rsid w:val="00754005"/>
    <w:rsid w:val="00754851"/>
    <w:rsid w:val="00756E70"/>
    <w:rsid w:val="00757D15"/>
    <w:rsid w:val="00757EC9"/>
    <w:rsid w:val="0076104B"/>
    <w:rsid w:val="0076145B"/>
    <w:rsid w:val="007617FD"/>
    <w:rsid w:val="007647A4"/>
    <w:rsid w:val="007648FE"/>
    <w:rsid w:val="00764F10"/>
    <w:rsid w:val="00766163"/>
    <w:rsid w:val="00766BC2"/>
    <w:rsid w:val="00770D7F"/>
    <w:rsid w:val="007713BB"/>
    <w:rsid w:val="007714AF"/>
    <w:rsid w:val="00774077"/>
    <w:rsid w:val="0077426C"/>
    <w:rsid w:val="007742CA"/>
    <w:rsid w:val="00775367"/>
    <w:rsid w:val="00775D2D"/>
    <w:rsid w:val="007760AA"/>
    <w:rsid w:val="00776639"/>
    <w:rsid w:val="00776916"/>
    <w:rsid w:val="00776BA5"/>
    <w:rsid w:val="00777105"/>
    <w:rsid w:val="0077735D"/>
    <w:rsid w:val="00777936"/>
    <w:rsid w:val="00777D91"/>
    <w:rsid w:val="0078076B"/>
    <w:rsid w:val="0078194E"/>
    <w:rsid w:val="00781EA0"/>
    <w:rsid w:val="0078568A"/>
    <w:rsid w:val="00785CD1"/>
    <w:rsid w:val="007870C5"/>
    <w:rsid w:val="007870DD"/>
    <w:rsid w:val="00790116"/>
    <w:rsid w:val="00790ED1"/>
    <w:rsid w:val="00791775"/>
    <w:rsid w:val="0079235B"/>
    <w:rsid w:val="007937D3"/>
    <w:rsid w:val="00794055"/>
    <w:rsid w:val="00795FF8"/>
    <w:rsid w:val="007971EC"/>
    <w:rsid w:val="0079730F"/>
    <w:rsid w:val="00797654"/>
    <w:rsid w:val="00797A8E"/>
    <w:rsid w:val="007A06AD"/>
    <w:rsid w:val="007A1501"/>
    <w:rsid w:val="007A22E1"/>
    <w:rsid w:val="007A2B36"/>
    <w:rsid w:val="007A35FF"/>
    <w:rsid w:val="007A5C0F"/>
    <w:rsid w:val="007A6B73"/>
    <w:rsid w:val="007A7B41"/>
    <w:rsid w:val="007B0A4E"/>
    <w:rsid w:val="007B1640"/>
    <w:rsid w:val="007B3743"/>
    <w:rsid w:val="007B3906"/>
    <w:rsid w:val="007B52D4"/>
    <w:rsid w:val="007B6653"/>
    <w:rsid w:val="007B69CC"/>
    <w:rsid w:val="007B69CD"/>
    <w:rsid w:val="007B6D63"/>
    <w:rsid w:val="007B6ED0"/>
    <w:rsid w:val="007C02F0"/>
    <w:rsid w:val="007C11D1"/>
    <w:rsid w:val="007C15BD"/>
    <w:rsid w:val="007C1FCC"/>
    <w:rsid w:val="007C2E0B"/>
    <w:rsid w:val="007C3273"/>
    <w:rsid w:val="007C5063"/>
    <w:rsid w:val="007C6AD3"/>
    <w:rsid w:val="007C7B5B"/>
    <w:rsid w:val="007D1661"/>
    <w:rsid w:val="007D3088"/>
    <w:rsid w:val="007D6084"/>
    <w:rsid w:val="007D73E0"/>
    <w:rsid w:val="007D79FC"/>
    <w:rsid w:val="007E3200"/>
    <w:rsid w:val="007E47FC"/>
    <w:rsid w:val="007E504D"/>
    <w:rsid w:val="007E50EE"/>
    <w:rsid w:val="007E6366"/>
    <w:rsid w:val="007F045E"/>
    <w:rsid w:val="007F219D"/>
    <w:rsid w:val="007F2400"/>
    <w:rsid w:val="007F3392"/>
    <w:rsid w:val="007F4BD7"/>
    <w:rsid w:val="007F4C99"/>
    <w:rsid w:val="007F6CA5"/>
    <w:rsid w:val="007F6EF9"/>
    <w:rsid w:val="007F7D43"/>
    <w:rsid w:val="007F7D72"/>
    <w:rsid w:val="00800DBA"/>
    <w:rsid w:val="00800FBE"/>
    <w:rsid w:val="00801567"/>
    <w:rsid w:val="00801695"/>
    <w:rsid w:val="008017CC"/>
    <w:rsid w:val="00802A98"/>
    <w:rsid w:val="00803971"/>
    <w:rsid w:val="00805735"/>
    <w:rsid w:val="008065B6"/>
    <w:rsid w:val="00806B2F"/>
    <w:rsid w:val="00807235"/>
    <w:rsid w:val="00812261"/>
    <w:rsid w:val="008132F8"/>
    <w:rsid w:val="00813525"/>
    <w:rsid w:val="00813998"/>
    <w:rsid w:val="00814D85"/>
    <w:rsid w:val="00815857"/>
    <w:rsid w:val="00815C60"/>
    <w:rsid w:val="00816314"/>
    <w:rsid w:val="00821979"/>
    <w:rsid w:val="00821994"/>
    <w:rsid w:val="00821D5F"/>
    <w:rsid w:val="008220DF"/>
    <w:rsid w:val="008231B9"/>
    <w:rsid w:val="008235A1"/>
    <w:rsid w:val="008239BA"/>
    <w:rsid w:val="00823D04"/>
    <w:rsid w:val="008306FE"/>
    <w:rsid w:val="008316A8"/>
    <w:rsid w:val="008329F4"/>
    <w:rsid w:val="008338A5"/>
    <w:rsid w:val="00833D96"/>
    <w:rsid w:val="00834282"/>
    <w:rsid w:val="00834B28"/>
    <w:rsid w:val="00835AB7"/>
    <w:rsid w:val="0083771A"/>
    <w:rsid w:val="00837B75"/>
    <w:rsid w:val="0084009B"/>
    <w:rsid w:val="00840103"/>
    <w:rsid w:val="00841F9B"/>
    <w:rsid w:val="008443E6"/>
    <w:rsid w:val="008459C2"/>
    <w:rsid w:val="0084664D"/>
    <w:rsid w:val="00846880"/>
    <w:rsid w:val="0084698C"/>
    <w:rsid w:val="00846AD5"/>
    <w:rsid w:val="00850241"/>
    <w:rsid w:val="00850AFC"/>
    <w:rsid w:val="00850BD7"/>
    <w:rsid w:val="00850CC5"/>
    <w:rsid w:val="008514A8"/>
    <w:rsid w:val="00851516"/>
    <w:rsid w:val="0085259B"/>
    <w:rsid w:val="00852923"/>
    <w:rsid w:val="008542A7"/>
    <w:rsid w:val="00854F12"/>
    <w:rsid w:val="008555ED"/>
    <w:rsid w:val="00855AA0"/>
    <w:rsid w:val="008635AD"/>
    <w:rsid w:val="00863A82"/>
    <w:rsid w:val="00864B33"/>
    <w:rsid w:val="008650AB"/>
    <w:rsid w:val="00865F6B"/>
    <w:rsid w:val="00866AB0"/>
    <w:rsid w:val="00870CEC"/>
    <w:rsid w:val="0087169B"/>
    <w:rsid w:val="00871CCA"/>
    <w:rsid w:val="008736F1"/>
    <w:rsid w:val="00873E7E"/>
    <w:rsid w:val="0087475B"/>
    <w:rsid w:val="008747CF"/>
    <w:rsid w:val="00874C09"/>
    <w:rsid w:val="00874CF3"/>
    <w:rsid w:val="008753A3"/>
    <w:rsid w:val="00876984"/>
    <w:rsid w:val="0087730D"/>
    <w:rsid w:val="008779E9"/>
    <w:rsid w:val="00880F8F"/>
    <w:rsid w:val="008825DC"/>
    <w:rsid w:val="008827CB"/>
    <w:rsid w:val="00882831"/>
    <w:rsid w:val="008838C0"/>
    <w:rsid w:val="0088394E"/>
    <w:rsid w:val="00884C7B"/>
    <w:rsid w:val="00885662"/>
    <w:rsid w:val="008857CB"/>
    <w:rsid w:val="00885F27"/>
    <w:rsid w:val="00887501"/>
    <w:rsid w:val="00887559"/>
    <w:rsid w:val="00887DE5"/>
    <w:rsid w:val="008909C0"/>
    <w:rsid w:val="00890DFE"/>
    <w:rsid w:val="0089172B"/>
    <w:rsid w:val="00891C49"/>
    <w:rsid w:val="00892A2C"/>
    <w:rsid w:val="00894DF9"/>
    <w:rsid w:val="00896483"/>
    <w:rsid w:val="00896A38"/>
    <w:rsid w:val="008975B6"/>
    <w:rsid w:val="008977B4"/>
    <w:rsid w:val="00897DE1"/>
    <w:rsid w:val="00897F82"/>
    <w:rsid w:val="008A0FCD"/>
    <w:rsid w:val="008A1DE3"/>
    <w:rsid w:val="008A1F2B"/>
    <w:rsid w:val="008A209F"/>
    <w:rsid w:val="008A2925"/>
    <w:rsid w:val="008A3455"/>
    <w:rsid w:val="008A348D"/>
    <w:rsid w:val="008A3A17"/>
    <w:rsid w:val="008A3E9E"/>
    <w:rsid w:val="008A435C"/>
    <w:rsid w:val="008A4DED"/>
    <w:rsid w:val="008B13B9"/>
    <w:rsid w:val="008B1865"/>
    <w:rsid w:val="008B211B"/>
    <w:rsid w:val="008B2608"/>
    <w:rsid w:val="008B27CE"/>
    <w:rsid w:val="008B318F"/>
    <w:rsid w:val="008B3E26"/>
    <w:rsid w:val="008B48A1"/>
    <w:rsid w:val="008B4E96"/>
    <w:rsid w:val="008B68A2"/>
    <w:rsid w:val="008B6A2D"/>
    <w:rsid w:val="008C0703"/>
    <w:rsid w:val="008C0C36"/>
    <w:rsid w:val="008C186D"/>
    <w:rsid w:val="008C3371"/>
    <w:rsid w:val="008C418E"/>
    <w:rsid w:val="008C657D"/>
    <w:rsid w:val="008C6909"/>
    <w:rsid w:val="008C7AC7"/>
    <w:rsid w:val="008D03CE"/>
    <w:rsid w:val="008D0BBE"/>
    <w:rsid w:val="008D1093"/>
    <w:rsid w:val="008D1A02"/>
    <w:rsid w:val="008D29DD"/>
    <w:rsid w:val="008D29F2"/>
    <w:rsid w:val="008D2B91"/>
    <w:rsid w:val="008D3C3E"/>
    <w:rsid w:val="008D4A72"/>
    <w:rsid w:val="008D5254"/>
    <w:rsid w:val="008D632E"/>
    <w:rsid w:val="008E076F"/>
    <w:rsid w:val="008E10BD"/>
    <w:rsid w:val="008E1BB3"/>
    <w:rsid w:val="008E1F6C"/>
    <w:rsid w:val="008E247F"/>
    <w:rsid w:val="008E2876"/>
    <w:rsid w:val="008E2CE8"/>
    <w:rsid w:val="008E2DBD"/>
    <w:rsid w:val="008E4DAB"/>
    <w:rsid w:val="008E5DDD"/>
    <w:rsid w:val="008E709D"/>
    <w:rsid w:val="008E7BDD"/>
    <w:rsid w:val="008F0038"/>
    <w:rsid w:val="008F0103"/>
    <w:rsid w:val="008F0F73"/>
    <w:rsid w:val="008F1296"/>
    <w:rsid w:val="008F15FD"/>
    <w:rsid w:val="008F1CA7"/>
    <w:rsid w:val="008F2495"/>
    <w:rsid w:val="008F372A"/>
    <w:rsid w:val="008F3BB1"/>
    <w:rsid w:val="008F48F8"/>
    <w:rsid w:val="008F55CB"/>
    <w:rsid w:val="008F56EC"/>
    <w:rsid w:val="008F586B"/>
    <w:rsid w:val="008F5876"/>
    <w:rsid w:val="008F5C76"/>
    <w:rsid w:val="008F6140"/>
    <w:rsid w:val="008F713F"/>
    <w:rsid w:val="008F723E"/>
    <w:rsid w:val="008F7B55"/>
    <w:rsid w:val="008F7F8A"/>
    <w:rsid w:val="009005B6"/>
    <w:rsid w:val="00900A72"/>
    <w:rsid w:val="00900B51"/>
    <w:rsid w:val="009028FA"/>
    <w:rsid w:val="0090317D"/>
    <w:rsid w:val="00903752"/>
    <w:rsid w:val="00903ACF"/>
    <w:rsid w:val="00903B01"/>
    <w:rsid w:val="00904A70"/>
    <w:rsid w:val="009054BD"/>
    <w:rsid w:val="00905649"/>
    <w:rsid w:val="00906660"/>
    <w:rsid w:val="00907360"/>
    <w:rsid w:val="009101BE"/>
    <w:rsid w:val="009108B4"/>
    <w:rsid w:val="00910931"/>
    <w:rsid w:val="00911791"/>
    <w:rsid w:val="0091355F"/>
    <w:rsid w:val="00914B66"/>
    <w:rsid w:val="0091535C"/>
    <w:rsid w:val="0091673F"/>
    <w:rsid w:val="00917517"/>
    <w:rsid w:val="00917E28"/>
    <w:rsid w:val="0092206B"/>
    <w:rsid w:val="00922950"/>
    <w:rsid w:val="009238B5"/>
    <w:rsid w:val="0092467A"/>
    <w:rsid w:val="00926983"/>
    <w:rsid w:val="0093066C"/>
    <w:rsid w:val="00930AB1"/>
    <w:rsid w:val="00931732"/>
    <w:rsid w:val="00931BB2"/>
    <w:rsid w:val="00932C56"/>
    <w:rsid w:val="009338FD"/>
    <w:rsid w:val="00934C64"/>
    <w:rsid w:val="00935CC1"/>
    <w:rsid w:val="009360F8"/>
    <w:rsid w:val="009371A5"/>
    <w:rsid w:val="0093774A"/>
    <w:rsid w:val="00941225"/>
    <w:rsid w:val="009421A9"/>
    <w:rsid w:val="00944921"/>
    <w:rsid w:val="00944FF9"/>
    <w:rsid w:val="0094535B"/>
    <w:rsid w:val="00945D3B"/>
    <w:rsid w:val="00947544"/>
    <w:rsid w:val="00947F4B"/>
    <w:rsid w:val="009502A4"/>
    <w:rsid w:val="00950512"/>
    <w:rsid w:val="00951005"/>
    <w:rsid w:val="00951982"/>
    <w:rsid w:val="00951A50"/>
    <w:rsid w:val="0095264F"/>
    <w:rsid w:val="00953CCD"/>
    <w:rsid w:val="00955B79"/>
    <w:rsid w:val="009618D6"/>
    <w:rsid w:val="009618E9"/>
    <w:rsid w:val="00962158"/>
    <w:rsid w:val="00962655"/>
    <w:rsid w:val="00962D7C"/>
    <w:rsid w:val="009631A5"/>
    <w:rsid w:val="00963482"/>
    <w:rsid w:val="00964467"/>
    <w:rsid w:val="00965B91"/>
    <w:rsid w:val="00966452"/>
    <w:rsid w:val="00970A3D"/>
    <w:rsid w:val="00973B6D"/>
    <w:rsid w:val="00974648"/>
    <w:rsid w:val="0097465F"/>
    <w:rsid w:val="00974BFC"/>
    <w:rsid w:val="00974D17"/>
    <w:rsid w:val="00974F07"/>
    <w:rsid w:val="0097621D"/>
    <w:rsid w:val="00976BA2"/>
    <w:rsid w:val="00977D4F"/>
    <w:rsid w:val="00980475"/>
    <w:rsid w:val="00981E6B"/>
    <w:rsid w:val="00981F9B"/>
    <w:rsid w:val="00982FFB"/>
    <w:rsid w:val="00983FD5"/>
    <w:rsid w:val="00985608"/>
    <w:rsid w:val="00985814"/>
    <w:rsid w:val="00985AFB"/>
    <w:rsid w:val="00985C36"/>
    <w:rsid w:val="00986988"/>
    <w:rsid w:val="00990155"/>
    <w:rsid w:val="00990D0C"/>
    <w:rsid w:val="009925C4"/>
    <w:rsid w:val="00992F51"/>
    <w:rsid w:val="009938D8"/>
    <w:rsid w:val="009960FF"/>
    <w:rsid w:val="00996C84"/>
    <w:rsid w:val="00997E6C"/>
    <w:rsid w:val="009A2592"/>
    <w:rsid w:val="009A392A"/>
    <w:rsid w:val="009A4CAD"/>
    <w:rsid w:val="009A4F32"/>
    <w:rsid w:val="009A526C"/>
    <w:rsid w:val="009A6A92"/>
    <w:rsid w:val="009A74ED"/>
    <w:rsid w:val="009A76B5"/>
    <w:rsid w:val="009A7978"/>
    <w:rsid w:val="009A7C55"/>
    <w:rsid w:val="009A7F34"/>
    <w:rsid w:val="009A7FEA"/>
    <w:rsid w:val="009B024A"/>
    <w:rsid w:val="009B0980"/>
    <w:rsid w:val="009B0E3F"/>
    <w:rsid w:val="009B0E83"/>
    <w:rsid w:val="009B1F83"/>
    <w:rsid w:val="009B2FC8"/>
    <w:rsid w:val="009B47D2"/>
    <w:rsid w:val="009B63A0"/>
    <w:rsid w:val="009B7311"/>
    <w:rsid w:val="009B7C48"/>
    <w:rsid w:val="009C01AE"/>
    <w:rsid w:val="009C2290"/>
    <w:rsid w:val="009C244E"/>
    <w:rsid w:val="009C25E1"/>
    <w:rsid w:val="009C26D3"/>
    <w:rsid w:val="009C2CF6"/>
    <w:rsid w:val="009C377D"/>
    <w:rsid w:val="009C523E"/>
    <w:rsid w:val="009C6C57"/>
    <w:rsid w:val="009C73E0"/>
    <w:rsid w:val="009C779C"/>
    <w:rsid w:val="009C7FF5"/>
    <w:rsid w:val="009D29D3"/>
    <w:rsid w:val="009D307E"/>
    <w:rsid w:val="009D32E7"/>
    <w:rsid w:val="009D34B8"/>
    <w:rsid w:val="009D45FE"/>
    <w:rsid w:val="009E1A26"/>
    <w:rsid w:val="009E1E74"/>
    <w:rsid w:val="009E26CB"/>
    <w:rsid w:val="009E466A"/>
    <w:rsid w:val="009E561C"/>
    <w:rsid w:val="009E6C85"/>
    <w:rsid w:val="009F0413"/>
    <w:rsid w:val="009F085B"/>
    <w:rsid w:val="009F111C"/>
    <w:rsid w:val="009F2205"/>
    <w:rsid w:val="009F24BB"/>
    <w:rsid w:val="009F2567"/>
    <w:rsid w:val="009F2878"/>
    <w:rsid w:val="009F2AFC"/>
    <w:rsid w:val="009F3187"/>
    <w:rsid w:val="009F5616"/>
    <w:rsid w:val="009F5D95"/>
    <w:rsid w:val="009F77B6"/>
    <w:rsid w:val="00A00621"/>
    <w:rsid w:val="00A00898"/>
    <w:rsid w:val="00A00B3B"/>
    <w:rsid w:val="00A017C3"/>
    <w:rsid w:val="00A02408"/>
    <w:rsid w:val="00A02724"/>
    <w:rsid w:val="00A02EB8"/>
    <w:rsid w:val="00A03156"/>
    <w:rsid w:val="00A03A2E"/>
    <w:rsid w:val="00A03E23"/>
    <w:rsid w:val="00A04B1E"/>
    <w:rsid w:val="00A051EA"/>
    <w:rsid w:val="00A0679F"/>
    <w:rsid w:val="00A072CA"/>
    <w:rsid w:val="00A106D4"/>
    <w:rsid w:val="00A110A8"/>
    <w:rsid w:val="00A11752"/>
    <w:rsid w:val="00A136BF"/>
    <w:rsid w:val="00A1456F"/>
    <w:rsid w:val="00A20778"/>
    <w:rsid w:val="00A21508"/>
    <w:rsid w:val="00A21A1A"/>
    <w:rsid w:val="00A237A9"/>
    <w:rsid w:val="00A27FDD"/>
    <w:rsid w:val="00A30A0C"/>
    <w:rsid w:val="00A30D26"/>
    <w:rsid w:val="00A310DF"/>
    <w:rsid w:val="00A31F60"/>
    <w:rsid w:val="00A322E5"/>
    <w:rsid w:val="00A32655"/>
    <w:rsid w:val="00A3281F"/>
    <w:rsid w:val="00A33575"/>
    <w:rsid w:val="00A33D51"/>
    <w:rsid w:val="00A33EE6"/>
    <w:rsid w:val="00A34099"/>
    <w:rsid w:val="00A365AE"/>
    <w:rsid w:val="00A3695E"/>
    <w:rsid w:val="00A37D81"/>
    <w:rsid w:val="00A40533"/>
    <w:rsid w:val="00A410DA"/>
    <w:rsid w:val="00A41B81"/>
    <w:rsid w:val="00A45766"/>
    <w:rsid w:val="00A45B0C"/>
    <w:rsid w:val="00A4697C"/>
    <w:rsid w:val="00A476A3"/>
    <w:rsid w:val="00A47906"/>
    <w:rsid w:val="00A47F3C"/>
    <w:rsid w:val="00A47FEB"/>
    <w:rsid w:val="00A51200"/>
    <w:rsid w:val="00A52DC4"/>
    <w:rsid w:val="00A53178"/>
    <w:rsid w:val="00A53AD1"/>
    <w:rsid w:val="00A54210"/>
    <w:rsid w:val="00A55515"/>
    <w:rsid w:val="00A624F9"/>
    <w:rsid w:val="00A63845"/>
    <w:rsid w:val="00A6497C"/>
    <w:rsid w:val="00A659E8"/>
    <w:rsid w:val="00A65B21"/>
    <w:rsid w:val="00A66879"/>
    <w:rsid w:val="00A66D33"/>
    <w:rsid w:val="00A6746F"/>
    <w:rsid w:val="00A67AC8"/>
    <w:rsid w:val="00A70BB4"/>
    <w:rsid w:val="00A710E7"/>
    <w:rsid w:val="00A72256"/>
    <w:rsid w:val="00A731D0"/>
    <w:rsid w:val="00A736DD"/>
    <w:rsid w:val="00A7372B"/>
    <w:rsid w:val="00A762B8"/>
    <w:rsid w:val="00A77CD2"/>
    <w:rsid w:val="00A813A7"/>
    <w:rsid w:val="00A82CE7"/>
    <w:rsid w:val="00A83E52"/>
    <w:rsid w:val="00A84847"/>
    <w:rsid w:val="00A84A4D"/>
    <w:rsid w:val="00A854FB"/>
    <w:rsid w:val="00A861A4"/>
    <w:rsid w:val="00A864B8"/>
    <w:rsid w:val="00A86F29"/>
    <w:rsid w:val="00A86F9D"/>
    <w:rsid w:val="00A8743B"/>
    <w:rsid w:val="00A87A92"/>
    <w:rsid w:val="00A93A00"/>
    <w:rsid w:val="00A9419D"/>
    <w:rsid w:val="00A945B2"/>
    <w:rsid w:val="00A94617"/>
    <w:rsid w:val="00A9519E"/>
    <w:rsid w:val="00A95592"/>
    <w:rsid w:val="00A956D2"/>
    <w:rsid w:val="00A95978"/>
    <w:rsid w:val="00A95F4A"/>
    <w:rsid w:val="00A96133"/>
    <w:rsid w:val="00A963F1"/>
    <w:rsid w:val="00AA0128"/>
    <w:rsid w:val="00AA10E4"/>
    <w:rsid w:val="00AA1811"/>
    <w:rsid w:val="00AA258A"/>
    <w:rsid w:val="00AA2745"/>
    <w:rsid w:val="00AA3638"/>
    <w:rsid w:val="00AA3ED9"/>
    <w:rsid w:val="00AA475B"/>
    <w:rsid w:val="00AA4DAE"/>
    <w:rsid w:val="00AA50F8"/>
    <w:rsid w:val="00AA51AA"/>
    <w:rsid w:val="00AA6E36"/>
    <w:rsid w:val="00AA7010"/>
    <w:rsid w:val="00AA79EF"/>
    <w:rsid w:val="00AB042D"/>
    <w:rsid w:val="00AB096F"/>
    <w:rsid w:val="00AB1866"/>
    <w:rsid w:val="00AB2A32"/>
    <w:rsid w:val="00AB2E9E"/>
    <w:rsid w:val="00AB4014"/>
    <w:rsid w:val="00AB5418"/>
    <w:rsid w:val="00AB5DB0"/>
    <w:rsid w:val="00AB6FD7"/>
    <w:rsid w:val="00AC067F"/>
    <w:rsid w:val="00AC1AFA"/>
    <w:rsid w:val="00AC2747"/>
    <w:rsid w:val="00AC3BF0"/>
    <w:rsid w:val="00AC4CB2"/>
    <w:rsid w:val="00AC516A"/>
    <w:rsid w:val="00AC5EDF"/>
    <w:rsid w:val="00AC60DD"/>
    <w:rsid w:val="00AC69F3"/>
    <w:rsid w:val="00AC6AF5"/>
    <w:rsid w:val="00AC727F"/>
    <w:rsid w:val="00AC769B"/>
    <w:rsid w:val="00AC784E"/>
    <w:rsid w:val="00AD0340"/>
    <w:rsid w:val="00AD2814"/>
    <w:rsid w:val="00AD2E6B"/>
    <w:rsid w:val="00AD3413"/>
    <w:rsid w:val="00AD40EC"/>
    <w:rsid w:val="00AD476A"/>
    <w:rsid w:val="00AD5BCF"/>
    <w:rsid w:val="00AD72E2"/>
    <w:rsid w:val="00AE0B74"/>
    <w:rsid w:val="00AE0ECE"/>
    <w:rsid w:val="00AE2309"/>
    <w:rsid w:val="00AE32BD"/>
    <w:rsid w:val="00AE32C6"/>
    <w:rsid w:val="00AE35BB"/>
    <w:rsid w:val="00AE3D97"/>
    <w:rsid w:val="00AE4A54"/>
    <w:rsid w:val="00AE622D"/>
    <w:rsid w:val="00AE6253"/>
    <w:rsid w:val="00AE7A27"/>
    <w:rsid w:val="00AF1F13"/>
    <w:rsid w:val="00AF3054"/>
    <w:rsid w:val="00AF36F3"/>
    <w:rsid w:val="00AF493A"/>
    <w:rsid w:val="00AF4A32"/>
    <w:rsid w:val="00AF5085"/>
    <w:rsid w:val="00AF600A"/>
    <w:rsid w:val="00AF642D"/>
    <w:rsid w:val="00AF69FB"/>
    <w:rsid w:val="00B001D9"/>
    <w:rsid w:val="00B00DA4"/>
    <w:rsid w:val="00B00F39"/>
    <w:rsid w:val="00B00F6F"/>
    <w:rsid w:val="00B01D45"/>
    <w:rsid w:val="00B02B7F"/>
    <w:rsid w:val="00B031C9"/>
    <w:rsid w:val="00B038ED"/>
    <w:rsid w:val="00B04782"/>
    <w:rsid w:val="00B05D91"/>
    <w:rsid w:val="00B0717B"/>
    <w:rsid w:val="00B10181"/>
    <w:rsid w:val="00B1098E"/>
    <w:rsid w:val="00B10E6F"/>
    <w:rsid w:val="00B11879"/>
    <w:rsid w:val="00B125FF"/>
    <w:rsid w:val="00B12B9F"/>
    <w:rsid w:val="00B12C56"/>
    <w:rsid w:val="00B13616"/>
    <w:rsid w:val="00B13A8E"/>
    <w:rsid w:val="00B13DE8"/>
    <w:rsid w:val="00B13EB7"/>
    <w:rsid w:val="00B14013"/>
    <w:rsid w:val="00B14657"/>
    <w:rsid w:val="00B14D6B"/>
    <w:rsid w:val="00B15BB9"/>
    <w:rsid w:val="00B1644C"/>
    <w:rsid w:val="00B20C8D"/>
    <w:rsid w:val="00B2266F"/>
    <w:rsid w:val="00B24697"/>
    <w:rsid w:val="00B249F6"/>
    <w:rsid w:val="00B25719"/>
    <w:rsid w:val="00B25C4B"/>
    <w:rsid w:val="00B27338"/>
    <w:rsid w:val="00B2790E"/>
    <w:rsid w:val="00B3121E"/>
    <w:rsid w:val="00B312A9"/>
    <w:rsid w:val="00B31889"/>
    <w:rsid w:val="00B31E97"/>
    <w:rsid w:val="00B35C6E"/>
    <w:rsid w:val="00B36C80"/>
    <w:rsid w:val="00B36F51"/>
    <w:rsid w:val="00B3765A"/>
    <w:rsid w:val="00B409E1"/>
    <w:rsid w:val="00B42631"/>
    <w:rsid w:val="00B42EF7"/>
    <w:rsid w:val="00B43426"/>
    <w:rsid w:val="00B43C8A"/>
    <w:rsid w:val="00B43F34"/>
    <w:rsid w:val="00B50605"/>
    <w:rsid w:val="00B51D1A"/>
    <w:rsid w:val="00B52EF4"/>
    <w:rsid w:val="00B53750"/>
    <w:rsid w:val="00B54B2E"/>
    <w:rsid w:val="00B54CF2"/>
    <w:rsid w:val="00B5512F"/>
    <w:rsid w:val="00B55EB3"/>
    <w:rsid w:val="00B567A7"/>
    <w:rsid w:val="00B5702B"/>
    <w:rsid w:val="00B574A7"/>
    <w:rsid w:val="00B57694"/>
    <w:rsid w:val="00B57CC3"/>
    <w:rsid w:val="00B60A65"/>
    <w:rsid w:val="00B64E03"/>
    <w:rsid w:val="00B65E46"/>
    <w:rsid w:val="00B65FA6"/>
    <w:rsid w:val="00B66211"/>
    <w:rsid w:val="00B7098F"/>
    <w:rsid w:val="00B709F4"/>
    <w:rsid w:val="00B71775"/>
    <w:rsid w:val="00B72B88"/>
    <w:rsid w:val="00B73535"/>
    <w:rsid w:val="00B73664"/>
    <w:rsid w:val="00B73696"/>
    <w:rsid w:val="00B75A6A"/>
    <w:rsid w:val="00B75EF8"/>
    <w:rsid w:val="00B773C7"/>
    <w:rsid w:val="00B80C21"/>
    <w:rsid w:val="00B81276"/>
    <w:rsid w:val="00B81C60"/>
    <w:rsid w:val="00B825C2"/>
    <w:rsid w:val="00B82F79"/>
    <w:rsid w:val="00B83165"/>
    <w:rsid w:val="00B84AFD"/>
    <w:rsid w:val="00B84C6C"/>
    <w:rsid w:val="00B86C08"/>
    <w:rsid w:val="00B86D8A"/>
    <w:rsid w:val="00B91E7E"/>
    <w:rsid w:val="00B936C4"/>
    <w:rsid w:val="00B9483C"/>
    <w:rsid w:val="00B948F4"/>
    <w:rsid w:val="00B94DF4"/>
    <w:rsid w:val="00B95771"/>
    <w:rsid w:val="00B97019"/>
    <w:rsid w:val="00B97469"/>
    <w:rsid w:val="00BA02CD"/>
    <w:rsid w:val="00BA29E7"/>
    <w:rsid w:val="00BA307D"/>
    <w:rsid w:val="00BA3957"/>
    <w:rsid w:val="00BA452E"/>
    <w:rsid w:val="00BA46BA"/>
    <w:rsid w:val="00BA52E7"/>
    <w:rsid w:val="00BA7060"/>
    <w:rsid w:val="00BA7E4D"/>
    <w:rsid w:val="00BB013C"/>
    <w:rsid w:val="00BB0482"/>
    <w:rsid w:val="00BB0975"/>
    <w:rsid w:val="00BB135D"/>
    <w:rsid w:val="00BB1F80"/>
    <w:rsid w:val="00BB1FE5"/>
    <w:rsid w:val="00BB39BB"/>
    <w:rsid w:val="00BB3CBE"/>
    <w:rsid w:val="00BB5134"/>
    <w:rsid w:val="00BB52DC"/>
    <w:rsid w:val="00BB5B87"/>
    <w:rsid w:val="00BB7684"/>
    <w:rsid w:val="00BC1EE7"/>
    <w:rsid w:val="00BC39F2"/>
    <w:rsid w:val="00BC42BE"/>
    <w:rsid w:val="00BC6815"/>
    <w:rsid w:val="00BC6AFE"/>
    <w:rsid w:val="00BD0397"/>
    <w:rsid w:val="00BD119B"/>
    <w:rsid w:val="00BD1313"/>
    <w:rsid w:val="00BD1B00"/>
    <w:rsid w:val="00BD33AA"/>
    <w:rsid w:val="00BD4D19"/>
    <w:rsid w:val="00BD7563"/>
    <w:rsid w:val="00BE0174"/>
    <w:rsid w:val="00BE138C"/>
    <w:rsid w:val="00BE18FE"/>
    <w:rsid w:val="00BE21CD"/>
    <w:rsid w:val="00BE3487"/>
    <w:rsid w:val="00BE354E"/>
    <w:rsid w:val="00BE4428"/>
    <w:rsid w:val="00BE47E2"/>
    <w:rsid w:val="00BE4A1B"/>
    <w:rsid w:val="00BE6C2E"/>
    <w:rsid w:val="00BE7729"/>
    <w:rsid w:val="00BE7751"/>
    <w:rsid w:val="00BF063E"/>
    <w:rsid w:val="00BF0EFD"/>
    <w:rsid w:val="00BF12AF"/>
    <w:rsid w:val="00BF1DE0"/>
    <w:rsid w:val="00BF2579"/>
    <w:rsid w:val="00BF2C73"/>
    <w:rsid w:val="00BF3863"/>
    <w:rsid w:val="00BF3BA2"/>
    <w:rsid w:val="00BF3C38"/>
    <w:rsid w:val="00BF4689"/>
    <w:rsid w:val="00BF5FA4"/>
    <w:rsid w:val="00BF6284"/>
    <w:rsid w:val="00BF6FE7"/>
    <w:rsid w:val="00BF7618"/>
    <w:rsid w:val="00C01DAB"/>
    <w:rsid w:val="00C0205C"/>
    <w:rsid w:val="00C03E6B"/>
    <w:rsid w:val="00C044C0"/>
    <w:rsid w:val="00C0487C"/>
    <w:rsid w:val="00C049C8"/>
    <w:rsid w:val="00C06F8B"/>
    <w:rsid w:val="00C10709"/>
    <w:rsid w:val="00C12C5E"/>
    <w:rsid w:val="00C12DB4"/>
    <w:rsid w:val="00C1343A"/>
    <w:rsid w:val="00C14463"/>
    <w:rsid w:val="00C14681"/>
    <w:rsid w:val="00C153FE"/>
    <w:rsid w:val="00C15602"/>
    <w:rsid w:val="00C158FD"/>
    <w:rsid w:val="00C16930"/>
    <w:rsid w:val="00C2058B"/>
    <w:rsid w:val="00C20720"/>
    <w:rsid w:val="00C224B9"/>
    <w:rsid w:val="00C232EC"/>
    <w:rsid w:val="00C239CC"/>
    <w:rsid w:val="00C24126"/>
    <w:rsid w:val="00C26E02"/>
    <w:rsid w:val="00C26F0C"/>
    <w:rsid w:val="00C300E8"/>
    <w:rsid w:val="00C306F7"/>
    <w:rsid w:val="00C3085E"/>
    <w:rsid w:val="00C30D78"/>
    <w:rsid w:val="00C3198F"/>
    <w:rsid w:val="00C3309F"/>
    <w:rsid w:val="00C3511C"/>
    <w:rsid w:val="00C35584"/>
    <w:rsid w:val="00C359B8"/>
    <w:rsid w:val="00C37EBE"/>
    <w:rsid w:val="00C4028B"/>
    <w:rsid w:val="00C40323"/>
    <w:rsid w:val="00C4078A"/>
    <w:rsid w:val="00C41326"/>
    <w:rsid w:val="00C4196E"/>
    <w:rsid w:val="00C424EA"/>
    <w:rsid w:val="00C43060"/>
    <w:rsid w:val="00C43357"/>
    <w:rsid w:val="00C447EE"/>
    <w:rsid w:val="00C45925"/>
    <w:rsid w:val="00C45C6E"/>
    <w:rsid w:val="00C535A0"/>
    <w:rsid w:val="00C53908"/>
    <w:rsid w:val="00C5448B"/>
    <w:rsid w:val="00C61104"/>
    <w:rsid w:val="00C62590"/>
    <w:rsid w:val="00C6263F"/>
    <w:rsid w:val="00C640D3"/>
    <w:rsid w:val="00C6414F"/>
    <w:rsid w:val="00C64745"/>
    <w:rsid w:val="00C657B3"/>
    <w:rsid w:val="00C66DCB"/>
    <w:rsid w:val="00C70288"/>
    <w:rsid w:val="00C71B94"/>
    <w:rsid w:val="00C72816"/>
    <w:rsid w:val="00C746CE"/>
    <w:rsid w:val="00C748F3"/>
    <w:rsid w:val="00C75137"/>
    <w:rsid w:val="00C75C29"/>
    <w:rsid w:val="00C768FF"/>
    <w:rsid w:val="00C76E69"/>
    <w:rsid w:val="00C7700F"/>
    <w:rsid w:val="00C7710A"/>
    <w:rsid w:val="00C80003"/>
    <w:rsid w:val="00C81193"/>
    <w:rsid w:val="00C83727"/>
    <w:rsid w:val="00C83B62"/>
    <w:rsid w:val="00C841CC"/>
    <w:rsid w:val="00C8461C"/>
    <w:rsid w:val="00C87266"/>
    <w:rsid w:val="00C9124A"/>
    <w:rsid w:val="00C92223"/>
    <w:rsid w:val="00C93272"/>
    <w:rsid w:val="00C93FA8"/>
    <w:rsid w:val="00C9434D"/>
    <w:rsid w:val="00CA0A6C"/>
    <w:rsid w:val="00CA0EC9"/>
    <w:rsid w:val="00CA1894"/>
    <w:rsid w:val="00CA2A83"/>
    <w:rsid w:val="00CA30F5"/>
    <w:rsid w:val="00CA3792"/>
    <w:rsid w:val="00CA4FE3"/>
    <w:rsid w:val="00CA6040"/>
    <w:rsid w:val="00CA6A76"/>
    <w:rsid w:val="00CA7CE8"/>
    <w:rsid w:val="00CB09F5"/>
    <w:rsid w:val="00CB127B"/>
    <w:rsid w:val="00CB1C88"/>
    <w:rsid w:val="00CB1CC3"/>
    <w:rsid w:val="00CB21F1"/>
    <w:rsid w:val="00CB2DBE"/>
    <w:rsid w:val="00CB3509"/>
    <w:rsid w:val="00CB4884"/>
    <w:rsid w:val="00CB5104"/>
    <w:rsid w:val="00CB6A7A"/>
    <w:rsid w:val="00CB78C3"/>
    <w:rsid w:val="00CC0C80"/>
    <w:rsid w:val="00CC2A5A"/>
    <w:rsid w:val="00CC3111"/>
    <w:rsid w:val="00CC32EA"/>
    <w:rsid w:val="00CC341F"/>
    <w:rsid w:val="00CC3A9F"/>
    <w:rsid w:val="00CC4607"/>
    <w:rsid w:val="00CC5299"/>
    <w:rsid w:val="00CD0E09"/>
    <w:rsid w:val="00CD12D0"/>
    <w:rsid w:val="00CD3697"/>
    <w:rsid w:val="00CD4DDE"/>
    <w:rsid w:val="00CD538E"/>
    <w:rsid w:val="00CD579F"/>
    <w:rsid w:val="00CD61D9"/>
    <w:rsid w:val="00CD76D6"/>
    <w:rsid w:val="00CE0AD9"/>
    <w:rsid w:val="00CE108E"/>
    <w:rsid w:val="00CE1D7A"/>
    <w:rsid w:val="00CE3BF1"/>
    <w:rsid w:val="00CE4628"/>
    <w:rsid w:val="00CE4A0E"/>
    <w:rsid w:val="00CE517A"/>
    <w:rsid w:val="00CE588B"/>
    <w:rsid w:val="00CE6751"/>
    <w:rsid w:val="00CE687B"/>
    <w:rsid w:val="00CF1FCD"/>
    <w:rsid w:val="00CF2037"/>
    <w:rsid w:val="00CF3099"/>
    <w:rsid w:val="00CF4845"/>
    <w:rsid w:val="00CF6096"/>
    <w:rsid w:val="00CF68BE"/>
    <w:rsid w:val="00CF7EF4"/>
    <w:rsid w:val="00D00F13"/>
    <w:rsid w:val="00D014B9"/>
    <w:rsid w:val="00D03708"/>
    <w:rsid w:val="00D04759"/>
    <w:rsid w:val="00D04897"/>
    <w:rsid w:val="00D06058"/>
    <w:rsid w:val="00D0653B"/>
    <w:rsid w:val="00D075B9"/>
    <w:rsid w:val="00D07876"/>
    <w:rsid w:val="00D10587"/>
    <w:rsid w:val="00D10739"/>
    <w:rsid w:val="00D10B87"/>
    <w:rsid w:val="00D116AA"/>
    <w:rsid w:val="00D13D8F"/>
    <w:rsid w:val="00D14F78"/>
    <w:rsid w:val="00D168FC"/>
    <w:rsid w:val="00D179E9"/>
    <w:rsid w:val="00D21120"/>
    <w:rsid w:val="00D218CA"/>
    <w:rsid w:val="00D219DB"/>
    <w:rsid w:val="00D220FA"/>
    <w:rsid w:val="00D22E14"/>
    <w:rsid w:val="00D236F5"/>
    <w:rsid w:val="00D23DDD"/>
    <w:rsid w:val="00D25F59"/>
    <w:rsid w:val="00D2685A"/>
    <w:rsid w:val="00D26BE2"/>
    <w:rsid w:val="00D27025"/>
    <w:rsid w:val="00D302D1"/>
    <w:rsid w:val="00D321D0"/>
    <w:rsid w:val="00D32683"/>
    <w:rsid w:val="00D327B7"/>
    <w:rsid w:val="00D33726"/>
    <w:rsid w:val="00D35433"/>
    <w:rsid w:val="00D36188"/>
    <w:rsid w:val="00D36762"/>
    <w:rsid w:val="00D3679A"/>
    <w:rsid w:val="00D367E8"/>
    <w:rsid w:val="00D369D4"/>
    <w:rsid w:val="00D37168"/>
    <w:rsid w:val="00D378A6"/>
    <w:rsid w:val="00D40191"/>
    <w:rsid w:val="00D42672"/>
    <w:rsid w:val="00D4398B"/>
    <w:rsid w:val="00D446A0"/>
    <w:rsid w:val="00D455B6"/>
    <w:rsid w:val="00D460BB"/>
    <w:rsid w:val="00D4734F"/>
    <w:rsid w:val="00D475BB"/>
    <w:rsid w:val="00D479BB"/>
    <w:rsid w:val="00D503A8"/>
    <w:rsid w:val="00D50625"/>
    <w:rsid w:val="00D51ECE"/>
    <w:rsid w:val="00D523F4"/>
    <w:rsid w:val="00D52AA8"/>
    <w:rsid w:val="00D52E77"/>
    <w:rsid w:val="00D532C0"/>
    <w:rsid w:val="00D5541B"/>
    <w:rsid w:val="00D55D27"/>
    <w:rsid w:val="00D562ED"/>
    <w:rsid w:val="00D566D5"/>
    <w:rsid w:val="00D5709D"/>
    <w:rsid w:val="00D6059F"/>
    <w:rsid w:val="00D623C0"/>
    <w:rsid w:val="00D64D08"/>
    <w:rsid w:val="00D65E1D"/>
    <w:rsid w:val="00D74394"/>
    <w:rsid w:val="00D7455F"/>
    <w:rsid w:val="00D74D7F"/>
    <w:rsid w:val="00D75FDB"/>
    <w:rsid w:val="00D77D16"/>
    <w:rsid w:val="00D80327"/>
    <w:rsid w:val="00D80ADC"/>
    <w:rsid w:val="00D8163A"/>
    <w:rsid w:val="00D81794"/>
    <w:rsid w:val="00D8443E"/>
    <w:rsid w:val="00D84C71"/>
    <w:rsid w:val="00D84F80"/>
    <w:rsid w:val="00D85862"/>
    <w:rsid w:val="00D86FE6"/>
    <w:rsid w:val="00D8724B"/>
    <w:rsid w:val="00D87932"/>
    <w:rsid w:val="00D879C3"/>
    <w:rsid w:val="00D9002A"/>
    <w:rsid w:val="00D906A3"/>
    <w:rsid w:val="00D9175F"/>
    <w:rsid w:val="00D9191F"/>
    <w:rsid w:val="00D91DF5"/>
    <w:rsid w:val="00D922BD"/>
    <w:rsid w:val="00D926BC"/>
    <w:rsid w:val="00D9286C"/>
    <w:rsid w:val="00D936E2"/>
    <w:rsid w:val="00D93926"/>
    <w:rsid w:val="00D9482A"/>
    <w:rsid w:val="00D95389"/>
    <w:rsid w:val="00D97148"/>
    <w:rsid w:val="00DA016A"/>
    <w:rsid w:val="00DA06C1"/>
    <w:rsid w:val="00DA0D91"/>
    <w:rsid w:val="00DA1CB1"/>
    <w:rsid w:val="00DA60AB"/>
    <w:rsid w:val="00DA69ED"/>
    <w:rsid w:val="00DA72DF"/>
    <w:rsid w:val="00DA7701"/>
    <w:rsid w:val="00DB0C27"/>
    <w:rsid w:val="00DB112E"/>
    <w:rsid w:val="00DB289B"/>
    <w:rsid w:val="00DB422A"/>
    <w:rsid w:val="00DB4DD7"/>
    <w:rsid w:val="00DB5548"/>
    <w:rsid w:val="00DB56B1"/>
    <w:rsid w:val="00DB5A7D"/>
    <w:rsid w:val="00DB7EA4"/>
    <w:rsid w:val="00DC0353"/>
    <w:rsid w:val="00DC0FD1"/>
    <w:rsid w:val="00DC258B"/>
    <w:rsid w:val="00DC272F"/>
    <w:rsid w:val="00DC3E34"/>
    <w:rsid w:val="00DC3F00"/>
    <w:rsid w:val="00DC4659"/>
    <w:rsid w:val="00DC46F3"/>
    <w:rsid w:val="00DC475F"/>
    <w:rsid w:val="00DC5CF1"/>
    <w:rsid w:val="00DD043A"/>
    <w:rsid w:val="00DD0F78"/>
    <w:rsid w:val="00DD16EA"/>
    <w:rsid w:val="00DD28FE"/>
    <w:rsid w:val="00DD4570"/>
    <w:rsid w:val="00DD4598"/>
    <w:rsid w:val="00DD6162"/>
    <w:rsid w:val="00DD64E7"/>
    <w:rsid w:val="00DD66B0"/>
    <w:rsid w:val="00DD7A88"/>
    <w:rsid w:val="00DE16F1"/>
    <w:rsid w:val="00DE1812"/>
    <w:rsid w:val="00DE191B"/>
    <w:rsid w:val="00DE1E93"/>
    <w:rsid w:val="00DE2304"/>
    <w:rsid w:val="00DE2427"/>
    <w:rsid w:val="00DE2EF5"/>
    <w:rsid w:val="00DE370F"/>
    <w:rsid w:val="00DE41AA"/>
    <w:rsid w:val="00DE5907"/>
    <w:rsid w:val="00DE6537"/>
    <w:rsid w:val="00DE746B"/>
    <w:rsid w:val="00DE7662"/>
    <w:rsid w:val="00DE7CB7"/>
    <w:rsid w:val="00DF02A4"/>
    <w:rsid w:val="00DF313A"/>
    <w:rsid w:val="00DF3333"/>
    <w:rsid w:val="00DF34A1"/>
    <w:rsid w:val="00DF4118"/>
    <w:rsid w:val="00DF4F14"/>
    <w:rsid w:val="00DF5A96"/>
    <w:rsid w:val="00DF6190"/>
    <w:rsid w:val="00DF754A"/>
    <w:rsid w:val="00E0390A"/>
    <w:rsid w:val="00E0393D"/>
    <w:rsid w:val="00E05F69"/>
    <w:rsid w:val="00E100CF"/>
    <w:rsid w:val="00E11B3D"/>
    <w:rsid w:val="00E148C8"/>
    <w:rsid w:val="00E15B79"/>
    <w:rsid w:val="00E174C7"/>
    <w:rsid w:val="00E201DE"/>
    <w:rsid w:val="00E2244E"/>
    <w:rsid w:val="00E22B86"/>
    <w:rsid w:val="00E236AA"/>
    <w:rsid w:val="00E23F18"/>
    <w:rsid w:val="00E243C7"/>
    <w:rsid w:val="00E25754"/>
    <w:rsid w:val="00E25F70"/>
    <w:rsid w:val="00E26389"/>
    <w:rsid w:val="00E27743"/>
    <w:rsid w:val="00E27C8D"/>
    <w:rsid w:val="00E27E6C"/>
    <w:rsid w:val="00E301D2"/>
    <w:rsid w:val="00E3165C"/>
    <w:rsid w:val="00E31893"/>
    <w:rsid w:val="00E32CFF"/>
    <w:rsid w:val="00E334FC"/>
    <w:rsid w:val="00E33B05"/>
    <w:rsid w:val="00E33DD7"/>
    <w:rsid w:val="00E34257"/>
    <w:rsid w:val="00E34A34"/>
    <w:rsid w:val="00E3567A"/>
    <w:rsid w:val="00E35CE3"/>
    <w:rsid w:val="00E366E8"/>
    <w:rsid w:val="00E3692A"/>
    <w:rsid w:val="00E40946"/>
    <w:rsid w:val="00E413D8"/>
    <w:rsid w:val="00E417D6"/>
    <w:rsid w:val="00E41CD5"/>
    <w:rsid w:val="00E423A4"/>
    <w:rsid w:val="00E4342E"/>
    <w:rsid w:val="00E446E6"/>
    <w:rsid w:val="00E44863"/>
    <w:rsid w:val="00E4493A"/>
    <w:rsid w:val="00E4594C"/>
    <w:rsid w:val="00E45B31"/>
    <w:rsid w:val="00E471EF"/>
    <w:rsid w:val="00E47B89"/>
    <w:rsid w:val="00E50493"/>
    <w:rsid w:val="00E50C34"/>
    <w:rsid w:val="00E51FE7"/>
    <w:rsid w:val="00E53215"/>
    <w:rsid w:val="00E53621"/>
    <w:rsid w:val="00E54CF8"/>
    <w:rsid w:val="00E54E51"/>
    <w:rsid w:val="00E552FE"/>
    <w:rsid w:val="00E55797"/>
    <w:rsid w:val="00E55B66"/>
    <w:rsid w:val="00E56082"/>
    <w:rsid w:val="00E56376"/>
    <w:rsid w:val="00E563B1"/>
    <w:rsid w:val="00E575C2"/>
    <w:rsid w:val="00E57C1C"/>
    <w:rsid w:val="00E60296"/>
    <w:rsid w:val="00E62213"/>
    <w:rsid w:val="00E63528"/>
    <w:rsid w:val="00E661C8"/>
    <w:rsid w:val="00E6638B"/>
    <w:rsid w:val="00E67F73"/>
    <w:rsid w:val="00E70C35"/>
    <w:rsid w:val="00E733E8"/>
    <w:rsid w:val="00E742DD"/>
    <w:rsid w:val="00E743CB"/>
    <w:rsid w:val="00E7444C"/>
    <w:rsid w:val="00E7467D"/>
    <w:rsid w:val="00E74B93"/>
    <w:rsid w:val="00E7551B"/>
    <w:rsid w:val="00E7747F"/>
    <w:rsid w:val="00E80E3D"/>
    <w:rsid w:val="00E81EB7"/>
    <w:rsid w:val="00E82818"/>
    <w:rsid w:val="00E82861"/>
    <w:rsid w:val="00E845E1"/>
    <w:rsid w:val="00E85404"/>
    <w:rsid w:val="00E9007C"/>
    <w:rsid w:val="00E908EE"/>
    <w:rsid w:val="00E910D4"/>
    <w:rsid w:val="00E91539"/>
    <w:rsid w:val="00E92235"/>
    <w:rsid w:val="00E938E9"/>
    <w:rsid w:val="00E94DB0"/>
    <w:rsid w:val="00E95E68"/>
    <w:rsid w:val="00E95FAC"/>
    <w:rsid w:val="00E96DB1"/>
    <w:rsid w:val="00EA00D5"/>
    <w:rsid w:val="00EA0343"/>
    <w:rsid w:val="00EA0521"/>
    <w:rsid w:val="00EA0F0C"/>
    <w:rsid w:val="00EA125D"/>
    <w:rsid w:val="00EA25E6"/>
    <w:rsid w:val="00EA2DF6"/>
    <w:rsid w:val="00EA4F08"/>
    <w:rsid w:val="00EA5C17"/>
    <w:rsid w:val="00EA5C88"/>
    <w:rsid w:val="00EA5F3A"/>
    <w:rsid w:val="00EA623A"/>
    <w:rsid w:val="00EA6FD6"/>
    <w:rsid w:val="00EA7132"/>
    <w:rsid w:val="00EB0446"/>
    <w:rsid w:val="00EB1289"/>
    <w:rsid w:val="00EB220C"/>
    <w:rsid w:val="00EB3A58"/>
    <w:rsid w:val="00EB4D58"/>
    <w:rsid w:val="00EB5A30"/>
    <w:rsid w:val="00EB62DF"/>
    <w:rsid w:val="00EB6B0F"/>
    <w:rsid w:val="00EB7B1B"/>
    <w:rsid w:val="00EC0024"/>
    <w:rsid w:val="00EC1F57"/>
    <w:rsid w:val="00EC2191"/>
    <w:rsid w:val="00EC4BF5"/>
    <w:rsid w:val="00EC552E"/>
    <w:rsid w:val="00EC5DF5"/>
    <w:rsid w:val="00EC6A5D"/>
    <w:rsid w:val="00EC7329"/>
    <w:rsid w:val="00EC74DC"/>
    <w:rsid w:val="00ED28D0"/>
    <w:rsid w:val="00ED2E8C"/>
    <w:rsid w:val="00ED52CD"/>
    <w:rsid w:val="00ED636E"/>
    <w:rsid w:val="00ED6429"/>
    <w:rsid w:val="00ED71FD"/>
    <w:rsid w:val="00ED73B4"/>
    <w:rsid w:val="00ED7914"/>
    <w:rsid w:val="00EE09A5"/>
    <w:rsid w:val="00EE162C"/>
    <w:rsid w:val="00EE19FB"/>
    <w:rsid w:val="00EE1B62"/>
    <w:rsid w:val="00EE2EFE"/>
    <w:rsid w:val="00EE39E3"/>
    <w:rsid w:val="00EE4DB3"/>
    <w:rsid w:val="00EE6BCB"/>
    <w:rsid w:val="00EE7A51"/>
    <w:rsid w:val="00EF057C"/>
    <w:rsid w:val="00EF292E"/>
    <w:rsid w:val="00EF3ACD"/>
    <w:rsid w:val="00EF3F77"/>
    <w:rsid w:val="00EF410E"/>
    <w:rsid w:val="00EF6A3D"/>
    <w:rsid w:val="00EF7E56"/>
    <w:rsid w:val="00F00052"/>
    <w:rsid w:val="00F002B0"/>
    <w:rsid w:val="00F003F5"/>
    <w:rsid w:val="00F00D21"/>
    <w:rsid w:val="00F00F1B"/>
    <w:rsid w:val="00F0117B"/>
    <w:rsid w:val="00F021EE"/>
    <w:rsid w:val="00F02891"/>
    <w:rsid w:val="00F029F0"/>
    <w:rsid w:val="00F02EE6"/>
    <w:rsid w:val="00F03F62"/>
    <w:rsid w:val="00F040E4"/>
    <w:rsid w:val="00F04B91"/>
    <w:rsid w:val="00F04C55"/>
    <w:rsid w:val="00F054ED"/>
    <w:rsid w:val="00F06CAC"/>
    <w:rsid w:val="00F06DA9"/>
    <w:rsid w:val="00F10192"/>
    <w:rsid w:val="00F124C3"/>
    <w:rsid w:val="00F13B92"/>
    <w:rsid w:val="00F145DB"/>
    <w:rsid w:val="00F148B5"/>
    <w:rsid w:val="00F149BA"/>
    <w:rsid w:val="00F17967"/>
    <w:rsid w:val="00F20CCC"/>
    <w:rsid w:val="00F2140E"/>
    <w:rsid w:val="00F2146E"/>
    <w:rsid w:val="00F21478"/>
    <w:rsid w:val="00F2247B"/>
    <w:rsid w:val="00F24387"/>
    <w:rsid w:val="00F244FA"/>
    <w:rsid w:val="00F247BE"/>
    <w:rsid w:val="00F276BE"/>
    <w:rsid w:val="00F30909"/>
    <w:rsid w:val="00F30912"/>
    <w:rsid w:val="00F319D5"/>
    <w:rsid w:val="00F31D8A"/>
    <w:rsid w:val="00F33CB5"/>
    <w:rsid w:val="00F350C6"/>
    <w:rsid w:val="00F3556F"/>
    <w:rsid w:val="00F37217"/>
    <w:rsid w:val="00F37765"/>
    <w:rsid w:val="00F42519"/>
    <w:rsid w:val="00F42A9A"/>
    <w:rsid w:val="00F433B3"/>
    <w:rsid w:val="00F43DEF"/>
    <w:rsid w:val="00F4488D"/>
    <w:rsid w:val="00F452F4"/>
    <w:rsid w:val="00F45E2C"/>
    <w:rsid w:val="00F4696F"/>
    <w:rsid w:val="00F473FC"/>
    <w:rsid w:val="00F5010E"/>
    <w:rsid w:val="00F50D1A"/>
    <w:rsid w:val="00F513B5"/>
    <w:rsid w:val="00F51BA7"/>
    <w:rsid w:val="00F53C60"/>
    <w:rsid w:val="00F545C8"/>
    <w:rsid w:val="00F54B18"/>
    <w:rsid w:val="00F56374"/>
    <w:rsid w:val="00F56500"/>
    <w:rsid w:val="00F57541"/>
    <w:rsid w:val="00F60809"/>
    <w:rsid w:val="00F616B3"/>
    <w:rsid w:val="00F61A7D"/>
    <w:rsid w:val="00F625C2"/>
    <w:rsid w:val="00F62CB4"/>
    <w:rsid w:val="00F62F52"/>
    <w:rsid w:val="00F63C3A"/>
    <w:rsid w:val="00F641A9"/>
    <w:rsid w:val="00F6571F"/>
    <w:rsid w:val="00F657F8"/>
    <w:rsid w:val="00F65838"/>
    <w:rsid w:val="00F661B2"/>
    <w:rsid w:val="00F6696C"/>
    <w:rsid w:val="00F67412"/>
    <w:rsid w:val="00F67ACF"/>
    <w:rsid w:val="00F7113E"/>
    <w:rsid w:val="00F72267"/>
    <w:rsid w:val="00F7336E"/>
    <w:rsid w:val="00F7438D"/>
    <w:rsid w:val="00F75AC1"/>
    <w:rsid w:val="00F76396"/>
    <w:rsid w:val="00F76729"/>
    <w:rsid w:val="00F767D8"/>
    <w:rsid w:val="00F7740E"/>
    <w:rsid w:val="00F775C4"/>
    <w:rsid w:val="00F7796F"/>
    <w:rsid w:val="00F77F8E"/>
    <w:rsid w:val="00F80474"/>
    <w:rsid w:val="00F8186B"/>
    <w:rsid w:val="00F81B7E"/>
    <w:rsid w:val="00F81DED"/>
    <w:rsid w:val="00F831B3"/>
    <w:rsid w:val="00F8465A"/>
    <w:rsid w:val="00F8706F"/>
    <w:rsid w:val="00F87457"/>
    <w:rsid w:val="00F875BC"/>
    <w:rsid w:val="00F90334"/>
    <w:rsid w:val="00F90806"/>
    <w:rsid w:val="00F9110B"/>
    <w:rsid w:val="00F9257B"/>
    <w:rsid w:val="00F932D2"/>
    <w:rsid w:val="00F94DA0"/>
    <w:rsid w:val="00F94F50"/>
    <w:rsid w:val="00F960DC"/>
    <w:rsid w:val="00F97FE5"/>
    <w:rsid w:val="00FA010A"/>
    <w:rsid w:val="00FA0C54"/>
    <w:rsid w:val="00FA0D20"/>
    <w:rsid w:val="00FA1004"/>
    <w:rsid w:val="00FA137A"/>
    <w:rsid w:val="00FA1489"/>
    <w:rsid w:val="00FA1843"/>
    <w:rsid w:val="00FA1AA5"/>
    <w:rsid w:val="00FA43E9"/>
    <w:rsid w:val="00FA4C4D"/>
    <w:rsid w:val="00FA5302"/>
    <w:rsid w:val="00FA6BA7"/>
    <w:rsid w:val="00FB0A80"/>
    <w:rsid w:val="00FB105F"/>
    <w:rsid w:val="00FB20FC"/>
    <w:rsid w:val="00FB2C4F"/>
    <w:rsid w:val="00FB2D0E"/>
    <w:rsid w:val="00FB38A0"/>
    <w:rsid w:val="00FB412E"/>
    <w:rsid w:val="00FB455E"/>
    <w:rsid w:val="00FB6856"/>
    <w:rsid w:val="00FC0172"/>
    <w:rsid w:val="00FC0683"/>
    <w:rsid w:val="00FC1CB4"/>
    <w:rsid w:val="00FC24DE"/>
    <w:rsid w:val="00FC2BAE"/>
    <w:rsid w:val="00FC2C74"/>
    <w:rsid w:val="00FC2D8D"/>
    <w:rsid w:val="00FC4BAE"/>
    <w:rsid w:val="00FC4C9B"/>
    <w:rsid w:val="00FC4E5A"/>
    <w:rsid w:val="00FD01E3"/>
    <w:rsid w:val="00FD029A"/>
    <w:rsid w:val="00FD1091"/>
    <w:rsid w:val="00FD1F28"/>
    <w:rsid w:val="00FD3CDE"/>
    <w:rsid w:val="00FD4BBD"/>
    <w:rsid w:val="00FD4FC4"/>
    <w:rsid w:val="00FD750A"/>
    <w:rsid w:val="00FD7784"/>
    <w:rsid w:val="00FD7E00"/>
    <w:rsid w:val="00FE003B"/>
    <w:rsid w:val="00FE0B52"/>
    <w:rsid w:val="00FE10C5"/>
    <w:rsid w:val="00FE1779"/>
    <w:rsid w:val="00FE2217"/>
    <w:rsid w:val="00FE2DD0"/>
    <w:rsid w:val="00FE3860"/>
    <w:rsid w:val="00FE42E6"/>
    <w:rsid w:val="00FE471F"/>
    <w:rsid w:val="00FE4811"/>
    <w:rsid w:val="00FE525E"/>
    <w:rsid w:val="00FE530A"/>
    <w:rsid w:val="00FE5571"/>
    <w:rsid w:val="00FE7102"/>
    <w:rsid w:val="00FE796F"/>
    <w:rsid w:val="00FF0B93"/>
    <w:rsid w:val="00FF1044"/>
    <w:rsid w:val="00FF2E00"/>
    <w:rsid w:val="00FF2E5D"/>
    <w:rsid w:val="00FF3092"/>
    <w:rsid w:val="00FF58B9"/>
    <w:rsid w:val="00FF6DE7"/>
    <w:rsid w:val="00FF7357"/>
    <w:rsid w:val="00FF7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3A18D12"/>
  <w15:docId w15:val="{BDC9FAD3-5D53-4296-AC8F-1DB3A73B9A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21E3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paragraph" w:styleId="Heading2">
    <w:name w:val="heading 2"/>
    <w:basedOn w:val="Normal"/>
    <w:link w:val="Heading2Char"/>
    <w:uiPriority w:val="9"/>
    <w:qFormat/>
    <w:rsid w:val="00F8745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8745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id-ID" w:eastAsia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8745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lang w:val="id-ID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47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47DC"/>
  </w:style>
  <w:style w:type="paragraph" w:styleId="Footer">
    <w:name w:val="footer"/>
    <w:basedOn w:val="Normal"/>
    <w:link w:val="FooterChar"/>
    <w:uiPriority w:val="99"/>
    <w:unhideWhenUsed/>
    <w:rsid w:val="005C47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47DC"/>
  </w:style>
  <w:style w:type="paragraph" w:styleId="ListParagraph">
    <w:name w:val="List Paragraph"/>
    <w:basedOn w:val="Normal"/>
    <w:uiPriority w:val="34"/>
    <w:qFormat/>
    <w:rsid w:val="00B14D6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E2427"/>
    <w:rPr>
      <w:color w:val="808080"/>
    </w:rPr>
  </w:style>
  <w:style w:type="table" w:styleId="TableGrid">
    <w:name w:val="Table Grid"/>
    <w:basedOn w:val="TableNormal"/>
    <w:uiPriority w:val="39"/>
    <w:rsid w:val="001670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CF3099"/>
    <w:pPr>
      <w:spacing w:after="0" w:line="240" w:lineRule="auto"/>
    </w:pPr>
    <w:rPr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F3099"/>
    <w:rPr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12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12AF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021E33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customStyle="1" w:styleId="fontstyle01">
    <w:name w:val="fontstyle01"/>
    <w:basedOn w:val="DefaultParagraphFont"/>
    <w:rsid w:val="00021E33"/>
    <w:rPr>
      <w:rFonts w:ascii="Roboto-Regular" w:hAnsi="Roboto-Regular" w:hint="default"/>
      <w:b w:val="0"/>
      <w:bCs w:val="0"/>
      <w:i w:val="0"/>
      <w:iCs w:val="0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D043A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DD043A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DD043A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F87457"/>
    <w:rPr>
      <w:rFonts w:ascii="Times New Roman" w:eastAsia="Times New Roman" w:hAnsi="Times New Roman" w:cs="Times New Roman"/>
      <w:b/>
      <w:bCs/>
      <w:sz w:val="36"/>
      <w:szCs w:val="3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87457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id-ID"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87457"/>
    <w:rPr>
      <w:rFonts w:asciiTheme="majorHAnsi" w:eastAsiaTheme="majorEastAsia" w:hAnsiTheme="majorHAnsi" w:cstheme="majorBidi"/>
      <w:i/>
      <w:iCs/>
      <w:color w:val="2E74B5" w:themeColor="accent1" w:themeShade="BF"/>
      <w:lang w:val="id-ID" w:eastAsia="en-US"/>
    </w:rPr>
  </w:style>
  <w:style w:type="character" w:customStyle="1" w:styleId="fontstyle21">
    <w:name w:val="fontstyle21"/>
    <w:basedOn w:val="DefaultParagraphFont"/>
    <w:rsid w:val="00F87457"/>
    <w:rPr>
      <w:rFonts w:ascii="Roboto-Bold" w:hAnsi="Roboto-Bold" w:hint="default"/>
      <w:b/>
      <w:bCs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DefaultParagraphFont"/>
    <w:rsid w:val="00F87457"/>
    <w:rPr>
      <w:rFonts w:ascii="Roboto-Italic" w:hAnsi="Roboto-Italic" w:hint="default"/>
      <w:b w:val="0"/>
      <w:bCs w:val="0"/>
      <w:i/>
      <w:iCs/>
      <w:color w:val="000000"/>
      <w:sz w:val="26"/>
      <w:szCs w:val="26"/>
    </w:rPr>
  </w:style>
  <w:style w:type="paragraph" w:styleId="NormalWeb">
    <w:name w:val="Normal (Web)"/>
    <w:basedOn w:val="Normal"/>
    <w:uiPriority w:val="99"/>
    <w:unhideWhenUsed/>
    <w:rsid w:val="00F8745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D" w:eastAsia="en-US"/>
    </w:rPr>
  </w:style>
  <w:style w:type="character" w:styleId="Emphasis">
    <w:name w:val="Emphasis"/>
    <w:basedOn w:val="DefaultParagraphFont"/>
    <w:uiPriority w:val="20"/>
    <w:qFormat/>
    <w:rsid w:val="00F87457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F874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7457"/>
    <w:pPr>
      <w:spacing w:line="240" w:lineRule="auto"/>
    </w:pPr>
    <w:rPr>
      <w:sz w:val="20"/>
      <w:szCs w:val="20"/>
      <w:lang w:val="id-ID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7457"/>
    <w:rPr>
      <w:sz w:val="20"/>
      <w:szCs w:val="20"/>
      <w:lang w:val="id-ID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74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7457"/>
    <w:rPr>
      <w:b/>
      <w:bCs/>
      <w:sz w:val="20"/>
      <w:szCs w:val="20"/>
      <w:lang w:val="id-ID" w:eastAsia="en-US"/>
    </w:rPr>
  </w:style>
  <w:style w:type="paragraph" w:styleId="Revision">
    <w:name w:val="Revision"/>
    <w:hidden/>
    <w:uiPriority w:val="99"/>
    <w:semiHidden/>
    <w:rsid w:val="00F87457"/>
    <w:pPr>
      <w:spacing w:after="0" w:line="240" w:lineRule="auto"/>
    </w:pPr>
    <w:rPr>
      <w:lang w:val="id-ID" w:eastAsia="en-US"/>
    </w:rPr>
  </w:style>
  <w:style w:type="character" w:customStyle="1" w:styleId="mw-headline">
    <w:name w:val="mw-headline"/>
    <w:basedOn w:val="DefaultParagraphFont"/>
    <w:rsid w:val="00F87457"/>
  </w:style>
  <w:style w:type="character" w:customStyle="1" w:styleId="mw-editsection">
    <w:name w:val="mw-editsection"/>
    <w:basedOn w:val="DefaultParagraphFont"/>
    <w:rsid w:val="00F87457"/>
  </w:style>
  <w:style w:type="character" w:customStyle="1" w:styleId="mw-editsection-bracket">
    <w:name w:val="mw-editsection-bracket"/>
    <w:basedOn w:val="DefaultParagraphFont"/>
    <w:rsid w:val="00F87457"/>
  </w:style>
  <w:style w:type="character" w:customStyle="1" w:styleId="fontstyle41">
    <w:name w:val="fontstyle41"/>
    <w:basedOn w:val="DefaultParagraphFont"/>
    <w:rsid w:val="00F87457"/>
    <w:rPr>
      <w:rFonts w:ascii="Berkeley-BookItalic" w:hAnsi="Berkeley-BookItalic" w:hint="default"/>
      <w:b w:val="0"/>
      <w:bCs w:val="0"/>
      <w:i/>
      <w:iCs/>
      <w:color w:val="231F20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87457"/>
    <w:pPr>
      <w:spacing w:after="0" w:line="240" w:lineRule="auto"/>
    </w:pPr>
    <w:rPr>
      <w:sz w:val="20"/>
      <w:szCs w:val="20"/>
      <w:lang w:val="id-ID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87457"/>
    <w:rPr>
      <w:sz w:val="20"/>
      <w:szCs w:val="20"/>
      <w:lang w:val="id-ID"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F87457"/>
    <w:rPr>
      <w:vertAlign w:val="superscript"/>
    </w:rPr>
  </w:style>
  <w:style w:type="character" w:customStyle="1" w:styleId="apple-converted-space">
    <w:name w:val="apple-converted-space"/>
    <w:basedOn w:val="DefaultParagraphFont"/>
    <w:rsid w:val="00F87457"/>
  </w:style>
  <w:style w:type="paragraph" w:styleId="TOCHeading">
    <w:name w:val="TOC Heading"/>
    <w:basedOn w:val="Heading1"/>
    <w:next w:val="Normal"/>
    <w:uiPriority w:val="39"/>
    <w:unhideWhenUsed/>
    <w:qFormat/>
    <w:rsid w:val="00F87457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F87457"/>
    <w:pPr>
      <w:tabs>
        <w:tab w:val="right" w:leader="dot" w:pos="8494"/>
      </w:tabs>
      <w:spacing w:after="100"/>
    </w:pPr>
    <w:rPr>
      <w:rFonts w:ascii="Times New Roman" w:hAnsi="Times New Roman" w:cs="Times New Roman"/>
      <w:b/>
      <w:bCs/>
      <w:lang w:val="id-ID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F87457"/>
    <w:pPr>
      <w:spacing w:after="100"/>
      <w:ind w:left="220"/>
    </w:pPr>
    <w:rPr>
      <w:lang w:val="id-ID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F87457"/>
    <w:pPr>
      <w:spacing w:after="100"/>
      <w:ind w:left="440"/>
    </w:pPr>
    <w:rPr>
      <w:lang w:val="id-ID" w:eastAsia="en-US"/>
    </w:rPr>
  </w:style>
  <w:style w:type="character" w:customStyle="1" w:styleId="word">
    <w:name w:val="word"/>
    <w:basedOn w:val="DefaultParagraphFont"/>
    <w:rsid w:val="00F87457"/>
  </w:style>
  <w:style w:type="paragraph" w:customStyle="1" w:styleId="list-group-item">
    <w:name w:val="list-group-item"/>
    <w:basedOn w:val="Normal"/>
    <w:rsid w:val="00F8745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d-ID" w:eastAsia="id-ID"/>
    </w:rPr>
  </w:style>
  <w:style w:type="character" w:styleId="FollowedHyperlink">
    <w:name w:val="FollowedHyperlink"/>
    <w:basedOn w:val="DefaultParagraphFont"/>
    <w:uiPriority w:val="99"/>
    <w:semiHidden/>
    <w:unhideWhenUsed/>
    <w:rsid w:val="00F87457"/>
    <w:rPr>
      <w:color w:val="954F72"/>
      <w:u w:val="single"/>
    </w:rPr>
  </w:style>
  <w:style w:type="paragraph" w:customStyle="1" w:styleId="msonormal0">
    <w:name w:val="msonormal"/>
    <w:basedOn w:val="Normal"/>
    <w:rsid w:val="00F8745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d-ID" w:eastAsia="id-ID"/>
    </w:rPr>
  </w:style>
  <w:style w:type="paragraph" w:customStyle="1" w:styleId="xl65">
    <w:name w:val="xl65"/>
    <w:basedOn w:val="Normal"/>
    <w:rsid w:val="00F8745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0"/>
      <w:szCs w:val="20"/>
      <w:lang w:val="id-ID" w:eastAsia="id-ID"/>
    </w:rPr>
  </w:style>
  <w:style w:type="paragraph" w:customStyle="1" w:styleId="xl66">
    <w:name w:val="xl66"/>
    <w:basedOn w:val="Normal"/>
    <w:rsid w:val="00F874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FD2E2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0"/>
      <w:szCs w:val="20"/>
      <w:lang w:val="id-ID" w:eastAsia="id-ID"/>
    </w:rPr>
  </w:style>
  <w:style w:type="paragraph" w:customStyle="1" w:styleId="xl67">
    <w:name w:val="xl67"/>
    <w:basedOn w:val="Normal"/>
    <w:rsid w:val="00F874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0"/>
      <w:szCs w:val="20"/>
      <w:lang w:val="id-ID" w:eastAsia="id-ID"/>
    </w:rPr>
  </w:style>
  <w:style w:type="paragraph" w:customStyle="1" w:styleId="xl68">
    <w:name w:val="xl68"/>
    <w:basedOn w:val="Normal"/>
    <w:rsid w:val="00F874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  <w:lang w:val="id-ID" w:eastAsia="id-ID"/>
    </w:rPr>
  </w:style>
  <w:style w:type="paragraph" w:customStyle="1" w:styleId="xl69">
    <w:name w:val="xl69"/>
    <w:basedOn w:val="Normal"/>
    <w:rsid w:val="00F874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0"/>
      <w:szCs w:val="20"/>
      <w:lang w:val="id-ID" w:eastAsia="id-ID"/>
    </w:rPr>
  </w:style>
  <w:style w:type="paragraph" w:customStyle="1" w:styleId="xl70">
    <w:name w:val="xl70"/>
    <w:basedOn w:val="Normal"/>
    <w:rsid w:val="00F874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0"/>
      <w:szCs w:val="20"/>
      <w:lang w:val="id-ID" w:eastAsia="id-ID"/>
    </w:rPr>
  </w:style>
  <w:style w:type="paragraph" w:customStyle="1" w:styleId="xl71">
    <w:name w:val="xl71"/>
    <w:basedOn w:val="Normal"/>
    <w:rsid w:val="00F8745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sz w:val="20"/>
      <w:szCs w:val="20"/>
      <w:lang w:val="id-ID" w:eastAsia="id-ID"/>
    </w:rPr>
  </w:style>
  <w:style w:type="paragraph" w:customStyle="1" w:styleId="xl72">
    <w:name w:val="xl72"/>
    <w:basedOn w:val="Normal"/>
    <w:rsid w:val="00F87457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0"/>
      <w:szCs w:val="20"/>
      <w:lang w:val="id-ID" w:eastAsia="id-ID"/>
    </w:rPr>
  </w:style>
  <w:style w:type="paragraph" w:styleId="Caption">
    <w:name w:val="caption"/>
    <w:basedOn w:val="Normal"/>
    <w:next w:val="Normal"/>
    <w:uiPriority w:val="35"/>
    <w:unhideWhenUsed/>
    <w:qFormat/>
    <w:rsid w:val="00F87457"/>
    <w:pPr>
      <w:spacing w:after="200" w:line="240" w:lineRule="auto"/>
    </w:pPr>
    <w:rPr>
      <w:i/>
      <w:iCs/>
      <w:color w:val="44546A" w:themeColor="text2"/>
      <w:sz w:val="18"/>
      <w:szCs w:val="18"/>
      <w:lang w:val="id-ID" w:eastAsia="en-US"/>
    </w:rPr>
  </w:style>
  <w:style w:type="paragraph" w:styleId="TableofFigures">
    <w:name w:val="table of figures"/>
    <w:aliases w:val="Table 1."/>
    <w:basedOn w:val="Normal"/>
    <w:next w:val="Normal"/>
    <w:uiPriority w:val="99"/>
    <w:semiHidden/>
    <w:unhideWhenUsed/>
    <w:rsid w:val="00F87457"/>
    <w:pPr>
      <w:spacing w:after="0"/>
    </w:pPr>
    <w:rPr>
      <w:lang w:val="id-ID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491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23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oter" Target="footer5.xml"/><Relationship Id="rId3" Type="http://schemas.openxmlformats.org/officeDocument/2006/relationships/styles" Target="styles.xml"/><Relationship Id="rId21" Type="http://schemas.openxmlformats.org/officeDocument/2006/relationships/header" Target="header8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6.xml"/><Relationship Id="rId20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23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header" Target="header7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3A248C-ECE8-48E2-AC33-09C3D82016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1017</Words>
  <Characters>580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agustina simarmata</cp:lastModifiedBy>
  <cp:revision>2</cp:revision>
  <cp:lastPrinted>2019-11-04T11:34:00Z</cp:lastPrinted>
  <dcterms:created xsi:type="dcterms:W3CDTF">2019-11-14T08:28:00Z</dcterms:created>
  <dcterms:modified xsi:type="dcterms:W3CDTF">2019-11-14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6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7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41a84f91-bf47-3f7a-8961-d51ecab1ea40</vt:lpwstr>
  </property>
  <property fmtid="{D5CDD505-2E9C-101B-9397-08002B2CF9AE}" pid="24" name="Mendeley Citation Style_1">
    <vt:lpwstr>http://www.zotero.org/styles/apa</vt:lpwstr>
  </property>
</Properties>
</file>